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36073" w14:textId="757F292F" w:rsidR="00651245" w:rsidRDefault="0055073F">
      <w:r>
        <w:rPr>
          <w:noProof/>
        </w:rPr>
        <w:drawing>
          <wp:inline distT="0" distB="0" distL="0" distR="0" wp14:anchorId="2F92FDDE" wp14:editId="46C452D5">
            <wp:extent cx="9406179" cy="6435306"/>
            <wp:effectExtent l="0" t="0" r="508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977" cy="6443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0DE69" w14:textId="77777777" w:rsidR="0055073F" w:rsidRDefault="0055073F"/>
    <w:p w14:paraId="16FF7853" w14:textId="77777777" w:rsidR="0055073F" w:rsidRDefault="0055073F"/>
    <w:p w14:paraId="61411A2D" w14:textId="77777777" w:rsidR="0055073F" w:rsidRDefault="0055073F"/>
    <w:p w14:paraId="2D2598B2" w14:textId="25994C6D" w:rsidR="0055073F" w:rsidRDefault="0055073F">
      <w:r>
        <w:rPr>
          <w:noProof/>
        </w:rPr>
        <w:lastRenderedPageBreak/>
        <w:drawing>
          <wp:inline distT="0" distB="0" distL="0" distR="0" wp14:anchorId="7FB7BA88" wp14:editId="1F346B3B">
            <wp:extent cx="9376795" cy="6952891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2944" cy="696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E9981D" w14:textId="77777777" w:rsidR="00651245" w:rsidRDefault="00651245"/>
    <w:tbl>
      <w:tblPr>
        <w:tblW w:w="14903" w:type="dxa"/>
        <w:tblInd w:w="12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63"/>
        <w:gridCol w:w="7"/>
        <w:gridCol w:w="1788"/>
        <w:gridCol w:w="1600"/>
        <w:gridCol w:w="7045"/>
      </w:tblGrid>
      <w:tr w:rsidR="00331CB3" w:rsidRPr="006C0CCD" w14:paraId="756B73AF" w14:textId="77777777" w:rsidTr="0006084D">
        <w:trPr>
          <w:trHeight w:val="2141"/>
        </w:trPr>
        <w:tc>
          <w:tcPr>
            <w:tcW w:w="4463" w:type="dxa"/>
            <w:tcBorders>
              <w:right w:val="single" w:sz="4" w:space="0" w:color="auto"/>
            </w:tcBorders>
            <w:shd w:val="clear" w:color="auto" w:fill="8064A2" w:themeFill="accent4"/>
          </w:tcPr>
          <w:p w14:paraId="2540A327" w14:textId="036BE8A1" w:rsidR="00A94B75" w:rsidRDefault="00372D1F" w:rsidP="005D55D7">
            <w:pPr>
              <w:pStyle w:val="TableParagraph"/>
              <w:spacing w:before="1"/>
              <w:ind w:left="135" w:hanging="90"/>
              <w:jc w:val="center"/>
              <w:rPr>
                <w:rFonts w:asciiTheme="minorHAnsi" w:hAnsiTheme="minorHAnsi" w:cstheme="minorBidi"/>
                <w:b/>
                <w:bCs/>
                <w:color w:val="FFFFFF" w:themeColor="background1"/>
                <w:sz w:val="32"/>
                <w:szCs w:val="32"/>
              </w:rPr>
            </w:pPr>
            <w:r w:rsidRPr="00372D1F">
              <w:rPr>
                <w:rFonts w:asciiTheme="minorHAnsi" w:hAnsiTheme="minorHAnsi" w:cstheme="minorBidi"/>
                <w:b/>
                <w:bCs/>
                <w:color w:val="FFFFFF" w:themeColor="background1"/>
              </w:rPr>
              <w:br/>
            </w:r>
            <w:r w:rsidR="005D55D7">
              <w:rPr>
                <w:rFonts w:asciiTheme="minorHAnsi" w:hAnsiTheme="minorHAnsi" w:cstheme="minorBidi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3A8421B2" wp14:editId="3DAA8B52">
                  <wp:extent cx="954156" cy="957069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9068" cy="9619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36598AA" w14:textId="06D9DB81" w:rsidR="00A94B75" w:rsidRPr="00BD6AF6" w:rsidRDefault="009B5C2C" w:rsidP="009B5C2C">
            <w:pPr>
              <w:pStyle w:val="TableParagraph"/>
              <w:spacing w:line="242" w:lineRule="auto"/>
              <w:ind w:left="109" w:right="80"/>
              <w:jc w:val="center"/>
              <w:rPr>
                <w:rFonts w:asciiTheme="minorHAnsi" w:hAnsiTheme="minorHAnsi" w:cstheme="minorBid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Bidi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6B1310D1" wp14:editId="428DBE1B">
                  <wp:extent cx="1932167" cy="35221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6681" cy="3585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C3DB77" w14:textId="7AD364AC" w:rsidR="00431D63" w:rsidRPr="00880577" w:rsidRDefault="008D7ABC" w:rsidP="00BF1DC1">
            <w:pPr>
              <w:pStyle w:val="TableParagraph"/>
              <w:numPr>
                <w:ilvl w:val="0"/>
                <w:numId w:val="10"/>
              </w:numPr>
              <w:spacing w:before="120" w:line="269" w:lineRule="exact"/>
              <w:ind w:left="360" w:right="591" w:hanging="173"/>
              <w:jc w:val="both"/>
              <w:rPr>
                <w:rFonts w:ascii="Segoe UI" w:hAnsi="Segoe UI" w:cs="Segoe UI"/>
                <w:bCs/>
                <w:iCs/>
                <w:sz w:val="20"/>
                <w:szCs w:val="20"/>
              </w:rPr>
            </w:pPr>
            <w:r w:rsidRPr="00880577">
              <w:rPr>
                <w:rFonts w:ascii="Segoe UI" w:hAnsi="Segoe UI" w:cs="Segoe UI"/>
                <w:b/>
                <w:iCs/>
                <w:sz w:val="20"/>
                <w:szCs w:val="20"/>
              </w:rPr>
              <w:t>Hiring Manager</w:t>
            </w:r>
            <w:r w:rsidR="00431D63" w:rsidRPr="00880577">
              <w:rPr>
                <w:rFonts w:ascii="Segoe UI" w:hAnsi="Segoe UI" w:cs="Segoe UI"/>
                <w:b/>
                <w:iCs/>
                <w:sz w:val="20"/>
                <w:szCs w:val="20"/>
              </w:rPr>
              <w:t xml:space="preserve">: </w:t>
            </w:r>
            <w:r w:rsidR="00431D63" w:rsidRPr="00880577">
              <w:rPr>
                <w:rFonts w:ascii="Segoe UI" w:hAnsi="Segoe UI" w:cs="Segoe UI"/>
                <w:bCs/>
                <w:iCs/>
                <w:sz w:val="20"/>
                <w:szCs w:val="20"/>
              </w:rPr>
              <w:t xml:space="preserve">Complete, </w:t>
            </w:r>
            <w:r w:rsidR="003E680C" w:rsidRPr="00880577">
              <w:rPr>
                <w:rFonts w:ascii="Segoe UI" w:hAnsi="Segoe UI" w:cs="Segoe UI"/>
                <w:bCs/>
                <w:iCs/>
                <w:sz w:val="20"/>
                <w:szCs w:val="20"/>
              </w:rPr>
              <w:t>s</w:t>
            </w:r>
            <w:r w:rsidR="00431D63" w:rsidRPr="00880577">
              <w:rPr>
                <w:rFonts w:ascii="Segoe UI" w:hAnsi="Segoe UI" w:cs="Segoe UI"/>
                <w:bCs/>
                <w:iCs/>
                <w:sz w:val="20"/>
                <w:szCs w:val="20"/>
              </w:rPr>
              <w:t xml:space="preserve">ign, and send to </w:t>
            </w:r>
            <w:r w:rsidR="00B241DE" w:rsidRPr="00880577">
              <w:rPr>
                <w:rFonts w:ascii="Segoe UI" w:hAnsi="Segoe UI" w:cs="Segoe UI"/>
                <w:bCs/>
                <w:iCs/>
                <w:sz w:val="20"/>
                <w:szCs w:val="20"/>
              </w:rPr>
              <w:t>your</w:t>
            </w:r>
            <w:r w:rsidR="00431D63" w:rsidRPr="00880577">
              <w:rPr>
                <w:rFonts w:ascii="Segoe UI" w:hAnsi="Segoe UI" w:cs="Segoe UI"/>
                <w:bCs/>
                <w:iCs/>
                <w:sz w:val="20"/>
                <w:szCs w:val="20"/>
              </w:rPr>
              <w:t xml:space="preserve"> agency </w:t>
            </w:r>
            <w:r w:rsidR="003E680C" w:rsidRPr="00880577">
              <w:rPr>
                <w:rFonts w:ascii="Segoe UI" w:hAnsi="Segoe UI" w:cs="Segoe UI"/>
                <w:bCs/>
                <w:iCs/>
                <w:sz w:val="20"/>
                <w:szCs w:val="20"/>
              </w:rPr>
              <w:t>Human Resources Liaison</w:t>
            </w:r>
            <w:r w:rsidR="00431D63" w:rsidRPr="00880577">
              <w:rPr>
                <w:rFonts w:ascii="Segoe UI" w:hAnsi="Segoe UI" w:cs="Segoe UI"/>
                <w:bCs/>
                <w:iCs/>
                <w:sz w:val="20"/>
                <w:szCs w:val="20"/>
              </w:rPr>
              <w:t xml:space="preserve"> with</w:t>
            </w:r>
            <w:r w:rsidR="0090374E" w:rsidRPr="00880577">
              <w:rPr>
                <w:rFonts w:ascii="Segoe UI" w:hAnsi="Segoe UI" w:cs="Segoe UI"/>
                <w:bCs/>
                <w:iCs/>
                <w:sz w:val="20"/>
                <w:szCs w:val="20"/>
              </w:rPr>
              <w:t xml:space="preserve"> any </w:t>
            </w:r>
            <w:r w:rsidR="00233DD9" w:rsidRPr="00880577">
              <w:rPr>
                <w:rFonts w:ascii="Segoe UI" w:hAnsi="Segoe UI" w:cs="Segoe UI"/>
                <w:bCs/>
                <w:iCs/>
                <w:sz w:val="20"/>
                <w:szCs w:val="20"/>
              </w:rPr>
              <w:t xml:space="preserve">required </w:t>
            </w:r>
            <w:r w:rsidR="0090374E" w:rsidRPr="00880577">
              <w:rPr>
                <w:rFonts w:ascii="Segoe UI" w:hAnsi="Segoe UI" w:cs="Segoe UI"/>
                <w:bCs/>
                <w:iCs/>
                <w:sz w:val="20"/>
                <w:szCs w:val="20"/>
              </w:rPr>
              <w:t xml:space="preserve">documentation </w:t>
            </w:r>
            <w:r w:rsidR="00B241DE" w:rsidRPr="00880577">
              <w:rPr>
                <w:rFonts w:ascii="Segoe UI" w:hAnsi="Segoe UI" w:cs="Segoe UI"/>
                <w:bCs/>
                <w:iCs/>
                <w:sz w:val="20"/>
                <w:szCs w:val="20"/>
              </w:rPr>
              <w:t xml:space="preserve">by </w:t>
            </w:r>
            <w:r w:rsidR="00BE16B5" w:rsidRPr="00880577">
              <w:rPr>
                <w:rFonts w:ascii="Segoe UI" w:hAnsi="Segoe UI" w:cs="Segoe UI"/>
                <w:bCs/>
                <w:iCs/>
                <w:sz w:val="20"/>
                <w:szCs w:val="20"/>
              </w:rPr>
              <w:t>your</w:t>
            </w:r>
            <w:r w:rsidR="00B241DE" w:rsidRPr="00880577">
              <w:rPr>
                <w:rFonts w:ascii="Segoe UI" w:hAnsi="Segoe UI" w:cs="Segoe UI"/>
                <w:bCs/>
                <w:iCs/>
                <w:sz w:val="20"/>
                <w:szCs w:val="20"/>
              </w:rPr>
              <w:t xml:space="preserve"> agency</w:t>
            </w:r>
            <w:r w:rsidR="00BE16B5" w:rsidRPr="00880577">
              <w:rPr>
                <w:rFonts w:ascii="Segoe UI" w:hAnsi="Segoe UI" w:cs="Segoe UI"/>
                <w:bCs/>
                <w:iCs/>
                <w:sz w:val="20"/>
                <w:szCs w:val="20"/>
              </w:rPr>
              <w:t xml:space="preserve"> </w:t>
            </w:r>
            <w:r w:rsidR="00265F47" w:rsidRPr="00880577">
              <w:rPr>
                <w:rFonts w:ascii="Segoe UI" w:hAnsi="Segoe UI" w:cs="Segoe UI"/>
                <w:bCs/>
                <w:iCs/>
                <w:sz w:val="20"/>
                <w:szCs w:val="20"/>
              </w:rPr>
              <w:t>to</w:t>
            </w:r>
            <w:r w:rsidR="00B241DE" w:rsidRPr="00880577">
              <w:rPr>
                <w:rFonts w:ascii="Segoe UI" w:hAnsi="Segoe UI" w:cs="Segoe UI"/>
                <w:bCs/>
                <w:iCs/>
                <w:sz w:val="20"/>
                <w:szCs w:val="20"/>
              </w:rPr>
              <w:t xml:space="preserve"> recruit</w:t>
            </w:r>
            <w:r w:rsidR="00233DD9" w:rsidRPr="00880577">
              <w:rPr>
                <w:rFonts w:ascii="Segoe UI" w:hAnsi="Segoe UI" w:cs="Segoe UI"/>
                <w:bCs/>
                <w:iCs/>
                <w:sz w:val="20"/>
                <w:szCs w:val="20"/>
              </w:rPr>
              <w:t>.</w:t>
            </w:r>
          </w:p>
          <w:p w14:paraId="57B7C7C8" w14:textId="77777777" w:rsidR="00CB4EC6" w:rsidRPr="00880577" w:rsidRDefault="00CB4EC6" w:rsidP="00BF1DC1">
            <w:pPr>
              <w:pStyle w:val="TableParagraph"/>
              <w:ind w:right="591"/>
              <w:jc w:val="both"/>
              <w:rPr>
                <w:rFonts w:ascii="Segoe UI" w:hAnsi="Segoe UI" w:cs="Segoe UI"/>
                <w:b/>
                <w:iCs/>
                <w:sz w:val="20"/>
                <w:szCs w:val="20"/>
              </w:rPr>
            </w:pPr>
          </w:p>
          <w:p w14:paraId="1C56A94E" w14:textId="7E05B582" w:rsidR="00331CB3" w:rsidRPr="00880577" w:rsidRDefault="008645DF" w:rsidP="00BF1DC1">
            <w:pPr>
              <w:pStyle w:val="TableParagraph"/>
              <w:numPr>
                <w:ilvl w:val="0"/>
                <w:numId w:val="10"/>
              </w:numPr>
              <w:ind w:left="360" w:right="591" w:hanging="178"/>
              <w:jc w:val="both"/>
              <w:rPr>
                <w:rFonts w:ascii="Segoe UI" w:hAnsi="Segoe UI" w:cs="Segoe UI"/>
                <w:bCs/>
                <w:iCs/>
                <w:spacing w:val="-3"/>
                <w:sz w:val="20"/>
                <w:szCs w:val="20"/>
              </w:rPr>
            </w:pPr>
            <w:r w:rsidRPr="00880577">
              <w:rPr>
                <w:rFonts w:ascii="Segoe UI" w:hAnsi="Segoe UI" w:cs="Segoe UI"/>
                <w:b/>
                <w:iCs/>
                <w:sz w:val="20"/>
                <w:szCs w:val="20"/>
              </w:rPr>
              <w:t>Human Resource Liaison:</w:t>
            </w:r>
            <w:r w:rsidR="00D22AD7" w:rsidRPr="00880577">
              <w:rPr>
                <w:rFonts w:ascii="Segoe UI" w:hAnsi="Segoe UI" w:cs="Segoe UI"/>
                <w:b/>
                <w:i/>
                <w:spacing w:val="-3"/>
                <w:sz w:val="20"/>
                <w:szCs w:val="20"/>
              </w:rPr>
              <w:t xml:space="preserve"> </w:t>
            </w:r>
            <w:r w:rsidR="0090374E" w:rsidRPr="00880577">
              <w:rPr>
                <w:rFonts w:ascii="Segoe UI" w:hAnsi="Segoe UI" w:cs="Segoe UI"/>
                <w:bCs/>
                <w:iCs/>
                <w:spacing w:val="-3"/>
                <w:sz w:val="20"/>
                <w:szCs w:val="20"/>
              </w:rPr>
              <w:t xml:space="preserve">Review, sign, and attach this form </w:t>
            </w:r>
            <w:r w:rsidR="00B241DE" w:rsidRPr="00880577">
              <w:rPr>
                <w:rFonts w:ascii="Segoe UI" w:hAnsi="Segoe UI" w:cs="Segoe UI"/>
                <w:bCs/>
                <w:iCs/>
                <w:spacing w:val="-3"/>
                <w:sz w:val="20"/>
                <w:szCs w:val="20"/>
              </w:rPr>
              <w:t>in NEOGOV when creating a requisition.</w:t>
            </w:r>
          </w:p>
          <w:p w14:paraId="57287312" w14:textId="77777777" w:rsidR="000811FD" w:rsidRPr="00880577" w:rsidRDefault="000811FD" w:rsidP="00BF1DC1">
            <w:pPr>
              <w:pStyle w:val="TableParagraph"/>
              <w:ind w:right="591"/>
              <w:jc w:val="both"/>
              <w:rPr>
                <w:rFonts w:ascii="Segoe UI" w:hAnsi="Segoe UI" w:cs="Segoe UI"/>
                <w:b/>
                <w:sz w:val="20"/>
                <w:szCs w:val="20"/>
              </w:rPr>
            </w:pPr>
          </w:p>
          <w:p w14:paraId="620506E3" w14:textId="77777777" w:rsidR="00BF1DC1" w:rsidRPr="006C0CCD" w:rsidRDefault="00C33DCF" w:rsidP="00BF1DC1">
            <w:pPr>
              <w:pStyle w:val="TableParagraph"/>
              <w:numPr>
                <w:ilvl w:val="0"/>
                <w:numId w:val="10"/>
              </w:numPr>
              <w:spacing w:after="120"/>
              <w:ind w:left="360" w:right="591" w:hanging="173"/>
              <w:jc w:val="both"/>
              <w:rPr>
                <w:rFonts w:asciiTheme="minorHAnsi" w:hAnsiTheme="minorHAnsi" w:cstheme="minorHAnsi"/>
                <w:b/>
                <w:sz w:val="20"/>
              </w:rPr>
            </w:pPr>
            <w:r w:rsidRPr="00880577">
              <w:rPr>
                <w:rFonts w:ascii="Segoe UI" w:hAnsi="Segoe UI" w:cs="Segoe UI"/>
                <w:bCs/>
                <w:sz w:val="20"/>
                <w:szCs w:val="20"/>
              </w:rPr>
              <w:t>Contact</w:t>
            </w:r>
            <w:r w:rsidR="000811FD" w:rsidRPr="00880577">
              <w:rPr>
                <w:rFonts w:ascii="Segoe UI" w:hAnsi="Segoe UI" w:cs="Segoe UI"/>
                <w:b/>
                <w:sz w:val="20"/>
                <w:szCs w:val="20"/>
              </w:rPr>
              <w:t xml:space="preserve"> </w:t>
            </w:r>
            <w:hyperlink r:id="rId13" w:history="1">
              <w:r w:rsidR="00CB4EC6" w:rsidRPr="00880577">
                <w:rPr>
                  <w:rStyle w:val="Hyperlink"/>
                  <w:rFonts w:ascii="Segoe UI" w:hAnsi="Segoe UI" w:cs="Segoe UI"/>
                  <w:b/>
                  <w:sz w:val="20"/>
                  <w:szCs w:val="20"/>
                </w:rPr>
                <w:t>OHRMRecruitment@co.pg.md.us</w:t>
              </w:r>
            </w:hyperlink>
            <w:r w:rsidR="00CB4EC6" w:rsidRPr="00880577">
              <w:rPr>
                <w:rFonts w:ascii="Segoe UI" w:hAnsi="Segoe UI" w:cs="Segoe UI"/>
                <w:b/>
                <w:sz w:val="20"/>
                <w:szCs w:val="20"/>
              </w:rPr>
              <w:t xml:space="preserve"> </w:t>
            </w:r>
            <w:r w:rsidR="00CB4EC6" w:rsidRPr="00880577">
              <w:rPr>
                <w:rFonts w:ascii="Segoe UI" w:hAnsi="Segoe UI" w:cs="Segoe UI"/>
                <w:bCs/>
                <w:sz w:val="20"/>
                <w:szCs w:val="20"/>
              </w:rPr>
              <w:t>with any questions.</w:t>
            </w:r>
          </w:p>
        </w:tc>
      </w:tr>
      <w:tr w:rsidR="009B5C2C" w:rsidRPr="006C0CCD" w14:paraId="3B34F93A" w14:textId="77777777" w:rsidTr="0044619D">
        <w:trPr>
          <w:trHeight w:val="732"/>
        </w:trPr>
        <w:tc>
          <w:tcPr>
            <w:tcW w:w="14903" w:type="dxa"/>
            <w:gridSpan w:val="5"/>
            <w:shd w:val="clear" w:color="auto" w:fill="8064A2" w:themeFill="accent4"/>
            <w:vAlign w:val="center"/>
          </w:tcPr>
          <w:p w14:paraId="6DCBB6E9" w14:textId="1AC04E44" w:rsidR="009B5C2C" w:rsidRPr="006C0CCD" w:rsidRDefault="009B5C2C" w:rsidP="004F7CBB">
            <w:pPr>
              <w:pStyle w:val="TableParagraph"/>
              <w:spacing w:before="1"/>
              <w:ind w:left="135" w:hanging="90"/>
              <w:jc w:val="center"/>
              <w:rPr>
                <w:rFonts w:asciiTheme="minorHAnsi" w:hAnsiTheme="minorHAnsi" w:cstheme="minorHAnsi"/>
                <w:b/>
              </w:rPr>
            </w:pPr>
            <w:r w:rsidRPr="009B5C2C">
              <w:rPr>
                <w:rFonts w:ascii="Segoe UI Black" w:hAnsi="Segoe UI Black" w:cstheme="minorBidi"/>
                <w:b/>
                <w:bCs/>
                <w:color w:val="FFFFFF" w:themeColor="background1"/>
                <w:sz w:val="44"/>
                <w:szCs w:val="44"/>
              </w:rPr>
              <w:t xml:space="preserve">Job </w:t>
            </w:r>
            <w:r w:rsidR="00BA777F">
              <w:rPr>
                <w:rFonts w:ascii="Segoe UI Black" w:hAnsi="Segoe UI Black" w:cstheme="minorBidi"/>
                <w:b/>
                <w:bCs/>
                <w:color w:val="FFFFFF" w:themeColor="background1"/>
                <w:sz w:val="44"/>
                <w:szCs w:val="44"/>
              </w:rPr>
              <w:t>Announcement</w:t>
            </w:r>
            <w:r w:rsidRPr="009B5C2C">
              <w:rPr>
                <w:rFonts w:ascii="Segoe UI Black" w:hAnsi="Segoe UI Black" w:cstheme="minorBidi"/>
                <w:b/>
                <w:bCs/>
                <w:color w:val="FFFFFF" w:themeColor="background1"/>
                <w:sz w:val="44"/>
                <w:szCs w:val="44"/>
              </w:rPr>
              <w:t xml:space="preserve"> Form</w:t>
            </w:r>
          </w:p>
        </w:tc>
      </w:tr>
      <w:tr w:rsidR="0004249C" w:rsidRPr="006C0CCD" w14:paraId="5604935E" w14:textId="77777777" w:rsidTr="0044619D">
        <w:trPr>
          <w:trHeight w:val="606"/>
        </w:trPr>
        <w:tc>
          <w:tcPr>
            <w:tcW w:w="14903" w:type="dxa"/>
            <w:gridSpan w:val="5"/>
            <w:tcBorders>
              <w:bottom w:val="single" w:sz="4" w:space="0" w:color="auto"/>
            </w:tcBorders>
            <w:shd w:val="clear" w:color="auto" w:fill="8064A2" w:themeFill="accent4"/>
            <w:vAlign w:val="center"/>
          </w:tcPr>
          <w:p w14:paraId="5F86EB7A" w14:textId="121CB2E0" w:rsidR="0004249C" w:rsidRPr="00DA2CDF" w:rsidRDefault="0004249C" w:rsidP="004F7CBB">
            <w:pPr>
              <w:pStyle w:val="TableParagraph"/>
              <w:spacing w:line="269" w:lineRule="exact"/>
              <w:ind w:left="105"/>
              <w:jc w:val="center"/>
              <w:rPr>
                <w:rFonts w:ascii="Segoe UI" w:hAnsi="Segoe UI" w:cs="Segoe UI"/>
                <w:b/>
              </w:rPr>
            </w:pPr>
            <w:r w:rsidRPr="00DA2CDF">
              <w:rPr>
                <w:rFonts w:ascii="Segoe UI" w:hAnsi="Segoe UI" w:cs="Segoe UI"/>
                <w:b/>
                <w:color w:val="FFFFFF" w:themeColor="background1"/>
                <w:sz w:val="24"/>
                <w:szCs w:val="24"/>
              </w:rPr>
              <w:t>PART</w:t>
            </w:r>
            <w:r w:rsidRPr="00DA2CDF">
              <w:rPr>
                <w:rFonts w:ascii="Segoe UI" w:hAnsi="Segoe UI" w:cs="Segoe UI"/>
                <w:b/>
                <w:color w:val="FFFFFF" w:themeColor="background1"/>
                <w:spacing w:val="1"/>
                <w:sz w:val="24"/>
                <w:szCs w:val="24"/>
              </w:rPr>
              <w:t xml:space="preserve"> </w:t>
            </w:r>
            <w:r w:rsidRPr="00DA2CDF">
              <w:rPr>
                <w:rFonts w:ascii="Segoe UI" w:hAnsi="Segoe UI" w:cs="Segoe UI"/>
                <w:b/>
                <w:color w:val="FFFFFF" w:themeColor="background1"/>
                <w:sz w:val="24"/>
                <w:szCs w:val="24"/>
              </w:rPr>
              <w:t>I.</w:t>
            </w:r>
            <w:r w:rsidRPr="00DA2CDF">
              <w:rPr>
                <w:rFonts w:ascii="Segoe UI" w:hAnsi="Segoe UI" w:cs="Segoe UI"/>
                <w:b/>
                <w:color w:val="FFFFFF" w:themeColor="background1"/>
                <w:spacing w:val="1"/>
                <w:sz w:val="24"/>
                <w:szCs w:val="24"/>
              </w:rPr>
              <w:t xml:space="preserve"> </w:t>
            </w:r>
            <w:r w:rsidR="001A0525" w:rsidRPr="00DA2CDF">
              <w:rPr>
                <w:rFonts w:ascii="Segoe UI" w:hAnsi="Segoe UI" w:cs="Segoe UI"/>
                <w:b/>
                <w:bCs/>
                <w:color w:val="FFFFFF" w:themeColor="background1"/>
                <w:sz w:val="24"/>
                <w:szCs w:val="24"/>
              </w:rPr>
              <w:t>REQUISITION INFORMATION</w:t>
            </w:r>
          </w:p>
        </w:tc>
      </w:tr>
      <w:tr w:rsidR="0004249C" w:rsidRPr="006C0CCD" w14:paraId="595A0894" w14:textId="36E00675" w:rsidTr="0044619D">
        <w:trPr>
          <w:trHeight w:val="759"/>
        </w:trPr>
        <w:tc>
          <w:tcPr>
            <w:tcW w:w="4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AD848C" w14:textId="77777777" w:rsidR="0004249C" w:rsidRPr="001716AF" w:rsidRDefault="0004249C" w:rsidP="0004249C">
            <w:pPr>
              <w:pStyle w:val="TableParagraph"/>
              <w:spacing w:before="1" w:line="249" w:lineRule="exact"/>
              <w:ind w:right="1345"/>
              <w:rPr>
                <w:rFonts w:ascii="Segoe UI" w:hAnsi="Segoe UI" w:cs="Segoe UI"/>
                <w:b/>
                <w:sz w:val="20"/>
                <w:szCs w:val="20"/>
              </w:rPr>
            </w:pPr>
            <w:r w:rsidRPr="001716AF">
              <w:rPr>
                <w:rFonts w:ascii="Segoe UI" w:hAnsi="Segoe UI" w:cs="Segoe UI"/>
                <w:b/>
                <w:sz w:val="20"/>
                <w:szCs w:val="20"/>
              </w:rPr>
              <w:t>REQUESTING AGENCY:</w:t>
            </w:r>
          </w:p>
          <w:p w14:paraId="3F37C3A9" w14:textId="1465F822" w:rsidR="0004249C" w:rsidRPr="001716AF" w:rsidRDefault="0004249C" w:rsidP="0004249C">
            <w:pPr>
              <w:pStyle w:val="TableParagraph"/>
              <w:spacing w:before="1" w:line="249" w:lineRule="exact"/>
              <w:ind w:right="1345"/>
              <w:rPr>
                <w:rFonts w:ascii="Segoe UI" w:hAnsi="Segoe UI" w:cs="Segoe UI"/>
                <w:b/>
                <w:sz w:val="20"/>
                <w:szCs w:val="20"/>
              </w:rPr>
            </w:pPr>
            <w:r w:rsidRPr="001716AF">
              <w:rPr>
                <w:rFonts w:ascii="Segoe UI" w:hAnsi="Segoe UI" w:cs="Segoe UI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-251360480"/>
                <w:placeholder>
                  <w:docPart w:val="191707A1213D449086F95AAF42E9D811"/>
                </w:placeholder>
                <w:showingPlcHdr/>
                <w:dropDownList>
                  <w:listItem w:value="Choose an item."/>
                  <w:listItem w:displayText="Board of Elections" w:value="Board of Elections"/>
                  <w:listItem w:displayText="Department of Corrections" w:value="Department of Corrections"/>
                  <w:listItem w:displayText="Department of Family Services" w:value="Department of Family Services"/>
                  <w:listItem w:displayText="Department of Social Services" w:value="Department of Social Services"/>
                  <w:listItem w:displayText="Department of the Environment" w:value="Department of the Environment"/>
                  <w:listItem w:displayText="DPIE" w:value="DPIE"/>
                  <w:listItem w:displayText="DPWT" w:value="DPWT"/>
                  <w:listItem w:displayText="Fire-EMS Department" w:value="Fire-EMS Department"/>
                  <w:listItem w:displayText="Health Department" w:value="Health Department"/>
                  <w:listItem w:displayText="Housing and Community Development" w:value="Housing and Community Development"/>
                  <w:listItem w:displayText="Office of Central Services" w:value="Office of Central Services"/>
                  <w:listItem w:displayText="Office of Community Relations" w:value="Office of Community Relations"/>
                  <w:listItem w:displayText="Office of Ethics and Accountability" w:value="Office of Ethics and Accountability"/>
                  <w:listItem w:displayText="Office of Finance" w:value="Office of Finance"/>
                  <w:listItem w:displayText="Office of Homeland Security" w:value="Office of Homeland Security"/>
                  <w:listItem w:displayText="Office of Human Resources Management" w:value="Office of Human Resources Management"/>
                  <w:listItem w:displayText="Office of Human Rights" w:value="Office of Human Rights"/>
                  <w:listItem w:displayText="Office of Information Technology" w:value="Office of Information Technology"/>
                  <w:listItem w:displayText="Office of Law" w:value="Office of Law"/>
                  <w:listItem w:displayText="Office of Management and Budget" w:value="Office of Management and Budget"/>
                  <w:listItem w:displayText="Office of County Executive" w:value="Office of County Executive"/>
                  <w:listItem w:displayText="Office of Sheriff" w:value="Office of Sheriff"/>
                  <w:listItem w:displayText="Personnel Board" w:value="Personnel Board"/>
                  <w:listItem w:displayText="Police Department" w:value="Police Department"/>
                  <w:listItem w:displayText="Soil Conservation District" w:value="Soil Conservation District"/>
                </w:dropDownList>
              </w:sdtPr>
              <w:sdtEndPr/>
              <w:sdtContent>
                <w:r w:rsidR="00C11719" w:rsidRPr="00C11719">
                  <w:rPr>
                    <w:rStyle w:val="PlaceholderText"/>
                  </w:rPr>
                  <w:t>Choose an item.</w:t>
                </w:r>
              </w:sdtContent>
            </w:sdt>
            <w:r w:rsidRPr="001716AF">
              <w:rPr>
                <w:rFonts w:ascii="Segoe UI" w:hAnsi="Segoe UI" w:cs="Segoe UI"/>
                <w:b/>
                <w:sz w:val="20"/>
                <w:szCs w:val="20"/>
              </w:rPr>
              <w:t xml:space="preserve">  </w:t>
            </w:r>
          </w:p>
        </w:tc>
        <w:tc>
          <w:tcPr>
            <w:tcW w:w="104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CDCED" w14:textId="64CF966B" w:rsidR="0004249C" w:rsidRPr="001716AF" w:rsidRDefault="0004249C" w:rsidP="0004249C">
            <w:pPr>
              <w:pStyle w:val="TableParagraph"/>
              <w:spacing w:before="1" w:line="249" w:lineRule="exact"/>
              <w:ind w:right="1345"/>
              <w:rPr>
                <w:rFonts w:ascii="Segoe UI" w:hAnsi="Segoe UI" w:cs="Segoe UI"/>
                <w:b/>
                <w:sz w:val="20"/>
                <w:szCs w:val="20"/>
              </w:rPr>
            </w:pPr>
            <w:r w:rsidRPr="001716AF">
              <w:rPr>
                <w:rFonts w:ascii="Segoe UI" w:hAnsi="Segoe UI" w:cs="Segoe UI"/>
                <w:b/>
                <w:sz w:val="20"/>
                <w:szCs w:val="20"/>
              </w:rPr>
              <w:t>DEPARTMENT/</w:t>
            </w:r>
            <w:r w:rsidR="003C54B1">
              <w:rPr>
                <w:rFonts w:ascii="Segoe UI" w:hAnsi="Segoe UI" w:cs="Segoe UI"/>
                <w:b/>
                <w:sz w:val="20"/>
                <w:szCs w:val="20"/>
              </w:rPr>
              <w:t>DIVISION</w:t>
            </w:r>
            <w:r w:rsidRPr="001716AF">
              <w:rPr>
                <w:rFonts w:ascii="Segoe UI" w:hAnsi="Segoe UI" w:cs="Segoe UI"/>
                <w:b/>
                <w:sz w:val="20"/>
                <w:szCs w:val="20"/>
              </w:rPr>
              <w:t>/UNIT:</w:t>
            </w:r>
          </w:p>
          <w:p w14:paraId="4B647658" w14:textId="123EF3D0" w:rsidR="0004249C" w:rsidRPr="001716AF" w:rsidRDefault="0025238D" w:rsidP="0004249C">
            <w:pPr>
              <w:pStyle w:val="TableParagraph"/>
              <w:spacing w:before="1" w:line="249" w:lineRule="exact"/>
              <w:ind w:right="1345"/>
              <w:rPr>
                <w:rFonts w:ascii="Segoe UI" w:hAnsi="Segoe UI" w:cs="Segoe UI"/>
                <w:b/>
                <w:sz w:val="20"/>
                <w:szCs w:val="20"/>
              </w:rPr>
            </w:pP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271904078"/>
                <w:placeholder>
                  <w:docPart w:val="5386DE2B5C21423BB0BCD5AD23CCFD72"/>
                </w:placeholder>
                <w:showingPlcHdr/>
              </w:sdtPr>
              <w:sdtEndPr>
                <w:rPr>
                  <w:b/>
                </w:rPr>
              </w:sdtEndPr>
              <w:sdtContent>
                <w:r w:rsidR="00C11719" w:rsidRPr="00C1171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04249C" w:rsidRPr="006C0CCD" w14:paraId="435A29A4" w14:textId="2F510203" w:rsidTr="0006084D">
        <w:trPr>
          <w:trHeight w:val="647"/>
        </w:trPr>
        <w:tc>
          <w:tcPr>
            <w:tcW w:w="4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A55DE8" w14:textId="77777777" w:rsidR="0004249C" w:rsidRPr="001716AF" w:rsidRDefault="0004249C" w:rsidP="0004249C">
            <w:pPr>
              <w:pStyle w:val="TableParagraph"/>
              <w:spacing w:before="1" w:line="249" w:lineRule="exact"/>
              <w:ind w:right="1345"/>
              <w:rPr>
                <w:rFonts w:ascii="Segoe UI" w:hAnsi="Segoe UI" w:cs="Segoe UI"/>
                <w:b/>
                <w:sz w:val="20"/>
                <w:szCs w:val="20"/>
              </w:rPr>
            </w:pPr>
            <w:r w:rsidRPr="001716AF">
              <w:rPr>
                <w:rFonts w:ascii="Segoe UI" w:hAnsi="Segoe UI" w:cs="Segoe UI"/>
                <w:b/>
                <w:sz w:val="20"/>
                <w:szCs w:val="20"/>
              </w:rPr>
              <w:t>CLASS TITLE:</w:t>
            </w:r>
          </w:p>
          <w:sdt>
            <w:sdtPr>
              <w:rPr>
                <w:rFonts w:ascii="Segoe UI" w:hAnsi="Segoe UI" w:cs="Segoe UI"/>
                <w:b/>
                <w:sz w:val="20"/>
                <w:szCs w:val="20"/>
              </w:rPr>
              <w:id w:val="-30037331"/>
              <w:placeholder>
                <w:docPart w:val="CD14A1095DB042B3B1405070030B5599"/>
              </w:placeholder>
              <w:showingPlcHdr/>
              <w:text/>
            </w:sdtPr>
            <w:sdtEndPr/>
            <w:sdtContent>
              <w:p w14:paraId="6E07FBF7" w14:textId="090104C2" w:rsidR="0004249C" w:rsidRPr="001716AF" w:rsidRDefault="00C11719" w:rsidP="008F4144">
                <w:pPr>
                  <w:rPr>
                    <w:rFonts w:ascii="Segoe UI" w:hAnsi="Segoe UI" w:cs="Segoe UI"/>
                    <w:b/>
                    <w:sz w:val="20"/>
                    <w:szCs w:val="20"/>
                  </w:rPr>
                </w:pPr>
                <w:r w:rsidRPr="00C11719">
                  <w:rPr>
                    <w:rStyle w:val="PlaceholderText"/>
                  </w:rPr>
                  <w:t>Enter Text</w:t>
                </w:r>
              </w:p>
            </w:sdtContent>
          </w:sdt>
        </w:tc>
        <w:tc>
          <w:tcPr>
            <w:tcW w:w="104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38C611" w14:textId="5DC61B5B" w:rsidR="0004249C" w:rsidRPr="001716AF" w:rsidRDefault="0004249C" w:rsidP="0004249C">
            <w:pPr>
              <w:rPr>
                <w:rFonts w:ascii="Segoe UI" w:hAnsi="Segoe UI" w:cs="Segoe UI"/>
                <w:b/>
                <w:sz w:val="20"/>
                <w:szCs w:val="20"/>
              </w:rPr>
            </w:pPr>
            <w:r w:rsidRPr="001716AF">
              <w:rPr>
                <w:rFonts w:ascii="Segoe UI" w:hAnsi="Segoe UI" w:cs="Segoe UI"/>
                <w:b/>
                <w:sz w:val="20"/>
                <w:szCs w:val="20"/>
              </w:rPr>
              <w:t xml:space="preserve">WORKING TITLE: </w:t>
            </w:r>
            <w:r w:rsidRPr="00F30AF3">
              <w:rPr>
                <w:rFonts w:ascii="Segoe UI" w:hAnsi="Segoe UI" w:cs="Segoe UI"/>
                <w:bCs/>
                <w:sz w:val="20"/>
                <w:szCs w:val="20"/>
              </w:rPr>
              <w:t>This is the title that will be displayed on the Careers page.</w:t>
            </w:r>
          </w:p>
          <w:sdt>
            <w:sdtPr>
              <w:rPr>
                <w:rFonts w:ascii="Segoe UI" w:hAnsi="Segoe UI" w:cs="Segoe UI"/>
                <w:b/>
                <w:sz w:val="20"/>
                <w:szCs w:val="20"/>
              </w:rPr>
              <w:id w:val="818075102"/>
              <w:placeholder>
                <w:docPart w:val="1AF91FF2059A44EA8DE061B3B99529D5"/>
              </w:placeholder>
              <w:showingPlcHdr/>
              <w:text/>
            </w:sdtPr>
            <w:sdtEndPr/>
            <w:sdtContent>
              <w:p w14:paraId="51C6FF96" w14:textId="584447D2" w:rsidR="0004249C" w:rsidRPr="001716AF" w:rsidRDefault="00C11719" w:rsidP="0004249C">
                <w:pPr>
                  <w:pStyle w:val="TableParagraph"/>
                  <w:spacing w:before="1" w:line="249" w:lineRule="exact"/>
                  <w:ind w:right="1345"/>
                  <w:rPr>
                    <w:rFonts w:ascii="Segoe UI" w:hAnsi="Segoe UI" w:cs="Segoe UI"/>
                    <w:b/>
                    <w:sz w:val="20"/>
                    <w:szCs w:val="20"/>
                  </w:rPr>
                </w:pPr>
                <w:r w:rsidRPr="00C11719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04249C" w:rsidRPr="006C0CCD" w14:paraId="2E1989D4" w14:textId="635DC192" w:rsidTr="0006084D">
        <w:trPr>
          <w:trHeight w:val="620"/>
        </w:trPr>
        <w:tc>
          <w:tcPr>
            <w:tcW w:w="4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3ED263" w14:textId="316A940C" w:rsidR="0004249C" w:rsidRPr="001716AF" w:rsidRDefault="0004249C" w:rsidP="0004249C">
            <w:pPr>
              <w:pStyle w:val="TableParagraph"/>
              <w:spacing w:before="1" w:line="249" w:lineRule="exact"/>
              <w:ind w:right="1345"/>
              <w:rPr>
                <w:rFonts w:ascii="Segoe UI" w:hAnsi="Segoe UI" w:cs="Segoe UI"/>
                <w:b/>
                <w:sz w:val="20"/>
                <w:szCs w:val="20"/>
              </w:rPr>
            </w:pPr>
            <w:r w:rsidRPr="001716AF">
              <w:rPr>
                <w:rFonts w:ascii="Segoe UI" w:hAnsi="Segoe UI" w:cs="Segoe UI"/>
                <w:b/>
                <w:sz w:val="20"/>
                <w:szCs w:val="20"/>
              </w:rPr>
              <w:t>POSITION NUMBER:</w:t>
            </w:r>
          </w:p>
          <w:sdt>
            <w:sdtPr>
              <w:rPr>
                <w:rFonts w:ascii="Segoe UI" w:hAnsi="Segoe UI" w:cs="Segoe UI"/>
                <w:b/>
                <w:sz w:val="20"/>
                <w:szCs w:val="20"/>
              </w:rPr>
              <w:id w:val="1174930679"/>
              <w:placeholder>
                <w:docPart w:val="EDD17C0A01E8448BA8AFE6757AEF3951"/>
              </w:placeholder>
              <w:showingPlcHdr/>
              <w:text/>
            </w:sdtPr>
            <w:sdtEndPr/>
            <w:sdtContent>
              <w:p w14:paraId="3C1C8B52" w14:textId="487C5073" w:rsidR="0004249C" w:rsidRPr="001716AF" w:rsidRDefault="00C11719" w:rsidP="0000158B">
                <w:pPr>
                  <w:rPr>
                    <w:rFonts w:ascii="Segoe UI" w:hAnsi="Segoe UI" w:cs="Segoe UI"/>
                    <w:b/>
                    <w:sz w:val="20"/>
                    <w:szCs w:val="20"/>
                  </w:rPr>
                </w:pPr>
                <w:r w:rsidRPr="00C11719">
                  <w:rPr>
                    <w:rStyle w:val="PlaceholderText"/>
                  </w:rPr>
                  <w:t>Enter Text</w:t>
                </w:r>
              </w:p>
            </w:sdtContent>
          </w:sdt>
        </w:tc>
        <w:tc>
          <w:tcPr>
            <w:tcW w:w="17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84B448" w14:textId="5B974B9C" w:rsidR="0004249C" w:rsidRPr="001716AF" w:rsidRDefault="0004249C" w:rsidP="0004249C">
            <w:pPr>
              <w:rPr>
                <w:rFonts w:ascii="Segoe UI" w:hAnsi="Segoe UI" w:cs="Segoe UI"/>
                <w:b/>
                <w:sz w:val="20"/>
                <w:szCs w:val="20"/>
              </w:rPr>
            </w:pPr>
            <w:r w:rsidRPr="001716AF">
              <w:rPr>
                <w:rFonts w:ascii="Segoe UI" w:hAnsi="Segoe UI" w:cs="Segoe UI"/>
                <w:b/>
                <w:sz w:val="20"/>
                <w:szCs w:val="20"/>
              </w:rPr>
              <w:t>POSITION GRADE:</w:t>
            </w:r>
          </w:p>
          <w:sdt>
            <w:sdtPr>
              <w:rPr>
                <w:rFonts w:ascii="Segoe UI" w:hAnsi="Segoe UI" w:cs="Segoe UI"/>
                <w:b/>
                <w:sz w:val="20"/>
                <w:szCs w:val="20"/>
              </w:rPr>
              <w:id w:val="1909878292"/>
              <w:placeholder>
                <w:docPart w:val="AAA1E390CD3C40F1947C0D67F018FDA8"/>
              </w:placeholder>
              <w:text/>
            </w:sdtPr>
            <w:sdtEndPr/>
            <w:sdtContent>
              <w:p w14:paraId="21724055" w14:textId="22840BD0" w:rsidR="0004249C" w:rsidRPr="001716AF" w:rsidRDefault="000D0209" w:rsidP="0000158B">
                <w:pPr>
                  <w:rPr>
                    <w:rFonts w:ascii="Segoe UI" w:hAnsi="Segoe UI" w:cs="Segoe UI"/>
                    <w:b/>
                    <w:sz w:val="20"/>
                    <w:szCs w:val="20"/>
                  </w:rPr>
                </w:pPr>
                <w:r>
                  <w:t>1</w:t>
                </w:r>
              </w:p>
            </w:sdtContent>
          </w:sdt>
        </w:tc>
        <w:tc>
          <w:tcPr>
            <w:tcW w:w="86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DD97E6" w14:textId="77777777" w:rsidR="0004249C" w:rsidRPr="001716AF" w:rsidRDefault="0004249C" w:rsidP="0004249C">
            <w:pPr>
              <w:pStyle w:val="TableParagraph"/>
              <w:spacing w:before="1" w:line="249" w:lineRule="exact"/>
              <w:ind w:right="1345"/>
              <w:rPr>
                <w:rFonts w:ascii="Segoe UI" w:hAnsi="Segoe UI" w:cs="Segoe UI"/>
                <w:b/>
                <w:sz w:val="20"/>
                <w:szCs w:val="20"/>
              </w:rPr>
            </w:pPr>
            <w:r w:rsidRPr="001716AF">
              <w:rPr>
                <w:rFonts w:ascii="Segoe UI" w:hAnsi="Segoe UI" w:cs="Segoe UI"/>
                <w:b/>
                <w:sz w:val="20"/>
                <w:szCs w:val="20"/>
              </w:rPr>
              <w:t>JOB TYPE:</w:t>
            </w:r>
          </w:p>
          <w:sdt>
            <w:sdtPr>
              <w:rPr>
                <w:rFonts w:ascii="Segoe UI" w:hAnsi="Segoe UI" w:cs="Segoe UI"/>
                <w:sz w:val="20"/>
                <w:szCs w:val="20"/>
              </w:rPr>
              <w:id w:val="862016123"/>
              <w:placeholder>
                <w:docPart w:val="856ED021AFEA47AF98B658C720C1A42E"/>
              </w:placeholder>
              <w:showingPlcHdr/>
              <w:comboBox>
                <w:listItem w:value="Choose an item."/>
                <w:listItem w:displayText="Board Commissioner" w:value="Board Commissioner"/>
                <w:listItem w:displayText="Contractor" w:value="Contractor"/>
                <w:listItem w:displayText="Elected/Appointed" w:value="Elected/Appointed"/>
                <w:listItem w:displayText="Election Worker" w:value="Election Worker"/>
                <w:listItem w:displayText="Emergency" w:value="Emergency"/>
                <w:listItem w:displayText="Exempt" w:value="Exempt"/>
                <w:listItem w:displayText="Fulltime/Permanent/Classified" w:value="Fulltime/Permanent/Classified"/>
                <w:listItem w:displayText="LTGF FT W-O BN" w:value="LTGF FT W-O BN"/>
                <w:listItem w:displayText="LTGF FT With BN" w:value="LTGF FT With BN"/>
                <w:listItem w:displayText="Part-time/Permanent/Classified" w:value="Part-time/Permanent/Classified"/>
                <w:listItem w:displayText="Probationary FT" w:value="Probationary FT"/>
                <w:listItem w:displayText="Probationary PT" w:value="Probationary PT"/>
                <w:listItem w:displayText="Provisional" w:value="Provisional"/>
                <w:listItem w:displayText="Retiree" w:value="Retiree"/>
                <w:listItem w:displayText="Senior Aide" w:value="Senior Aide"/>
                <w:listItem w:displayText="Summer Youth" w:value="Summer Youth"/>
                <w:listItem w:displayText="SYEP - Stipend" w:value="SYEP - Stipend"/>
                <w:listItem w:displayText="Vested Only Retiree" w:value="Vested Only Retiree"/>
                <w:listItem w:displayText="Voluntary Exempt" w:value="Voluntary Exempt"/>
                <w:listItem w:displayText="Voluntary Non-Exempt" w:value="Voluntary Non-Exempt"/>
              </w:comboBox>
            </w:sdtPr>
            <w:sdtEndPr/>
            <w:sdtContent>
              <w:p w14:paraId="1ED7EC90" w14:textId="1C6FAACC" w:rsidR="0004249C" w:rsidRPr="001716AF" w:rsidRDefault="00C11719" w:rsidP="0004249C">
                <w:pPr>
                  <w:rPr>
                    <w:rFonts w:ascii="Segoe UI" w:hAnsi="Segoe UI" w:cs="Segoe UI"/>
                    <w:b/>
                    <w:sz w:val="20"/>
                    <w:szCs w:val="20"/>
                  </w:rPr>
                </w:pPr>
                <w:r w:rsidRPr="00C11719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6D70E6" w:rsidRPr="006C0CCD" w14:paraId="3498DB25" w14:textId="77777777" w:rsidTr="0006084D">
        <w:trPr>
          <w:trHeight w:val="629"/>
        </w:trPr>
        <w:tc>
          <w:tcPr>
            <w:tcW w:w="4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564399" w14:textId="77777777" w:rsidR="006D70E6" w:rsidRPr="001716AF" w:rsidRDefault="006D70E6" w:rsidP="009233BE">
            <w:pPr>
              <w:pStyle w:val="TableParagraph"/>
              <w:spacing w:before="1" w:line="249" w:lineRule="exact"/>
              <w:ind w:right="1345"/>
              <w:rPr>
                <w:rFonts w:ascii="Segoe UI" w:hAnsi="Segoe UI" w:cs="Segoe UI"/>
                <w:b/>
                <w:sz w:val="20"/>
                <w:szCs w:val="20"/>
              </w:rPr>
            </w:pPr>
            <w:r w:rsidRPr="001716AF">
              <w:rPr>
                <w:rFonts w:ascii="Segoe UI" w:hAnsi="Segoe UI" w:cs="Segoe UI"/>
                <w:b/>
                <w:sz w:val="20"/>
                <w:szCs w:val="20"/>
              </w:rPr>
              <w:t xml:space="preserve">EXAM TYPE: </w:t>
            </w:r>
          </w:p>
          <w:sdt>
            <w:sdtPr>
              <w:rPr>
                <w:rFonts w:ascii="Segoe UI" w:hAnsi="Segoe UI" w:cs="Segoe UI"/>
                <w:sz w:val="20"/>
                <w:szCs w:val="20"/>
              </w:rPr>
              <w:id w:val="-1636870148"/>
              <w:placeholder>
                <w:docPart w:val="BB1CEB48CE474DD5AAF5138517BEF2C7"/>
              </w:placeholder>
              <w:dropDownList>
                <w:listItem w:value="Choose an item."/>
                <w:listItem w:displayText="Lateral Transfer" w:value="Lateral Transfer"/>
                <w:listItem w:displayText="Open (default)" w:value="Open (default)"/>
                <w:listItem w:displayText="Open &amp; Promotional" w:value="Open &amp; Promotional"/>
                <w:listItem w:displayText="Promotional" w:value="Promotional"/>
                <w:listItem w:displayText="Reemployment" w:value="Reemployment"/>
                <w:listItem w:displayText="Reinstatement" w:value="Reinstatement"/>
                <w:listItem w:displayText="Transfer" w:value="Transfer"/>
              </w:dropDownList>
            </w:sdtPr>
            <w:sdtEndPr>
              <w:rPr>
                <w:b/>
              </w:rPr>
            </w:sdtEndPr>
            <w:sdtContent>
              <w:p w14:paraId="3149A786" w14:textId="365238D8" w:rsidR="006D70E6" w:rsidRPr="001716AF" w:rsidRDefault="00DE7057" w:rsidP="009233BE">
                <w:pPr>
                  <w:pStyle w:val="TableParagraph"/>
                  <w:spacing w:before="1" w:line="249" w:lineRule="exact"/>
                  <w:ind w:right="1345"/>
                  <w:rPr>
                    <w:rFonts w:ascii="Segoe UI" w:hAnsi="Segoe UI" w:cs="Segoe UI"/>
                    <w:b/>
                    <w:sz w:val="20"/>
                    <w:szCs w:val="20"/>
                  </w:rPr>
                </w:pPr>
                <w:r>
                  <w:rPr>
                    <w:rFonts w:ascii="Segoe UI" w:hAnsi="Segoe UI" w:cs="Segoe UI"/>
                    <w:sz w:val="20"/>
                    <w:szCs w:val="20"/>
                  </w:rPr>
                  <w:t>Open (default)</w:t>
                </w:r>
              </w:p>
            </w:sdtContent>
          </w:sdt>
        </w:tc>
        <w:tc>
          <w:tcPr>
            <w:tcW w:w="104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D24666" w14:textId="77777777" w:rsidR="006D70E6" w:rsidRPr="001716AF" w:rsidRDefault="006D70E6" w:rsidP="009233BE">
            <w:pPr>
              <w:pStyle w:val="TableParagraph"/>
              <w:spacing w:before="1" w:line="249" w:lineRule="exact"/>
              <w:ind w:right="1345"/>
              <w:rPr>
                <w:rFonts w:ascii="Segoe UI" w:hAnsi="Segoe UI" w:cs="Segoe UI"/>
                <w:b/>
                <w:sz w:val="20"/>
                <w:szCs w:val="20"/>
              </w:rPr>
            </w:pPr>
            <w:r w:rsidRPr="001716AF">
              <w:rPr>
                <w:rFonts w:ascii="Segoe UI" w:hAnsi="Segoe UI" w:cs="Segoe UI"/>
                <w:b/>
                <w:sz w:val="20"/>
                <w:szCs w:val="20"/>
              </w:rPr>
              <w:t>CONTINIOUS ANNOUNCEMENT?</w:t>
            </w:r>
          </w:p>
          <w:sdt>
            <w:sdtPr>
              <w:rPr>
                <w:rFonts w:ascii="Segoe UI" w:hAnsi="Segoe UI" w:cs="Segoe UI"/>
                <w:b/>
                <w:sz w:val="20"/>
                <w:szCs w:val="20"/>
              </w:rPr>
              <w:id w:val="1112007655"/>
              <w:placeholder>
                <w:docPart w:val="4F4A97A2A07A45FEAF0186FEA14D2EF6"/>
              </w:placeholder>
              <w:comboBox>
                <w:listItem w:value="Choose an item."/>
                <w:listItem w:displayText="Yes" w:value="Yes"/>
                <w:listItem w:displayText="No" w:value="No"/>
              </w:comboBox>
            </w:sdtPr>
            <w:sdtEndPr/>
            <w:sdtContent>
              <w:p w14:paraId="062E2D9F" w14:textId="6878909E" w:rsidR="006D70E6" w:rsidRPr="001716AF" w:rsidRDefault="00B01298" w:rsidP="009233BE">
                <w:pPr>
                  <w:pStyle w:val="TableParagraph"/>
                  <w:spacing w:before="1" w:line="249" w:lineRule="exact"/>
                  <w:ind w:right="1345"/>
                  <w:rPr>
                    <w:rFonts w:ascii="Segoe UI" w:hAnsi="Segoe UI" w:cs="Segoe UI"/>
                    <w:b/>
                    <w:sz w:val="20"/>
                    <w:szCs w:val="20"/>
                  </w:rPr>
                </w:pPr>
                <w:r>
                  <w:rPr>
                    <w:rFonts w:ascii="Segoe UI" w:hAnsi="Segoe UI" w:cs="Segoe UI"/>
                    <w:b/>
                    <w:sz w:val="20"/>
                    <w:szCs w:val="20"/>
                  </w:rPr>
                  <w:t>No</w:t>
                </w:r>
              </w:p>
            </w:sdtContent>
          </w:sdt>
        </w:tc>
      </w:tr>
      <w:tr w:rsidR="009F4AF0" w:rsidRPr="006C0CCD" w14:paraId="15D0909D" w14:textId="77777777" w:rsidTr="0006084D">
        <w:trPr>
          <w:trHeight w:val="611"/>
        </w:trPr>
        <w:tc>
          <w:tcPr>
            <w:tcW w:w="4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8FEBCA" w14:textId="77777777" w:rsidR="009F4AF0" w:rsidRPr="001716AF" w:rsidRDefault="009F4AF0" w:rsidP="009F4AF0">
            <w:pPr>
              <w:pStyle w:val="TableParagraph"/>
              <w:spacing w:before="1" w:line="249" w:lineRule="exact"/>
              <w:ind w:right="1345"/>
              <w:rPr>
                <w:rFonts w:ascii="Segoe UI" w:hAnsi="Segoe UI" w:cs="Segoe UI"/>
                <w:b/>
                <w:sz w:val="20"/>
                <w:szCs w:val="20"/>
              </w:rPr>
            </w:pPr>
            <w:r w:rsidRPr="001716AF">
              <w:rPr>
                <w:rFonts w:ascii="Segoe UI" w:hAnsi="Segoe UI" w:cs="Segoe UI"/>
                <w:b/>
                <w:sz w:val="20"/>
                <w:szCs w:val="20"/>
              </w:rPr>
              <w:t>REMOTE EMPLOYMENT:</w:t>
            </w:r>
          </w:p>
          <w:sdt>
            <w:sdtPr>
              <w:rPr>
                <w:rFonts w:ascii="Segoe UI" w:hAnsi="Segoe UI" w:cs="Segoe UI"/>
                <w:sz w:val="20"/>
                <w:szCs w:val="20"/>
              </w:rPr>
              <w:alias w:val="Remote Working Options"/>
              <w:tag w:val="Remote Working Options"/>
              <w:id w:val="-836998381"/>
              <w:placeholder>
                <w:docPart w:val="B24C77533C524EF8ADB78058431A53E0"/>
              </w:placeholder>
              <w:comboBox>
                <w:listItem w:value="Choose an item."/>
                <w:listItem w:displayText="On-Site Only" w:value="On-Site Only"/>
                <w:listItem w:displayText="Flexible/Hybrid" w:value="Flexible/Hybrid"/>
                <w:listItem w:displayText="Remote Only" w:value="Remote Only"/>
                <w:listItem w:displayText="Remote Optional" w:value="Remote Optional"/>
              </w:comboBox>
            </w:sdtPr>
            <w:sdtEndPr>
              <w:rPr>
                <w:b/>
              </w:rPr>
            </w:sdtEndPr>
            <w:sdtContent>
              <w:p w14:paraId="0F9083AF" w14:textId="5D2747C7" w:rsidR="009F4AF0" w:rsidRPr="001716AF" w:rsidRDefault="00B01298" w:rsidP="009F4AF0">
                <w:pPr>
                  <w:pStyle w:val="TableParagraph"/>
                  <w:spacing w:before="1" w:line="249" w:lineRule="exact"/>
                  <w:ind w:right="1345"/>
                  <w:rPr>
                    <w:rFonts w:ascii="Segoe UI" w:hAnsi="Segoe UI" w:cs="Segoe UI"/>
                    <w:b/>
                    <w:sz w:val="20"/>
                    <w:szCs w:val="20"/>
                  </w:rPr>
                </w:pPr>
                <w:r>
                  <w:rPr>
                    <w:rFonts w:ascii="Segoe UI" w:hAnsi="Segoe UI" w:cs="Segoe UI"/>
                    <w:sz w:val="20"/>
                    <w:szCs w:val="20"/>
                  </w:rPr>
                  <w:t>On-Site Only</w:t>
                </w:r>
              </w:p>
            </w:sdtContent>
          </w:sdt>
        </w:tc>
        <w:tc>
          <w:tcPr>
            <w:tcW w:w="104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4B2358" w14:textId="5BE466E4" w:rsidR="009F4AF0" w:rsidRPr="001F4FB7" w:rsidRDefault="009F4AF0" w:rsidP="009F4AF0">
            <w:pPr>
              <w:pStyle w:val="TableParagraph"/>
              <w:spacing w:before="1" w:line="249" w:lineRule="exact"/>
              <w:ind w:right="1345"/>
              <w:rPr>
                <w:rFonts w:ascii="Segoe UI" w:hAnsi="Segoe UI" w:cs="Segoe UI"/>
                <w:bCs/>
                <w:sz w:val="20"/>
                <w:szCs w:val="20"/>
              </w:rPr>
            </w:pPr>
            <w:r w:rsidRPr="001716AF">
              <w:rPr>
                <w:rFonts w:ascii="Segoe UI" w:hAnsi="Segoe UI" w:cs="Segoe UI"/>
                <w:b/>
                <w:sz w:val="20"/>
                <w:szCs w:val="20"/>
              </w:rPr>
              <w:t>JOB LOCATION:</w:t>
            </w:r>
            <w:r w:rsidR="00E65AD5">
              <w:rPr>
                <w:rFonts w:ascii="Segoe UI" w:hAnsi="Segoe UI" w:cs="Segoe UI"/>
                <w:b/>
                <w:sz w:val="20"/>
                <w:szCs w:val="20"/>
              </w:rPr>
              <w:t xml:space="preserve"> </w:t>
            </w:r>
          </w:p>
          <w:sdt>
            <w:sdtPr>
              <w:rPr>
                <w:rFonts w:ascii="Segoe UI" w:hAnsi="Segoe UI" w:cs="Segoe UI"/>
                <w:b/>
                <w:sz w:val="20"/>
                <w:szCs w:val="20"/>
              </w:rPr>
              <w:id w:val="-517074167"/>
              <w:placeholder>
                <w:docPart w:val="24C892057B004718A0638973986964C0"/>
              </w:placeholder>
              <w:showingPlcHdr/>
              <w:text/>
            </w:sdtPr>
            <w:sdtEndPr/>
            <w:sdtContent>
              <w:p w14:paraId="64AE827B" w14:textId="15108892" w:rsidR="00014BFC" w:rsidRPr="001716AF" w:rsidRDefault="00C11719" w:rsidP="00014BFC">
                <w:pPr>
                  <w:rPr>
                    <w:rFonts w:ascii="Segoe UI" w:hAnsi="Segoe UI" w:cs="Segoe UI"/>
                    <w:b/>
                    <w:sz w:val="20"/>
                    <w:szCs w:val="20"/>
                  </w:rPr>
                </w:pPr>
                <w:r w:rsidRPr="00C11719">
                  <w:rPr>
                    <w:rStyle w:val="PlaceholderText"/>
                  </w:rPr>
                  <w:t xml:space="preserve">Enter Text          </w:t>
                </w:r>
              </w:p>
            </w:sdtContent>
          </w:sdt>
        </w:tc>
      </w:tr>
      <w:tr w:rsidR="009F4AF0" w:rsidRPr="006C0CCD" w14:paraId="18A0E2F3" w14:textId="31ACC259" w:rsidTr="0006084D">
        <w:trPr>
          <w:trHeight w:val="620"/>
        </w:trPr>
        <w:tc>
          <w:tcPr>
            <w:tcW w:w="4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E17DB8" w14:textId="6B2874A8" w:rsidR="009F4AF0" w:rsidRPr="001716AF" w:rsidRDefault="009F4AF0" w:rsidP="009F4AF0">
            <w:pPr>
              <w:pStyle w:val="TableParagraph"/>
              <w:spacing w:before="1" w:line="249" w:lineRule="exact"/>
              <w:ind w:right="1345"/>
              <w:rPr>
                <w:rFonts w:ascii="Segoe UI" w:hAnsi="Segoe UI" w:cs="Segoe UI"/>
                <w:b/>
                <w:sz w:val="20"/>
                <w:szCs w:val="20"/>
              </w:rPr>
            </w:pPr>
            <w:r w:rsidRPr="001716AF">
              <w:rPr>
                <w:rFonts w:ascii="Segoe UI" w:hAnsi="Segoe UI" w:cs="Segoe UI"/>
                <w:b/>
                <w:sz w:val="20"/>
                <w:szCs w:val="20"/>
              </w:rPr>
              <w:t xml:space="preserve">CERTIFICATION REQUIRED: </w:t>
            </w:r>
            <w:sdt>
              <w:sdtPr>
                <w:rPr>
                  <w:rStyle w:val="BookTitle"/>
                  <w:rFonts w:ascii="Segoe UI" w:hAnsi="Segoe UI" w:cs="Segoe UI"/>
                  <w:sz w:val="20"/>
                  <w:szCs w:val="20"/>
                </w:rPr>
                <w:id w:val="1398394653"/>
                <w:placeholder>
                  <w:docPart w:val="7A38DDA7BE66476D9962556246E4B1E6"/>
                </w:placeholder>
                <w:comboBox>
                  <w:listItem w:value="Choose an item."/>
                  <w:listItem w:displayText="No" w:value="No"/>
                  <w:listItem w:displayText="Yes" w:value="Yes"/>
                </w:comboBox>
              </w:sdtPr>
              <w:sdtEndPr>
                <w:rPr>
                  <w:rStyle w:val="DefaultParagraphFont"/>
                  <w:b w:val="0"/>
                  <w:bCs w:val="0"/>
                  <w:i w:val="0"/>
                  <w:iCs w:val="0"/>
                  <w:spacing w:val="0"/>
                </w:rPr>
              </w:sdtEndPr>
              <w:sdtContent>
                <w:r w:rsidR="00D85730">
                  <w:rPr>
                    <w:rStyle w:val="BookTitle"/>
                    <w:rFonts w:ascii="Segoe UI" w:hAnsi="Segoe UI" w:cs="Segoe UI"/>
                    <w:sz w:val="20"/>
                    <w:szCs w:val="20"/>
                  </w:rPr>
                  <w:t>No</w:t>
                </w:r>
              </w:sdtContent>
            </w:sdt>
          </w:p>
        </w:tc>
        <w:tc>
          <w:tcPr>
            <w:tcW w:w="104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8825DF" w14:textId="0B6819CD" w:rsidR="009F4AF0" w:rsidRPr="001716AF" w:rsidRDefault="0059007B" w:rsidP="009F4AF0">
            <w:pPr>
              <w:rPr>
                <w:rFonts w:ascii="Segoe UI" w:hAnsi="Segoe UI" w:cs="Segoe UI"/>
                <w:b/>
                <w:sz w:val="20"/>
                <w:szCs w:val="20"/>
              </w:rPr>
            </w:pPr>
            <w:r w:rsidRPr="0059007B">
              <w:rPr>
                <w:rFonts w:ascii="Segoe UI" w:hAnsi="Segoe UI" w:cs="Segoe UI"/>
                <w:b/>
                <w:color w:val="FF0000"/>
                <w:sz w:val="20"/>
                <w:szCs w:val="20"/>
              </w:rPr>
              <w:t>*</w:t>
            </w:r>
            <w:r w:rsidR="009F4AF0" w:rsidRPr="001716AF">
              <w:rPr>
                <w:rFonts w:ascii="Segoe UI" w:hAnsi="Segoe UI" w:cs="Segoe UI"/>
                <w:b/>
                <w:sz w:val="20"/>
                <w:szCs w:val="20"/>
              </w:rPr>
              <w:t xml:space="preserve">IF YES, </w:t>
            </w:r>
            <w:r w:rsidR="00630EE9" w:rsidRPr="001716AF">
              <w:rPr>
                <w:rFonts w:ascii="Segoe UI" w:hAnsi="Segoe UI" w:cs="Segoe UI"/>
                <w:b/>
                <w:sz w:val="20"/>
                <w:szCs w:val="20"/>
              </w:rPr>
              <w:t>PLEASE LIST</w:t>
            </w:r>
            <w:r w:rsidR="000311AD" w:rsidRPr="001716AF">
              <w:rPr>
                <w:rFonts w:ascii="Segoe UI" w:hAnsi="Segoe UI" w:cs="Segoe UI"/>
                <w:b/>
                <w:sz w:val="20"/>
                <w:szCs w:val="20"/>
              </w:rPr>
              <w:t>:</w:t>
            </w:r>
          </w:p>
          <w:sdt>
            <w:sdtPr>
              <w:rPr>
                <w:rFonts w:ascii="Segoe UI" w:hAnsi="Segoe UI" w:cs="Segoe UI"/>
                <w:b/>
                <w:sz w:val="20"/>
                <w:szCs w:val="20"/>
              </w:rPr>
              <w:id w:val="-1941822309"/>
              <w:placeholder>
                <w:docPart w:val="E526C6FDF62C48A594FF24ED4430D7B2"/>
              </w:placeholder>
              <w:text/>
            </w:sdtPr>
            <w:sdtEndPr/>
            <w:sdtContent>
              <w:p w14:paraId="4BA8927E" w14:textId="47E04FC2" w:rsidR="000311AD" w:rsidRPr="001716AF" w:rsidRDefault="00B154F9" w:rsidP="009F4AF0">
                <w:pPr>
                  <w:rPr>
                    <w:rFonts w:ascii="Segoe UI" w:hAnsi="Segoe UI" w:cs="Segoe UI"/>
                    <w:b/>
                    <w:sz w:val="20"/>
                    <w:szCs w:val="20"/>
                  </w:rPr>
                </w:pPr>
                <w:r>
                  <w:t>N/A</w:t>
                </w:r>
              </w:p>
            </w:sdtContent>
          </w:sdt>
        </w:tc>
      </w:tr>
      <w:tr w:rsidR="00E21C92" w:rsidRPr="006C0CCD" w14:paraId="5ECA83E1" w14:textId="03134A34" w:rsidTr="0044619D">
        <w:trPr>
          <w:trHeight w:val="606"/>
        </w:trPr>
        <w:tc>
          <w:tcPr>
            <w:tcW w:w="44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157727" w14:textId="100E8F4B" w:rsidR="00E21C92" w:rsidRDefault="00E21C92" w:rsidP="009F4AF0">
            <w:pPr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POSITION WAS POSTED PREVIOUSLY</w:t>
            </w:r>
            <w:r w:rsidRPr="001716AF">
              <w:rPr>
                <w:rFonts w:ascii="Segoe UI" w:hAnsi="Segoe UI" w:cs="Segoe UI"/>
                <w:b/>
                <w:sz w:val="20"/>
                <w:szCs w:val="20"/>
              </w:rPr>
              <w:t>:</w:t>
            </w:r>
          </w:p>
          <w:p w14:paraId="7342A540" w14:textId="3E7D1D82" w:rsidR="00E21C92" w:rsidRPr="001716AF" w:rsidRDefault="00E21C92" w:rsidP="009F4AF0">
            <w:pPr>
              <w:rPr>
                <w:rFonts w:ascii="Segoe UI" w:hAnsi="Segoe UI" w:cs="Segoe UI"/>
                <w:b/>
                <w:sz w:val="20"/>
                <w:szCs w:val="20"/>
              </w:rPr>
            </w:pPr>
            <w:r w:rsidRPr="001716AF">
              <w:rPr>
                <w:rFonts w:ascii="Segoe UI" w:hAnsi="Segoe UI" w:cs="Segoe UI"/>
                <w:b/>
                <w:sz w:val="20"/>
                <w:szCs w:val="20"/>
              </w:rPr>
              <w:t xml:space="preserve"> </w:t>
            </w:r>
            <w:sdt>
              <w:sdtPr>
                <w:rPr>
                  <w:rStyle w:val="BookTitle"/>
                  <w:rFonts w:ascii="Segoe UI" w:hAnsi="Segoe UI" w:cs="Segoe UI"/>
                  <w:sz w:val="20"/>
                  <w:szCs w:val="20"/>
                </w:rPr>
                <w:id w:val="-893666004"/>
                <w:placeholder>
                  <w:docPart w:val="82C60C47EB854675A32909F8926031EF"/>
                </w:placeholder>
                <w:showingPlcHdr/>
                <w:comboBox>
                  <w:listItem w:value="Choose an item."/>
                  <w:listItem w:displayText="No" w:value="No"/>
                  <w:listItem w:displayText="Yes" w:value="Yes"/>
                </w:comboBox>
              </w:sdtPr>
              <w:sdtEndPr>
                <w:rPr>
                  <w:rStyle w:val="DefaultParagraphFont"/>
                  <w:b w:val="0"/>
                  <w:bCs w:val="0"/>
                  <w:i w:val="0"/>
                  <w:iCs w:val="0"/>
                  <w:spacing w:val="0"/>
                </w:rPr>
              </w:sdtEndPr>
              <w:sdtContent>
                <w:r w:rsidR="00C11719" w:rsidRPr="00C11719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104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88EAE8" w14:textId="33B274C6" w:rsidR="00E21C92" w:rsidRDefault="0059007B" w:rsidP="00E21C92">
            <w:pPr>
              <w:rPr>
                <w:rFonts w:ascii="Segoe UI" w:hAnsi="Segoe UI" w:cs="Segoe UI"/>
                <w:b/>
                <w:sz w:val="20"/>
                <w:szCs w:val="20"/>
              </w:rPr>
            </w:pPr>
            <w:r w:rsidRPr="0059007B">
              <w:rPr>
                <w:rFonts w:ascii="Segoe UI" w:hAnsi="Segoe UI" w:cs="Segoe UI"/>
                <w:b/>
                <w:color w:val="FF0000"/>
                <w:sz w:val="20"/>
                <w:szCs w:val="20"/>
              </w:rPr>
              <w:t>*</w:t>
            </w:r>
            <w:r w:rsidR="00E21C92">
              <w:rPr>
                <w:rFonts w:ascii="Segoe UI" w:hAnsi="Segoe UI" w:cs="Segoe UI"/>
                <w:b/>
                <w:sz w:val="20"/>
                <w:szCs w:val="20"/>
              </w:rPr>
              <w:t>IF YES. LIST REQUISITION NUMBER:</w:t>
            </w:r>
          </w:p>
          <w:sdt>
            <w:sdtPr>
              <w:rPr>
                <w:rFonts w:ascii="Segoe UI" w:hAnsi="Segoe UI" w:cs="Segoe UI"/>
                <w:b/>
                <w:sz w:val="20"/>
                <w:szCs w:val="20"/>
              </w:rPr>
              <w:id w:val="506642120"/>
              <w:placeholder>
                <w:docPart w:val="920B7FD72D7447BD885CB4E5A680A37E"/>
              </w:placeholder>
              <w:showingPlcHdr/>
              <w:text/>
            </w:sdtPr>
            <w:sdtEndPr/>
            <w:sdtContent>
              <w:p w14:paraId="16125F05" w14:textId="0E7AA832" w:rsidR="00E21C92" w:rsidRPr="001716AF" w:rsidRDefault="00C11719" w:rsidP="009F4AF0">
                <w:pPr>
                  <w:rPr>
                    <w:rFonts w:ascii="Segoe UI" w:hAnsi="Segoe UI" w:cs="Segoe UI"/>
                    <w:b/>
                    <w:sz w:val="20"/>
                    <w:szCs w:val="20"/>
                  </w:rPr>
                </w:pPr>
                <w:r w:rsidRPr="00C11719">
                  <w:rPr>
                    <w:rStyle w:val="PlaceholderText"/>
                  </w:rPr>
                  <w:t xml:space="preserve">Enter Text          </w:t>
                </w:r>
              </w:p>
            </w:sdtContent>
          </w:sdt>
        </w:tc>
      </w:tr>
      <w:tr w:rsidR="00D92B95" w:rsidRPr="006C0CCD" w14:paraId="26F75653" w14:textId="659BAB6E" w:rsidTr="0006084D">
        <w:trPr>
          <w:trHeight w:val="827"/>
        </w:trPr>
        <w:tc>
          <w:tcPr>
            <w:tcW w:w="44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5F6420" w14:textId="68B57706" w:rsidR="00D92B95" w:rsidRPr="001716AF" w:rsidRDefault="00D92B95" w:rsidP="009F4AF0">
            <w:pPr>
              <w:rPr>
                <w:rFonts w:ascii="Segoe UI" w:hAnsi="Segoe UI" w:cs="Segoe UI"/>
                <w:b/>
                <w:sz w:val="20"/>
                <w:szCs w:val="20"/>
              </w:rPr>
            </w:pPr>
            <w:r w:rsidRPr="00F30AF3">
              <w:rPr>
                <w:rFonts w:ascii="Segoe UI" w:hAnsi="Segoe UI" w:cs="Segoe UI"/>
                <w:b/>
                <w:spacing w:val="-8"/>
                <w:sz w:val="20"/>
                <w:szCs w:val="20"/>
              </w:rPr>
              <w:t>ADVERTISED MINIMUM &amp; MAXIMUM SALARY:</w:t>
            </w:r>
            <w:r w:rsidRPr="001716AF">
              <w:rPr>
                <w:rFonts w:ascii="Segoe UI" w:hAnsi="Segoe UI" w:cs="Segoe UI"/>
                <w:b/>
                <w:sz w:val="20"/>
                <w:szCs w:val="20"/>
              </w:rPr>
              <w:t xml:space="preserve"> </w:t>
            </w:r>
            <w:r w:rsidRPr="00F30AF3">
              <w:rPr>
                <w:rFonts w:ascii="Segoe UI" w:hAnsi="Segoe UI" w:cs="Segoe UI"/>
                <w:bCs/>
                <w:sz w:val="20"/>
                <w:szCs w:val="20"/>
              </w:rPr>
              <w:t xml:space="preserve">This salary must align with the salary range listed in the </w:t>
            </w:r>
            <w:hyperlink r:id="rId14" w:history="1">
              <w:r w:rsidR="0051404F" w:rsidRPr="00F30AF3">
                <w:rPr>
                  <w:rStyle w:val="Hyperlink"/>
                  <w:rFonts w:ascii="Segoe UI" w:hAnsi="Segoe UI" w:cs="Segoe UI"/>
                  <w:bCs/>
                  <w:sz w:val="20"/>
                  <w:szCs w:val="20"/>
                </w:rPr>
                <w:t>classific</w:t>
              </w:r>
              <w:r w:rsidR="0051404F">
                <w:rPr>
                  <w:rStyle w:val="Hyperlink"/>
                  <w:rFonts w:ascii="Segoe UI" w:hAnsi="Segoe UI" w:cs="Segoe UI"/>
                  <w:bCs/>
                  <w:sz w:val="20"/>
                  <w:szCs w:val="20"/>
                </w:rPr>
                <w:t>a</w:t>
              </w:r>
              <w:r w:rsidR="0051404F" w:rsidRPr="00F30AF3">
                <w:rPr>
                  <w:rStyle w:val="Hyperlink"/>
                  <w:rFonts w:ascii="Segoe UI" w:hAnsi="Segoe UI" w:cs="Segoe UI"/>
                  <w:bCs/>
                  <w:sz w:val="20"/>
                  <w:szCs w:val="20"/>
                </w:rPr>
                <w:t>tion</w:t>
              </w:r>
              <w:r w:rsidRPr="00F30AF3">
                <w:rPr>
                  <w:rStyle w:val="Hyperlink"/>
                  <w:rFonts w:ascii="Segoe UI" w:hAnsi="Segoe UI" w:cs="Segoe UI"/>
                  <w:bCs/>
                  <w:sz w:val="20"/>
                  <w:szCs w:val="20"/>
                </w:rPr>
                <w:t xml:space="preserve"> specs</w:t>
              </w:r>
            </w:hyperlink>
            <w:r w:rsidRPr="00F30AF3">
              <w:rPr>
                <w:rFonts w:ascii="Segoe UI" w:hAnsi="Segoe UI" w:cs="Segoe UI"/>
                <w:bCs/>
                <w:sz w:val="20"/>
                <w:szCs w:val="20"/>
              </w:rPr>
              <w:t>.</w:t>
            </w:r>
            <w:r w:rsidRPr="001716AF">
              <w:rPr>
                <w:rFonts w:ascii="Segoe UI" w:hAnsi="Segoe UI" w:cs="Segoe UI"/>
                <w:b/>
                <w:sz w:val="20"/>
                <w:szCs w:val="20"/>
              </w:rPr>
              <w:t xml:space="preserve"> </w:t>
            </w:r>
          </w:p>
          <w:p w14:paraId="0949E05D" w14:textId="77777777" w:rsidR="00D92B95" w:rsidRPr="001716AF" w:rsidRDefault="00D92B95" w:rsidP="009F4AF0">
            <w:pPr>
              <w:rPr>
                <w:rFonts w:ascii="Segoe UI" w:hAnsi="Segoe UI" w:cs="Segoe UI"/>
                <w:b/>
                <w:sz w:val="20"/>
                <w:szCs w:val="20"/>
              </w:rPr>
            </w:pPr>
          </w:p>
          <w:p w14:paraId="08BBC814" w14:textId="31B1DC4B" w:rsidR="00D92B95" w:rsidRPr="001716AF" w:rsidRDefault="0025238D" w:rsidP="00B656C8">
            <w:pPr>
              <w:tabs>
                <w:tab w:val="left" w:pos="1830"/>
              </w:tabs>
              <w:rPr>
                <w:rFonts w:ascii="Segoe UI" w:hAnsi="Segoe UI" w:cs="Segoe UI"/>
                <w:b/>
                <w:sz w:val="20"/>
                <w:szCs w:val="20"/>
              </w:rPr>
            </w:pPr>
            <w:sdt>
              <w:sdtPr>
                <w:id w:val="1013495663"/>
                <w:placeholder>
                  <w:docPart w:val="85E006B53B60439991B13F21F5C8A5A0"/>
                </w:placeholder>
                <w:showingPlcHdr/>
                <w:text/>
              </w:sdtPr>
              <w:sdtEndPr/>
              <w:sdtContent>
                <w:r w:rsidR="00C11719" w:rsidRPr="00C11719">
                  <w:rPr>
                    <w:rStyle w:val="PlaceholderText"/>
                  </w:rPr>
                  <w:t xml:space="preserve">Enter Min Salary </w:t>
                </w:r>
              </w:sdtContent>
            </w:sdt>
            <w:r w:rsidR="00D92B95" w:rsidRPr="001716AF">
              <w:rPr>
                <w:rFonts w:ascii="Segoe UI" w:hAnsi="Segoe UI" w:cs="Segoe UI"/>
                <w:b/>
                <w:sz w:val="20"/>
                <w:szCs w:val="20"/>
              </w:rPr>
              <w:t xml:space="preserve"> to </w:t>
            </w:r>
            <w:sdt>
              <w:sdtPr>
                <w:id w:val="1847137037"/>
                <w:placeholder>
                  <w:docPart w:val="1EEDEE3C8EB24E75A8F6E1EA8A7BE951"/>
                </w:placeholder>
                <w:showingPlcHdr/>
                <w:text/>
              </w:sdtPr>
              <w:sdtEndPr/>
              <w:sdtContent>
                <w:r w:rsidR="00C11719" w:rsidRPr="00C11719">
                  <w:rPr>
                    <w:rStyle w:val="PlaceholderText"/>
                  </w:rPr>
                  <w:t xml:space="preserve">Enter Max Salary </w:t>
                </w:r>
              </w:sdtContent>
            </w:sdt>
          </w:p>
        </w:tc>
        <w:tc>
          <w:tcPr>
            <w:tcW w:w="33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3BAE66" w14:textId="3805B787" w:rsidR="00D92B95" w:rsidRPr="007301CE" w:rsidRDefault="00B90C47" w:rsidP="00D92B95">
            <w:pPr>
              <w:rPr>
                <w:rFonts w:ascii="Segoe UI" w:hAnsi="Segoe UI" w:cs="Segoe UI"/>
                <w:b/>
                <w:spacing w:val="-10"/>
                <w:sz w:val="20"/>
                <w:szCs w:val="20"/>
              </w:rPr>
            </w:pPr>
            <w:r w:rsidRPr="007301CE">
              <w:rPr>
                <w:rFonts w:ascii="Segoe UI" w:hAnsi="Segoe UI" w:cs="Segoe UI"/>
                <w:b/>
                <w:spacing w:val="-10"/>
                <w:sz w:val="20"/>
                <w:szCs w:val="20"/>
              </w:rPr>
              <w:t xml:space="preserve">PREFERRED </w:t>
            </w:r>
            <w:r w:rsidR="007301CE" w:rsidRPr="007301CE">
              <w:rPr>
                <w:rFonts w:ascii="Segoe UI" w:hAnsi="Segoe UI" w:cs="Segoe UI"/>
                <w:b/>
                <w:spacing w:val="-10"/>
                <w:sz w:val="20"/>
                <w:szCs w:val="20"/>
              </w:rPr>
              <w:t xml:space="preserve">START </w:t>
            </w:r>
            <w:r w:rsidRPr="007301CE">
              <w:rPr>
                <w:rFonts w:ascii="Segoe UI" w:hAnsi="Segoe UI" w:cs="Segoe UI"/>
                <w:b/>
                <w:spacing w:val="-10"/>
                <w:sz w:val="20"/>
                <w:szCs w:val="20"/>
              </w:rPr>
              <w:t>DATE OF POSTING:</w:t>
            </w:r>
          </w:p>
          <w:sdt>
            <w:sdtPr>
              <w:rPr>
                <w:rFonts w:ascii="Segoe UI" w:hAnsi="Segoe UI" w:cs="Segoe UI"/>
                <w:b/>
                <w:sz w:val="20"/>
                <w:szCs w:val="20"/>
              </w:rPr>
              <w:id w:val="483133470"/>
              <w:placeholder>
                <w:docPart w:val="B7030A8BDD464498B7FCBD4A2AB406DA"/>
              </w:placeholder>
              <w:date w:fullDate="2022-09-08T00:00:00Z"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4AFD3140" w14:textId="080100E4" w:rsidR="00D92B95" w:rsidRPr="001716AF" w:rsidRDefault="00C11719" w:rsidP="00D92B95">
                <w:pPr>
                  <w:rPr>
                    <w:rFonts w:ascii="Segoe UI" w:hAnsi="Segoe UI" w:cs="Segoe UI"/>
                    <w:b/>
                    <w:sz w:val="20"/>
                    <w:szCs w:val="20"/>
                  </w:rPr>
                </w:pPr>
                <w:r>
                  <w:rPr>
                    <w:rFonts w:ascii="Segoe UI" w:hAnsi="Segoe UI" w:cs="Segoe UI"/>
                    <w:b/>
                    <w:sz w:val="20"/>
                    <w:szCs w:val="20"/>
                  </w:rPr>
                  <w:t>9/8/2022</w:t>
                </w:r>
              </w:p>
            </w:sdtContent>
          </w:sdt>
        </w:tc>
        <w:tc>
          <w:tcPr>
            <w:tcW w:w="7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B2986D" w14:textId="77777777" w:rsidR="00D92B95" w:rsidRPr="007301CE" w:rsidRDefault="00D92B95" w:rsidP="00D92B95">
            <w:pPr>
              <w:rPr>
                <w:rFonts w:ascii="Segoe UI" w:hAnsi="Segoe UI" w:cs="Segoe UI"/>
                <w:b/>
                <w:spacing w:val="-10"/>
                <w:sz w:val="20"/>
                <w:szCs w:val="20"/>
              </w:rPr>
            </w:pPr>
            <w:r w:rsidRPr="007301CE">
              <w:rPr>
                <w:rFonts w:ascii="Segoe UI" w:hAnsi="Segoe UI" w:cs="Segoe UI"/>
                <w:b/>
                <w:spacing w:val="-10"/>
                <w:sz w:val="20"/>
                <w:szCs w:val="20"/>
              </w:rPr>
              <w:t>DESIRED LENGTH OF POSTING:</w:t>
            </w:r>
          </w:p>
          <w:sdt>
            <w:sdtPr>
              <w:rPr>
                <w:rFonts w:ascii="Segoe UI" w:hAnsi="Segoe UI" w:cs="Segoe UI"/>
                <w:b/>
                <w:sz w:val="20"/>
                <w:szCs w:val="20"/>
              </w:rPr>
              <w:id w:val="887923251"/>
              <w:placeholder>
                <w:docPart w:val="A3303EE0F3634CFC936FB7C17D62560D"/>
              </w:placeholder>
              <w:showingPlcHdr/>
              <w:text/>
            </w:sdtPr>
            <w:sdtEndPr/>
            <w:sdtContent>
              <w:p w14:paraId="200C80CA" w14:textId="3D89F771" w:rsidR="00D92B95" w:rsidRPr="001716AF" w:rsidRDefault="00C11719" w:rsidP="00D92B95">
                <w:pPr>
                  <w:rPr>
                    <w:rFonts w:ascii="Segoe UI" w:hAnsi="Segoe UI" w:cs="Segoe UI"/>
                    <w:b/>
                    <w:sz w:val="20"/>
                    <w:szCs w:val="20"/>
                  </w:rPr>
                </w:pPr>
                <w:r w:rsidRPr="00C11719">
                  <w:rPr>
                    <w:rStyle w:val="PlaceholderText"/>
                  </w:rPr>
                  <w:t>Enter desired time in days</w:t>
                </w:r>
              </w:p>
            </w:sdtContent>
          </w:sdt>
        </w:tc>
      </w:tr>
      <w:tr w:rsidR="00E32550" w:rsidRPr="006C0CCD" w14:paraId="1CC4DFE0" w14:textId="77777777" w:rsidTr="0044619D">
        <w:trPr>
          <w:trHeight w:val="965"/>
        </w:trPr>
        <w:tc>
          <w:tcPr>
            <w:tcW w:w="446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9C1CD4" w14:textId="77777777" w:rsidR="00E32550" w:rsidRPr="001716AF" w:rsidRDefault="00E32550" w:rsidP="009F4AF0">
            <w:pPr>
              <w:rPr>
                <w:rFonts w:ascii="Segoe UI" w:hAnsi="Segoe UI" w:cs="Segoe UI"/>
                <w:b/>
                <w:sz w:val="20"/>
                <w:szCs w:val="20"/>
              </w:rPr>
            </w:pPr>
          </w:p>
        </w:tc>
        <w:tc>
          <w:tcPr>
            <w:tcW w:w="104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EB415" w14:textId="6036A0F7" w:rsidR="00E32550" w:rsidRPr="001716AF" w:rsidRDefault="0059007B" w:rsidP="009F4AF0">
            <w:pPr>
              <w:rPr>
                <w:rFonts w:ascii="Segoe UI" w:hAnsi="Segoe UI" w:cs="Segoe UI"/>
                <w:b/>
                <w:sz w:val="20"/>
                <w:szCs w:val="20"/>
              </w:rPr>
            </w:pPr>
            <w:r w:rsidRPr="0059007B">
              <w:rPr>
                <w:rFonts w:ascii="Segoe UI" w:hAnsi="Segoe UI" w:cs="Segoe UI"/>
                <w:b/>
                <w:color w:val="FF0000"/>
                <w:sz w:val="20"/>
                <w:szCs w:val="20"/>
              </w:rPr>
              <w:t>*</w:t>
            </w:r>
            <w:r w:rsidR="009E1BD4" w:rsidRPr="001716AF">
              <w:rPr>
                <w:rFonts w:ascii="Segoe UI" w:hAnsi="Segoe UI" w:cs="Segoe UI"/>
                <w:b/>
                <w:sz w:val="20"/>
                <w:szCs w:val="20"/>
              </w:rPr>
              <w:t>POST TO EXTERNAL JOB BOARD:</w:t>
            </w:r>
          </w:p>
          <w:p w14:paraId="1E0ABB6C" w14:textId="317C3A10" w:rsidR="009E1BD4" w:rsidRPr="001716AF" w:rsidRDefault="0025238D" w:rsidP="009E1BD4">
            <w:pPr>
              <w:tabs>
                <w:tab w:val="left" w:pos="939"/>
                <w:tab w:val="left" w:pos="2379"/>
              </w:tabs>
              <w:rPr>
                <w:rFonts w:ascii="Segoe UI" w:hAnsi="Segoe UI" w:cs="Segoe UI"/>
                <w:b/>
                <w:sz w:val="20"/>
                <w:szCs w:val="20"/>
              </w:rPr>
            </w:pPr>
            <w:sdt>
              <w:sdtPr>
                <w:rPr>
                  <w:rFonts w:ascii="Segoe UI" w:hAnsi="Segoe UI" w:cs="Segoe UI"/>
                  <w:b/>
                  <w:sz w:val="20"/>
                  <w:szCs w:val="20"/>
                </w:rPr>
                <w:id w:val="2045626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1719">
                  <w:rPr>
                    <w:rFonts w:ascii="MS Gothic" w:eastAsia="MS Gothic" w:hAnsi="MS Gothic" w:cs="Segoe UI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9E1BD4" w:rsidRPr="001716AF">
              <w:rPr>
                <w:rFonts w:ascii="Segoe UI" w:hAnsi="Segoe UI" w:cs="Segoe UI"/>
                <w:b/>
                <w:sz w:val="20"/>
                <w:szCs w:val="20"/>
              </w:rPr>
              <w:t xml:space="preserve"> LinkedIn   </w:t>
            </w:r>
            <w:sdt>
              <w:sdtPr>
                <w:rPr>
                  <w:rFonts w:ascii="Segoe UI" w:hAnsi="Segoe UI" w:cs="Segoe UI"/>
                  <w:b/>
                  <w:sz w:val="20"/>
                  <w:szCs w:val="20"/>
                </w:rPr>
                <w:id w:val="2062823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1719">
                  <w:rPr>
                    <w:rFonts w:ascii="MS Gothic" w:eastAsia="MS Gothic" w:hAnsi="MS Gothic" w:cs="Segoe UI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9E1BD4" w:rsidRPr="001716AF">
              <w:rPr>
                <w:rFonts w:ascii="Segoe UI" w:hAnsi="Segoe UI" w:cs="Segoe UI"/>
                <w:b/>
                <w:sz w:val="20"/>
                <w:szCs w:val="20"/>
              </w:rPr>
              <w:t xml:space="preserve"> </w:t>
            </w:r>
            <w:r w:rsidR="00A728C0" w:rsidRPr="001716AF">
              <w:rPr>
                <w:rFonts w:ascii="Segoe UI" w:hAnsi="Segoe UI" w:cs="Segoe UI"/>
                <w:b/>
                <w:sz w:val="20"/>
                <w:szCs w:val="20"/>
              </w:rPr>
              <w:t xml:space="preserve">Handshake (college </w:t>
            </w:r>
            <w:r w:rsidR="00D73EB8" w:rsidRPr="001716AF">
              <w:rPr>
                <w:rFonts w:ascii="Segoe UI" w:hAnsi="Segoe UI" w:cs="Segoe UI"/>
                <w:b/>
                <w:sz w:val="20"/>
                <w:szCs w:val="20"/>
              </w:rPr>
              <w:t xml:space="preserve">board)  </w:t>
            </w:r>
            <w:sdt>
              <w:sdtPr>
                <w:rPr>
                  <w:rFonts w:ascii="Segoe UI" w:hAnsi="Segoe UI" w:cs="Segoe UI"/>
                  <w:b/>
                  <w:sz w:val="20"/>
                  <w:szCs w:val="20"/>
                </w:rPr>
                <w:id w:val="163676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0209">
                  <w:rPr>
                    <w:rFonts w:ascii="MS Gothic" w:eastAsia="MS Gothic" w:hAnsi="MS Gothic" w:cs="Segoe UI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A728C0" w:rsidRPr="001716AF">
              <w:rPr>
                <w:rFonts w:ascii="Segoe UI" w:hAnsi="Segoe UI" w:cs="Segoe UI"/>
                <w:b/>
                <w:sz w:val="20"/>
                <w:szCs w:val="20"/>
              </w:rPr>
              <w:t xml:space="preserve"> Indeed</w:t>
            </w:r>
          </w:p>
        </w:tc>
      </w:tr>
      <w:tr w:rsidR="009F4AF0" w:rsidRPr="006C0CCD" w14:paraId="0D55C68A" w14:textId="77777777" w:rsidTr="0044619D">
        <w:trPr>
          <w:trHeight w:val="548"/>
        </w:trPr>
        <w:tc>
          <w:tcPr>
            <w:tcW w:w="14903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8064A2" w:themeFill="accent4"/>
            <w:vAlign w:val="center"/>
          </w:tcPr>
          <w:p w14:paraId="36AF972D" w14:textId="77777777" w:rsidR="009F4AF0" w:rsidRPr="00DA2CDF" w:rsidRDefault="009F4AF0" w:rsidP="004F7CBB">
            <w:pPr>
              <w:pStyle w:val="TableParagraph"/>
              <w:spacing w:line="269" w:lineRule="exact"/>
              <w:ind w:left="105"/>
              <w:jc w:val="center"/>
              <w:rPr>
                <w:rFonts w:ascii="Segoe UI" w:hAnsi="Segoe UI" w:cs="Segoe UI"/>
                <w:b/>
                <w:color w:val="FFFFFF" w:themeColor="background1"/>
                <w:sz w:val="24"/>
                <w:szCs w:val="24"/>
              </w:rPr>
            </w:pPr>
            <w:r w:rsidRPr="00DA2CDF">
              <w:rPr>
                <w:rFonts w:ascii="Segoe UI" w:hAnsi="Segoe UI" w:cs="Segoe UI"/>
                <w:b/>
                <w:color w:val="FFFFFF" w:themeColor="background1"/>
                <w:sz w:val="24"/>
                <w:szCs w:val="24"/>
              </w:rPr>
              <w:t>PART II. NATURE OF WORK</w:t>
            </w:r>
          </w:p>
          <w:p w14:paraId="2A0814D5" w14:textId="77777777" w:rsidR="00C739C7" w:rsidRPr="00DA2CDF" w:rsidRDefault="00CB7536" w:rsidP="004F7CBB">
            <w:pPr>
              <w:pStyle w:val="TableParagraph"/>
              <w:spacing w:line="269" w:lineRule="exact"/>
              <w:ind w:left="105"/>
              <w:jc w:val="center"/>
              <w:rPr>
                <w:rFonts w:ascii="Segoe UI" w:hAnsi="Segoe UI" w:cs="Segoe UI"/>
                <w:b/>
                <w:color w:val="FFFFFF" w:themeColor="background1"/>
                <w:sz w:val="24"/>
                <w:szCs w:val="24"/>
              </w:rPr>
            </w:pPr>
            <w:r w:rsidRPr="009E039A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>D</w:t>
            </w:r>
            <w:r w:rsidR="009F4AF0" w:rsidRPr="009E039A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 xml:space="preserve">escribe </w:t>
            </w:r>
            <w:r w:rsidR="00C60A5E" w:rsidRPr="009E039A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 xml:space="preserve">the incumbent’s role in </w:t>
            </w:r>
            <w:r w:rsidR="00C8740D" w:rsidRPr="009E039A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 xml:space="preserve">a summarized </w:t>
            </w:r>
            <w:r w:rsidR="009F4AF0" w:rsidRPr="009E039A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>paragraph</w:t>
            </w:r>
            <w:r w:rsidR="00C8740D" w:rsidRPr="009E039A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>.</w:t>
            </w:r>
          </w:p>
          <w:p w14:paraId="5FDBC65D" w14:textId="779E1FF6" w:rsidR="009F4AF0" w:rsidRPr="00C739C7" w:rsidRDefault="009F4AF0" w:rsidP="00C739C7">
            <w:pPr>
              <w:pStyle w:val="TableParagraph"/>
              <w:spacing w:before="1" w:line="249" w:lineRule="exact"/>
              <w:ind w:right="1345"/>
              <w:rPr>
                <w:rFonts w:asciiTheme="minorHAnsi" w:hAnsiTheme="minorHAnsi" w:cstheme="minorBidi"/>
                <w:b/>
                <w:sz w:val="24"/>
                <w:szCs w:val="24"/>
              </w:rPr>
            </w:pPr>
          </w:p>
        </w:tc>
      </w:tr>
      <w:tr w:rsidR="008956D1" w:rsidRPr="006C0CCD" w14:paraId="08D82189" w14:textId="77777777" w:rsidTr="0044619D">
        <w:trPr>
          <w:trHeight w:val="1694"/>
        </w:trPr>
        <w:tc>
          <w:tcPr>
            <w:tcW w:w="149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84EF2B" w14:textId="5F46065B" w:rsidR="008956D1" w:rsidRDefault="00BF208C" w:rsidP="00C1106F">
            <w:pPr>
              <w:pStyle w:val="TableParagraph"/>
              <w:spacing w:before="1" w:line="249" w:lineRule="exact"/>
              <w:ind w:right="1345"/>
              <w:rPr>
                <w:rStyle w:val="Emphasis"/>
                <w:rFonts w:ascii="Helvetica" w:hAnsi="Helvetica" w:cs="Helvetica"/>
                <w:b/>
                <w:bCs/>
                <w:sz w:val="21"/>
                <w:szCs w:val="21"/>
                <w:shd w:val="clear" w:color="auto" w:fill="FFFFFF"/>
              </w:rPr>
            </w:pPr>
            <w:r>
              <w:rPr>
                <w:rStyle w:val="Emphasis"/>
                <w:rFonts w:ascii="Helvetica" w:hAnsi="Helvetica" w:cs="Helvetica"/>
                <w:b/>
                <w:bCs/>
                <w:sz w:val="21"/>
                <w:szCs w:val="21"/>
                <w:shd w:val="clear" w:color="auto" w:fill="FFFFFF"/>
              </w:rPr>
              <w:lastRenderedPageBreak/>
              <w:t xml:space="preserve"> </w:t>
            </w:r>
            <w:sdt>
              <w:sdtPr>
                <w:rPr>
                  <w:rStyle w:val="Emphasis"/>
                  <w:rFonts w:ascii="Helvetica" w:hAnsi="Helvetica" w:cs="Helvetica"/>
                  <w:b/>
                  <w:bCs/>
                  <w:sz w:val="21"/>
                  <w:szCs w:val="21"/>
                  <w:shd w:val="clear" w:color="auto" w:fill="FFFFFF"/>
                </w:rPr>
                <w:id w:val="1582404372"/>
                <w:placeholder>
                  <w:docPart w:val="2B9126C561A04496B0B5F1745DC530BF"/>
                </w:placeholder>
                <w:showingPlcHdr/>
              </w:sdtPr>
              <w:sdtEndPr>
                <w:rPr>
                  <w:rStyle w:val="Emphasis"/>
                </w:rPr>
              </w:sdtEndPr>
              <w:sdtContent>
                <w:r w:rsidR="00C11719" w:rsidRPr="00C11719">
                  <w:rPr>
                    <w:rStyle w:val="PlaceholderText"/>
                  </w:rPr>
                  <w:t xml:space="preserve">Click or tap here to enter text.      </w:t>
                </w:r>
              </w:sdtContent>
            </w:sdt>
          </w:p>
        </w:tc>
      </w:tr>
      <w:tr w:rsidR="009F4AF0" w:rsidRPr="006C0CCD" w14:paraId="3B026AD8" w14:textId="77777777" w:rsidTr="0044619D">
        <w:trPr>
          <w:trHeight w:val="368"/>
        </w:trPr>
        <w:tc>
          <w:tcPr>
            <w:tcW w:w="149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64A2" w:themeFill="accent4"/>
            <w:vAlign w:val="center"/>
          </w:tcPr>
          <w:p w14:paraId="47182CCF" w14:textId="77777777" w:rsidR="009F4AF0" w:rsidRPr="00CB7536" w:rsidRDefault="009F4AF0" w:rsidP="004F7CBB">
            <w:pPr>
              <w:pStyle w:val="TableParagraph"/>
              <w:spacing w:line="269" w:lineRule="exact"/>
              <w:ind w:left="105"/>
              <w:jc w:val="center"/>
              <w:rPr>
                <w:rFonts w:ascii="Segoe UI" w:hAnsi="Segoe UI" w:cs="Segoe UI"/>
                <w:b/>
                <w:color w:val="FFFFFF" w:themeColor="background1"/>
                <w:sz w:val="24"/>
                <w:szCs w:val="24"/>
              </w:rPr>
            </w:pPr>
            <w:r w:rsidRPr="00CB7536">
              <w:rPr>
                <w:rFonts w:ascii="Segoe UI" w:hAnsi="Segoe UI" w:cs="Segoe UI"/>
                <w:b/>
                <w:color w:val="FFFFFF" w:themeColor="background1"/>
                <w:sz w:val="24"/>
                <w:szCs w:val="24"/>
              </w:rPr>
              <w:t>PART III. EXAMPLES OF WORK</w:t>
            </w:r>
          </w:p>
          <w:p w14:paraId="2644DDEC" w14:textId="45E1206B" w:rsidR="009F4AF0" w:rsidRPr="00CB7536" w:rsidRDefault="002151EF" w:rsidP="004F7CBB">
            <w:pPr>
              <w:pStyle w:val="TableParagraph"/>
              <w:spacing w:line="269" w:lineRule="exact"/>
              <w:ind w:left="105"/>
              <w:jc w:val="center"/>
              <w:rPr>
                <w:rFonts w:asciiTheme="minorHAnsi" w:hAnsiTheme="minorHAnsi" w:cstheme="minorBidi"/>
                <w:b/>
                <w:i/>
                <w:iCs/>
                <w:sz w:val="24"/>
                <w:szCs w:val="24"/>
              </w:rPr>
            </w:pPr>
            <w:r w:rsidRPr="009E039A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>Create a bulleted l</w:t>
            </w:r>
            <w:r w:rsidR="009F4AF0" w:rsidRPr="009E039A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>ist</w:t>
            </w:r>
            <w:r w:rsidRPr="009E039A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 xml:space="preserve"> of </w:t>
            </w:r>
            <w:r w:rsidR="009F4AF0" w:rsidRPr="009E039A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 xml:space="preserve">duties </w:t>
            </w:r>
            <w:r w:rsidR="00EF6686" w:rsidRPr="009E039A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>located on the</w:t>
            </w:r>
            <w:r w:rsidR="009F4AF0" w:rsidRPr="009E039A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 xml:space="preserve"> </w:t>
            </w:r>
            <w:r w:rsidR="009E039A" w:rsidRPr="009E039A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>P</w:t>
            </w:r>
            <w:r w:rsidR="009F4AF0" w:rsidRPr="009E039A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 xml:space="preserve">osition </w:t>
            </w:r>
            <w:r w:rsidR="009E039A" w:rsidRPr="009E039A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>D</w:t>
            </w:r>
            <w:r w:rsidR="009F4AF0" w:rsidRPr="009E039A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>escription (</w:t>
            </w:r>
            <w:r w:rsidR="00EF6686" w:rsidRPr="009E039A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 xml:space="preserve">Form </w:t>
            </w:r>
            <w:r w:rsidR="009F4AF0" w:rsidRPr="009E039A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>544)</w:t>
            </w:r>
            <w:r w:rsidR="009E039A" w:rsidRPr="009E039A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>.</w:t>
            </w:r>
          </w:p>
        </w:tc>
      </w:tr>
      <w:tr w:rsidR="009F4AF0" w:rsidRPr="006C0CCD" w14:paraId="17F8D293" w14:textId="77777777" w:rsidTr="0044619D">
        <w:trPr>
          <w:trHeight w:val="1322"/>
        </w:trPr>
        <w:sdt>
          <w:sdtPr>
            <w:rPr>
              <w:rFonts w:asciiTheme="minorHAnsi" w:hAnsiTheme="minorHAnsi" w:cstheme="minorBidi"/>
              <w:b/>
              <w:sz w:val="24"/>
              <w:szCs w:val="24"/>
            </w:rPr>
            <w:id w:val="874429660"/>
            <w:placeholder>
              <w:docPart w:val="B5EA58E562B743B5B3DA961EED4435B9"/>
            </w:placeholder>
            <w:showingPlcHdr/>
          </w:sdtPr>
          <w:sdtEndPr/>
          <w:sdtContent>
            <w:tc>
              <w:tcPr>
                <w:tcW w:w="1490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48239430" w14:textId="6465E844" w:rsidR="009F4AF0" w:rsidRDefault="00C11719" w:rsidP="00C11719">
                <w:pPr>
                  <w:rPr>
                    <w:rFonts w:asciiTheme="minorHAnsi" w:hAnsiTheme="minorHAnsi" w:cstheme="minorBidi"/>
                    <w:b/>
                    <w:sz w:val="24"/>
                    <w:szCs w:val="24"/>
                  </w:rPr>
                </w:pPr>
                <w:r w:rsidRPr="00C1171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F4AF0" w:rsidRPr="006C0CCD" w14:paraId="44A365AE" w14:textId="77777777" w:rsidTr="0044619D">
        <w:trPr>
          <w:trHeight w:val="534"/>
        </w:trPr>
        <w:tc>
          <w:tcPr>
            <w:tcW w:w="149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64A2" w:themeFill="accent4"/>
            <w:vAlign w:val="center"/>
          </w:tcPr>
          <w:p w14:paraId="49D436A7" w14:textId="57EBD00B" w:rsidR="009F4AF0" w:rsidRPr="00C52643" w:rsidRDefault="009F4AF0" w:rsidP="004F7CBB">
            <w:pPr>
              <w:pStyle w:val="TableParagraph"/>
              <w:spacing w:line="269" w:lineRule="exact"/>
              <w:ind w:left="105"/>
              <w:jc w:val="center"/>
              <w:rPr>
                <w:rFonts w:ascii="Segoe UI" w:hAnsi="Segoe UI" w:cs="Segoe UI"/>
                <w:b/>
                <w:color w:val="FFFFFF" w:themeColor="background1"/>
                <w:sz w:val="24"/>
                <w:szCs w:val="24"/>
              </w:rPr>
            </w:pPr>
            <w:r w:rsidRPr="00C52643">
              <w:rPr>
                <w:rFonts w:ascii="Segoe UI" w:hAnsi="Segoe UI" w:cs="Segoe UI"/>
                <w:b/>
                <w:color w:val="FFFFFF" w:themeColor="background1"/>
                <w:sz w:val="24"/>
                <w:szCs w:val="24"/>
              </w:rPr>
              <w:t>PART IV. MINIMUM QUALIFICATIONS</w:t>
            </w:r>
          </w:p>
          <w:p w14:paraId="48E642F4" w14:textId="78D4236B" w:rsidR="009F4AF0" w:rsidRDefault="00EB5713" w:rsidP="004F7CBB">
            <w:pPr>
              <w:pStyle w:val="TableParagraph"/>
              <w:spacing w:before="1" w:line="249" w:lineRule="exact"/>
              <w:jc w:val="center"/>
              <w:rPr>
                <w:rFonts w:asciiTheme="minorHAnsi" w:hAnsiTheme="minorHAnsi" w:cstheme="minorBidi"/>
                <w:b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 xml:space="preserve">Create a bulleted list of </w:t>
            </w:r>
            <w:r w:rsidR="00B55745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 xml:space="preserve">education and experience </w:t>
            </w:r>
            <w:r w:rsidR="009C4094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 xml:space="preserve">minimum </w:t>
            </w:r>
            <w:r w:rsidR="0024352D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>qualification</w:t>
            </w:r>
            <w:r w:rsidR="00F41B08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>s</w:t>
            </w:r>
            <w:r w:rsidR="00BD0595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 xml:space="preserve"> </w:t>
            </w:r>
            <w:r w:rsidR="00237D3D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 xml:space="preserve">using the </w:t>
            </w:r>
            <w:hyperlink r:id="rId15" w:history="1">
              <w:r w:rsidR="009F4AF0" w:rsidRPr="00101EF3">
                <w:rPr>
                  <w:rStyle w:val="Hyperlink"/>
                  <w:rFonts w:ascii="Segoe UI" w:hAnsi="Segoe UI" w:cs="Segoe UI"/>
                  <w:b/>
                  <w:i/>
                  <w:iCs/>
                  <w:sz w:val="20"/>
                  <w:szCs w:val="20"/>
                </w:rPr>
                <w:t>classification specs</w:t>
              </w:r>
            </w:hyperlink>
            <w:r w:rsidR="009F4AF0" w:rsidRPr="00C52643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>.</w:t>
            </w:r>
          </w:p>
        </w:tc>
      </w:tr>
      <w:tr w:rsidR="009F4AF0" w:rsidRPr="006C0CCD" w14:paraId="637C1836" w14:textId="77777777" w:rsidTr="0044619D">
        <w:trPr>
          <w:trHeight w:val="1160"/>
        </w:trPr>
        <w:sdt>
          <w:sdtPr>
            <w:rPr>
              <w:rFonts w:asciiTheme="minorHAnsi" w:eastAsia="Times New Roman" w:hAnsiTheme="minorHAnsi" w:cstheme="minorBidi"/>
              <w:b/>
              <w:sz w:val="24"/>
              <w:szCs w:val="24"/>
            </w:rPr>
            <w:id w:val="2020343653"/>
            <w:placeholder>
              <w:docPart w:val="C8888FFBDFE54845829D0A061F592DF2"/>
            </w:placeholder>
            <w:showingPlcHdr/>
          </w:sdtPr>
          <w:sdtEndPr>
            <w:rPr>
              <w:rFonts w:eastAsia="Calibri"/>
              <w:sz w:val="22"/>
              <w:szCs w:val="22"/>
            </w:rPr>
          </w:sdtEndPr>
          <w:sdtContent>
            <w:tc>
              <w:tcPr>
                <w:tcW w:w="1490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1BC3C522" w14:textId="77777777" w:rsidR="00C11719" w:rsidRPr="00C11719" w:rsidRDefault="00C11719" w:rsidP="00C11719">
                <w:pPr>
                  <w:pStyle w:val="TableParagraph"/>
                  <w:rPr>
                    <w:rStyle w:val="PlaceholderText"/>
                  </w:rPr>
                </w:pPr>
                <w:r w:rsidRPr="00C11719">
                  <w:rPr>
                    <w:rStyle w:val="PlaceholderText"/>
                  </w:rPr>
                  <w:t>Click or tap here to enter text.</w:t>
                </w:r>
              </w:p>
              <w:p w14:paraId="406E62D2" w14:textId="77777777" w:rsidR="00C11719" w:rsidRPr="00C11719" w:rsidRDefault="00C11719" w:rsidP="00C11719">
                <w:pPr>
                  <w:pStyle w:val="TableParagraph"/>
                  <w:rPr>
                    <w:rStyle w:val="PlaceholderText"/>
                  </w:rPr>
                </w:pPr>
              </w:p>
              <w:p w14:paraId="65D1F857" w14:textId="77777777" w:rsidR="00C11719" w:rsidRPr="00C11719" w:rsidRDefault="00C11719" w:rsidP="00C11719">
                <w:pPr>
                  <w:pStyle w:val="TableParagraph"/>
                  <w:rPr>
                    <w:rStyle w:val="PlaceholderText"/>
                  </w:rPr>
                </w:pPr>
              </w:p>
              <w:p w14:paraId="43310A95" w14:textId="77777777" w:rsidR="00C11719" w:rsidRPr="00C11719" w:rsidRDefault="00C11719" w:rsidP="00C11719">
                <w:pPr>
                  <w:pStyle w:val="TableParagraph"/>
                  <w:rPr>
                    <w:rStyle w:val="PlaceholderText"/>
                  </w:rPr>
                </w:pPr>
              </w:p>
              <w:p w14:paraId="4B6FBBF6" w14:textId="77777777" w:rsidR="00C11719" w:rsidRPr="00C11719" w:rsidRDefault="00C11719" w:rsidP="00C11719">
                <w:pPr>
                  <w:pStyle w:val="TableParagraph"/>
                  <w:rPr>
                    <w:rStyle w:val="PlaceholderText"/>
                  </w:rPr>
                </w:pPr>
              </w:p>
              <w:p w14:paraId="188AB14C" w14:textId="77777777" w:rsidR="00C11719" w:rsidRPr="00C11719" w:rsidRDefault="00C11719" w:rsidP="00C11719">
                <w:pPr>
                  <w:pStyle w:val="TableParagraph"/>
                  <w:rPr>
                    <w:rStyle w:val="PlaceholderText"/>
                  </w:rPr>
                </w:pPr>
              </w:p>
              <w:p w14:paraId="1BC07DCA" w14:textId="77777777" w:rsidR="00C11719" w:rsidRPr="00C11719" w:rsidRDefault="00C11719" w:rsidP="00C11719">
                <w:pPr>
                  <w:pStyle w:val="TableParagraph"/>
                  <w:rPr>
                    <w:rStyle w:val="PlaceholderText"/>
                  </w:rPr>
                </w:pPr>
              </w:p>
              <w:p w14:paraId="227AFE57" w14:textId="42A6654E" w:rsidR="009F4AF0" w:rsidRDefault="009F4AF0" w:rsidP="00C11719">
                <w:pPr>
                  <w:rPr>
                    <w:rFonts w:asciiTheme="minorHAnsi" w:hAnsiTheme="minorHAnsi" w:cstheme="minorBidi"/>
                    <w:b/>
                  </w:rPr>
                </w:pPr>
              </w:p>
            </w:tc>
          </w:sdtContent>
        </w:sdt>
      </w:tr>
      <w:tr w:rsidR="009F4AF0" w:rsidRPr="006C0CCD" w14:paraId="6CE2AA7D" w14:textId="77777777" w:rsidTr="0044619D">
        <w:trPr>
          <w:trHeight w:val="516"/>
        </w:trPr>
        <w:tc>
          <w:tcPr>
            <w:tcW w:w="149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64A2" w:themeFill="accent4"/>
            <w:vAlign w:val="center"/>
          </w:tcPr>
          <w:p w14:paraId="1F606F1D" w14:textId="312642B6" w:rsidR="009F4AF0" w:rsidRPr="007716FE" w:rsidRDefault="009F4AF0" w:rsidP="004F7CBB">
            <w:pPr>
              <w:pStyle w:val="TableParagraph"/>
              <w:spacing w:line="269" w:lineRule="exact"/>
              <w:ind w:left="105"/>
              <w:jc w:val="center"/>
              <w:rPr>
                <w:rFonts w:ascii="Segoe UI" w:hAnsi="Segoe UI" w:cs="Segoe UI"/>
                <w:b/>
                <w:color w:val="FFFFFF" w:themeColor="background1"/>
                <w:sz w:val="24"/>
                <w:szCs w:val="24"/>
              </w:rPr>
            </w:pPr>
            <w:r w:rsidRPr="007716FE">
              <w:rPr>
                <w:rFonts w:ascii="Segoe UI" w:hAnsi="Segoe UI" w:cs="Segoe UI"/>
                <w:b/>
                <w:color w:val="FFFFFF" w:themeColor="background1"/>
                <w:sz w:val="24"/>
                <w:szCs w:val="24"/>
              </w:rPr>
              <w:t>PART V. PREFERRED QUALIFICATIONS</w:t>
            </w:r>
          </w:p>
          <w:p w14:paraId="271F0A80" w14:textId="31CF0E04" w:rsidR="009F4AF0" w:rsidRDefault="00237D3D" w:rsidP="004F7CBB">
            <w:pPr>
              <w:pStyle w:val="TableParagraph"/>
              <w:spacing w:line="269" w:lineRule="exact"/>
              <w:ind w:left="105"/>
              <w:jc w:val="center"/>
              <w:rPr>
                <w:rFonts w:asciiTheme="minorHAnsi" w:hAnsiTheme="minorHAnsi" w:cstheme="minorBidi"/>
                <w:b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 xml:space="preserve">Create a bulleted </w:t>
            </w:r>
            <w:r w:rsidR="00135AF3" w:rsidRPr="007716FE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 xml:space="preserve">list </w:t>
            </w:r>
            <w:r w:rsidR="00135AF3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>of</w:t>
            </w:r>
            <w:r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 xml:space="preserve"> preferred qualifications</w:t>
            </w:r>
            <w:r w:rsidR="00185ABA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 xml:space="preserve"> (i.e., </w:t>
            </w:r>
            <w:r w:rsidR="00A97343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>experience above the min</w:t>
            </w:r>
            <w:r w:rsidR="005F1623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>imum qualifications).</w:t>
            </w:r>
          </w:p>
        </w:tc>
      </w:tr>
      <w:tr w:rsidR="009F4AF0" w:rsidRPr="006C0CCD" w14:paraId="62BABC57" w14:textId="77777777" w:rsidTr="0044619D">
        <w:trPr>
          <w:trHeight w:val="2123"/>
        </w:trPr>
        <w:sdt>
          <w:sdtPr>
            <w:rPr>
              <w:rFonts w:asciiTheme="minorHAnsi" w:hAnsiTheme="minorHAnsi" w:cstheme="minorBidi"/>
              <w:b/>
              <w:sz w:val="24"/>
              <w:szCs w:val="24"/>
            </w:rPr>
            <w:id w:val="-1792505008"/>
            <w:placeholder>
              <w:docPart w:val="7B0ABAEBA086494C850057470F9B7701"/>
            </w:placeholder>
            <w:showingPlcHdr/>
          </w:sdtPr>
          <w:sdtEndPr/>
          <w:sdtContent>
            <w:tc>
              <w:tcPr>
                <w:tcW w:w="1490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261730E0" w14:textId="1D35593F" w:rsidR="009F4AF0" w:rsidRPr="0044619D" w:rsidRDefault="00214A38" w:rsidP="00146A70">
                <w:pPr>
                  <w:pStyle w:val="TableParagraph"/>
                  <w:spacing w:before="1" w:line="249" w:lineRule="exact"/>
                  <w:ind w:right="1345"/>
                  <w:rPr>
                    <w:color w:val="808080"/>
                  </w:rPr>
                </w:pPr>
                <w:r w:rsidRPr="00214A3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F4AF0" w:rsidRPr="006C0CCD" w14:paraId="5CA4D3C7" w14:textId="77777777" w:rsidTr="0044619D">
        <w:trPr>
          <w:trHeight w:val="714"/>
        </w:trPr>
        <w:tc>
          <w:tcPr>
            <w:tcW w:w="149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64A2" w:themeFill="accent4"/>
            <w:vAlign w:val="center"/>
          </w:tcPr>
          <w:p w14:paraId="15776F06" w14:textId="77777777" w:rsidR="009F4AF0" w:rsidRPr="005F1623" w:rsidRDefault="009F4AF0" w:rsidP="004F7CBB">
            <w:pPr>
              <w:pStyle w:val="TableParagraph"/>
              <w:spacing w:before="1" w:line="249" w:lineRule="exact"/>
              <w:jc w:val="center"/>
              <w:rPr>
                <w:rFonts w:ascii="Segoe UI" w:hAnsi="Segoe UI" w:cs="Segoe UI"/>
                <w:b/>
                <w:color w:val="FFFFFF" w:themeColor="background1"/>
                <w:sz w:val="24"/>
                <w:szCs w:val="24"/>
              </w:rPr>
            </w:pPr>
            <w:r w:rsidRPr="005F1623">
              <w:rPr>
                <w:rFonts w:ascii="Segoe UI" w:hAnsi="Segoe UI" w:cs="Segoe UI"/>
                <w:b/>
                <w:color w:val="FFFFFF" w:themeColor="background1"/>
                <w:sz w:val="24"/>
                <w:szCs w:val="24"/>
              </w:rPr>
              <w:t>PART VI. CONDITIONS OF EMPLOYMENT</w:t>
            </w:r>
          </w:p>
          <w:p w14:paraId="760C9B0A" w14:textId="31FACC8A" w:rsidR="009F4AF0" w:rsidRDefault="009F4AF0" w:rsidP="004F7CBB">
            <w:pPr>
              <w:pStyle w:val="TableParagraph"/>
              <w:spacing w:before="1" w:line="249" w:lineRule="exact"/>
              <w:jc w:val="center"/>
              <w:rPr>
                <w:rFonts w:asciiTheme="minorHAnsi" w:hAnsiTheme="minorHAnsi" w:cstheme="minorBidi"/>
                <w:b/>
                <w:sz w:val="24"/>
                <w:szCs w:val="24"/>
              </w:rPr>
            </w:pPr>
            <w:r w:rsidRPr="005F1623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 xml:space="preserve">Please refer to </w:t>
            </w:r>
            <w:r w:rsidRPr="00821A58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>the</w:t>
            </w:r>
            <w:r w:rsidRPr="00821A58">
              <w:rPr>
                <w:rFonts w:ascii="Segoe UI" w:hAnsi="Segoe UI" w:cs="Segoe UI"/>
                <w:b/>
                <w:i/>
                <w:iCs/>
                <w:sz w:val="20"/>
                <w:szCs w:val="20"/>
              </w:rPr>
              <w:t xml:space="preserve"> </w:t>
            </w:r>
            <w:hyperlink r:id="rId16" w:history="1">
              <w:r w:rsidRPr="00821A58">
                <w:rPr>
                  <w:rStyle w:val="Hyperlink"/>
                  <w:rFonts w:ascii="Segoe UI" w:hAnsi="Segoe UI" w:cs="Segoe UI"/>
                  <w:b/>
                  <w:i/>
                  <w:iCs/>
                  <w:sz w:val="20"/>
                  <w:szCs w:val="20"/>
                </w:rPr>
                <w:t>classification specs</w:t>
              </w:r>
            </w:hyperlink>
            <w:r>
              <w:rPr>
                <w:rFonts w:asciiTheme="minorHAnsi" w:hAnsiTheme="minorHAnsi" w:cstheme="minorBidi"/>
                <w:b/>
                <w:sz w:val="24"/>
                <w:szCs w:val="24"/>
              </w:rPr>
              <w:t xml:space="preserve"> </w:t>
            </w:r>
            <w:r w:rsidRPr="00821A58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>for position specific conditions of employment</w:t>
            </w:r>
            <w:r w:rsidR="00D05AB6">
              <w:rPr>
                <w:rFonts w:ascii="Segoe UI" w:hAnsi="Segoe UI" w:cs="Segoe UI"/>
                <w:b/>
                <w:i/>
                <w:iCs/>
                <w:color w:val="FFFFFF" w:themeColor="background1"/>
                <w:sz w:val="20"/>
                <w:szCs w:val="20"/>
              </w:rPr>
              <w:t>.</w:t>
            </w:r>
          </w:p>
        </w:tc>
      </w:tr>
      <w:tr w:rsidR="009F4AF0" w:rsidRPr="006C0CCD" w14:paraId="6CC1FF55" w14:textId="77777777" w:rsidTr="0044619D">
        <w:trPr>
          <w:trHeight w:val="1250"/>
        </w:trPr>
        <w:sdt>
          <w:sdtPr>
            <w:rPr>
              <w:rFonts w:asciiTheme="minorHAnsi" w:hAnsiTheme="minorHAnsi" w:cstheme="minorBidi"/>
              <w:b/>
              <w:sz w:val="24"/>
              <w:szCs w:val="24"/>
            </w:rPr>
            <w:id w:val="534237805"/>
            <w:placeholder>
              <w:docPart w:val="D984F27DF6E1441D8DEC559D96143959"/>
            </w:placeholder>
          </w:sdtPr>
          <w:sdtEndPr/>
          <w:sdtContent>
            <w:tc>
              <w:tcPr>
                <w:tcW w:w="1490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55FD2D5C" w14:textId="24CB7678" w:rsidR="00C1106F" w:rsidRPr="0014773C" w:rsidRDefault="00C1106F" w:rsidP="00C11719"/>
            </w:tc>
          </w:sdtContent>
        </w:sdt>
      </w:tr>
      <w:tr w:rsidR="009F4AF0" w:rsidRPr="006C0CCD" w14:paraId="7D1DA29C" w14:textId="77777777" w:rsidTr="0044619D">
        <w:trPr>
          <w:trHeight w:val="354"/>
        </w:trPr>
        <w:tc>
          <w:tcPr>
            <w:tcW w:w="149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64A2" w:themeFill="accent4"/>
            <w:vAlign w:val="center"/>
          </w:tcPr>
          <w:p w14:paraId="09FA48DA" w14:textId="1AFDAA57" w:rsidR="009F4AF0" w:rsidRPr="00344DC6" w:rsidRDefault="009F4AF0" w:rsidP="004F7CBB">
            <w:pPr>
              <w:pStyle w:val="TableParagraph"/>
              <w:spacing w:before="1" w:line="249" w:lineRule="exact"/>
              <w:jc w:val="center"/>
              <w:rPr>
                <w:rFonts w:asciiTheme="minorHAnsi" w:hAnsiTheme="minorHAnsi" w:cstheme="minorBidi"/>
                <w:b/>
                <w:sz w:val="24"/>
                <w:szCs w:val="24"/>
              </w:rPr>
            </w:pPr>
            <w:r w:rsidRPr="00E60C32">
              <w:rPr>
                <w:rFonts w:ascii="Segoe UI" w:hAnsi="Segoe UI" w:cs="Segoe UI"/>
                <w:b/>
                <w:color w:val="FFFFFF" w:themeColor="background1"/>
                <w:sz w:val="24"/>
                <w:szCs w:val="24"/>
              </w:rPr>
              <w:t>PART VII</w:t>
            </w:r>
            <w:r w:rsidR="00E60C32">
              <w:rPr>
                <w:rFonts w:ascii="Segoe UI" w:hAnsi="Segoe UI" w:cs="Segoe UI"/>
                <w:b/>
                <w:color w:val="FFFFFF" w:themeColor="background1"/>
                <w:sz w:val="24"/>
                <w:szCs w:val="24"/>
              </w:rPr>
              <w:t>.</w:t>
            </w:r>
            <w:r w:rsidRPr="00E60C32">
              <w:rPr>
                <w:rFonts w:ascii="Segoe UI" w:hAnsi="Segoe UI" w:cs="Segoe UI"/>
                <w:b/>
                <w:color w:val="FFFFFF" w:themeColor="background1"/>
                <w:sz w:val="24"/>
                <w:szCs w:val="24"/>
              </w:rPr>
              <w:t xml:space="preserve"> AGENCY APPROVALS</w:t>
            </w:r>
          </w:p>
        </w:tc>
      </w:tr>
      <w:tr w:rsidR="009F4AF0" w:rsidRPr="006C0CCD" w14:paraId="00A51EA7" w14:textId="77777777" w:rsidTr="0044619D">
        <w:trPr>
          <w:trHeight w:val="253"/>
        </w:trPr>
        <w:tc>
          <w:tcPr>
            <w:tcW w:w="149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3D3EC" w14:textId="3532B8B4" w:rsidR="009F4AF0" w:rsidRPr="00026677" w:rsidRDefault="00012F58" w:rsidP="00A57AA3">
            <w:pPr>
              <w:pStyle w:val="TableParagraph"/>
              <w:tabs>
                <w:tab w:val="left" w:pos="4215"/>
              </w:tabs>
              <w:ind w:left="402" w:right="591"/>
              <w:jc w:val="both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By </w:t>
            </w:r>
            <w:r w:rsidR="00D4151A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typing your name into the </w:t>
            </w:r>
            <w:r w:rsidR="00B22EC0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signature field(s) below, you are authorizing OHRM to </w:t>
            </w:r>
            <w:r w:rsidR="009F4AF0" w:rsidRPr="00026677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use the information </w:t>
            </w:r>
            <w:r w:rsidR="00E41A31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in </w:t>
            </w:r>
            <w:r w:rsidR="009F4AF0" w:rsidRPr="00026677">
              <w:rPr>
                <w:rFonts w:ascii="Segoe UI" w:hAnsi="Segoe UI" w:cs="Segoe UI"/>
                <w:b/>
                <w:bCs/>
                <w:sz w:val="20"/>
                <w:szCs w:val="20"/>
              </w:rPr>
              <w:t>this form to create and post a job announcement for the position listed.</w:t>
            </w:r>
          </w:p>
        </w:tc>
      </w:tr>
      <w:tr w:rsidR="009F4AF0" w:rsidRPr="006C0CCD" w14:paraId="19C6C3E6" w14:textId="77777777" w:rsidTr="0044619D">
        <w:trPr>
          <w:trHeight w:val="253"/>
        </w:trPr>
        <w:tc>
          <w:tcPr>
            <w:tcW w:w="149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8E022" w14:textId="77777777" w:rsidR="009F4AF0" w:rsidRDefault="009F4AF0" w:rsidP="009F4AF0">
            <w:pPr>
              <w:pStyle w:val="TableParagrap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</w:p>
          <w:p w14:paraId="194D8F84" w14:textId="1E0DE6EA" w:rsidR="009F4AF0" w:rsidRDefault="009F4AF0" w:rsidP="009F4AF0">
            <w:pPr>
              <w:pStyle w:val="TableParagrap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</w:t>
            </w:r>
            <w:r w:rsidRPr="006C0CC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Date: 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1644038797"/>
                <w:placeholder>
                  <w:docPart w:val="9537E826948046DE9F30DADE2DA57055"/>
                </w:placeholder>
                <w:date w:fullDate="2022-07-1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16543F">
                  <w:rPr>
                    <w:rFonts w:asciiTheme="minorHAnsi" w:hAnsiTheme="minorHAnsi" w:cstheme="minorHAnsi"/>
                    <w:sz w:val="20"/>
                    <w:szCs w:val="20"/>
                  </w:rPr>
                  <w:t>7/12/2022</w:t>
                </w:r>
              </w:sdtContent>
            </w:sdt>
            <w:r w:rsidRPr="006C0CC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ab/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iring Manager Signature</w:t>
            </w:r>
            <w:r w:rsidRPr="006C0CC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szCs w:val="20"/>
                </w:rPr>
                <w:id w:val="1448891886"/>
                <w:placeholder>
                  <w:docPart w:val="64F219DEA0C041B08BA25E038391325B"/>
                </w:placeholder>
                <w:showingPlcHdr/>
                <w:text/>
              </w:sdtPr>
              <w:sdtEndPr/>
              <w:sdtContent>
                <w:r w:rsidR="0066040D" w:rsidRPr="0066040D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C7E62C9" w14:textId="77777777" w:rsidR="009F4AF0" w:rsidRDefault="009F4AF0" w:rsidP="009F4AF0">
            <w:pPr>
              <w:pStyle w:val="TableParagrap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5E37E6B5" w14:textId="77777777" w:rsidR="009F4AF0" w:rsidRDefault="009F4AF0" w:rsidP="009F4AF0">
            <w:pPr>
              <w:pStyle w:val="TableParagrap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1E109B30" w14:textId="434E7AC2" w:rsidR="009F4AF0" w:rsidRDefault="009F4AF0" w:rsidP="009F4AF0">
            <w:pPr>
              <w:pStyle w:val="TableParagrap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</w:t>
            </w:r>
            <w:r w:rsidRPr="006C0CC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Date:   </w:t>
            </w: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176558368"/>
                <w:placeholder>
                  <w:docPart w:val="64C88AD6F8034B14ACBA37EF185C9A99"/>
                </w:placeholder>
                <w:date w:fullDate="2022-07-1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16543F">
                  <w:rPr>
                    <w:rFonts w:asciiTheme="minorHAnsi" w:hAnsiTheme="minorHAnsi" w:cstheme="minorHAnsi"/>
                    <w:sz w:val="20"/>
                    <w:szCs w:val="20"/>
                  </w:rPr>
                  <w:t>7/12/2022</w:t>
                </w:r>
              </w:sdtContent>
            </w:sdt>
            <w:r w:rsidRPr="006C0CC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ab/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Human Resources </w:t>
            </w:r>
            <w:r w:rsidR="000B692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ersonnel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Signature</w:t>
            </w:r>
            <w:r w:rsidRPr="006C0CC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szCs w:val="20"/>
                </w:rPr>
                <w:id w:val="-1181893695"/>
                <w:placeholder>
                  <w:docPart w:val="64F219DEA0C041B08BA25E038391325B"/>
                </w:placeholder>
                <w:showingPlcHdr/>
                <w:text/>
              </w:sdtPr>
              <w:sdtEndPr/>
              <w:sdtContent>
                <w:r w:rsidR="00214A38" w:rsidRPr="00214A38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22BE781" w14:textId="7E1E3C14" w:rsidR="009F4AF0" w:rsidRDefault="009F4AF0" w:rsidP="009F4AF0">
            <w:pPr>
              <w:pStyle w:val="TableParagrap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B94D5A5" w14:textId="4F878176" w:rsidR="009F4AF0" w:rsidRPr="006C0CCD" w:rsidRDefault="009F4AF0" w:rsidP="009F4AF0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9F4AF0" w:rsidRPr="006C0CCD" w14:paraId="07CABE1D" w14:textId="77777777" w:rsidTr="0044619D">
        <w:trPr>
          <w:trHeight w:val="249"/>
        </w:trPr>
        <w:tc>
          <w:tcPr>
            <w:tcW w:w="149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64A2" w:themeFill="accent4"/>
            <w:vAlign w:val="center"/>
          </w:tcPr>
          <w:p w14:paraId="577D27AC" w14:textId="77777777" w:rsidR="009F4AF0" w:rsidRPr="00E41A31" w:rsidRDefault="009F4AF0" w:rsidP="004F7CBB">
            <w:pPr>
              <w:pStyle w:val="TableParagraph"/>
              <w:spacing w:before="1" w:line="249" w:lineRule="exact"/>
              <w:jc w:val="center"/>
              <w:rPr>
                <w:rFonts w:ascii="Segoe UI" w:hAnsi="Segoe UI" w:cs="Segoe UI"/>
                <w:b/>
                <w:color w:val="FFFFFF" w:themeColor="background1"/>
                <w:sz w:val="24"/>
                <w:szCs w:val="24"/>
              </w:rPr>
            </w:pPr>
            <w:r w:rsidRPr="00E41A31">
              <w:rPr>
                <w:rFonts w:ascii="Segoe UI" w:hAnsi="Segoe UI" w:cs="Segoe UI"/>
                <w:b/>
                <w:color w:val="FFFFFF" w:themeColor="background1"/>
                <w:sz w:val="24"/>
                <w:szCs w:val="24"/>
              </w:rPr>
              <w:t>ADDITIONAL COMMENTS</w:t>
            </w:r>
          </w:p>
          <w:p w14:paraId="52E14FCA" w14:textId="77777777" w:rsidR="00E41A31" w:rsidRDefault="009F4AF0" w:rsidP="004F7CBB">
            <w:pPr>
              <w:pStyle w:val="TableParagraph"/>
              <w:tabs>
                <w:tab w:val="left" w:pos="4215"/>
              </w:tabs>
              <w:ind w:left="402"/>
              <w:jc w:val="center"/>
              <w:rPr>
                <w:rFonts w:ascii="Segoe UI" w:hAnsi="Segoe UI" w:cs="Segoe UI"/>
                <w:b/>
                <w:bCs/>
                <w:i/>
                <w:iCs/>
                <w:color w:val="FFFFFF" w:themeColor="background1"/>
                <w:sz w:val="20"/>
                <w:szCs w:val="20"/>
              </w:rPr>
            </w:pPr>
            <w:r w:rsidRPr="00E41A31">
              <w:rPr>
                <w:rFonts w:ascii="Segoe UI" w:hAnsi="Segoe UI" w:cs="Segoe UI"/>
                <w:b/>
                <w:bCs/>
                <w:i/>
                <w:iCs/>
                <w:color w:val="FFFFFF" w:themeColor="background1"/>
                <w:sz w:val="20"/>
                <w:szCs w:val="20"/>
              </w:rPr>
              <w:t>Should any additional comments be noted regarding the creation of the requisition</w:t>
            </w:r>
          </w:p>
          <w:p w14:paraId="1A033310" w14:textId="5417F654" w:rsidR="009F4AF0" w:rsidRPr="00E41A31" w:rsidRDefault="009F4AF0" w:rsidP="004F7CBB">
            <w:pPr>
              <w:pStyle w:val="TableParagraph"/>
              <w:tabs>
                <w:tab w:val="left" w:pos="4215"/>
              </w:tabs>
              <w:ind w:left="402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E41A31">
              <w:rPr>
                <w:rFonts w:ascii="Segoe UI" w:hAnsi="Segoe UI" w:cs="Segoe UI"/>
                <w:b/>
                <w:bCs/>
                <w:i/>
                <w:iCs/>
                <w:color w:val="FFFFFF" w:themeColor="background1"/>
                <w:sz w:val="20"/>
                <w:szCs w:val="20"/>
              </w:rPr>
              <w:t>and posting of this job announcement, please list below.</w:t>
            </w:r>
          </w:p>
        </w:tc>
      </w:tr>
      <w:tr w:rsidR="009F4AF0" w:rsidRPr="006C0CCD" w14:paraId="715E5340" w14:textId="77777777" w:rsidTr="0044619D">
        <w:trPr>
          <w:trHeight w:val="1223"/>
        </w:trPr>
        <w:sdt>
          <w:sdtPr>
            <w:rPr>
              <w:rFonts w:asciiTheme="minorHAnsi" w:hAnsiTheme="minorHAnsi" w:cstheme="minorBidi"/>
              <w:b/>
              <w:sz w:val="24"/>
              <w:szCs w:val="24"/>
            </w:rPr>
            <w:id w:val="-1943829524"/>
            <w:placeholder>
              <w:docPart w:val="84AD4250C946435FAE12A3C62544B2F2"/>
            </w:placeholder>
          </w:sdtPr>
          <w:sdtEndPr/>
          <w:sdtContent>
            <w:tc>
              <w:tcPr>
                <w:tcW w:w="14903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</w:tcPr>
              <w:p w14:paraId="074EB40F" w14:textId="1678AF77" w:rsidR="009F4AF0" w:rsidRPr="0044619D" w:rsidRDefault="009F4AF0" w:rsidP="009F4AF0">
                <w:pPr>
                  <w:pStyle w:val="TableParagraph"/>
                  <w:shd w:val="clear" w:color="auto" w:fill="FFFFFF" w:themeFill="background1"/>
                  <w:tabs>
                    <w:tab w:val="left" w:pos="6405"/>
                  </w:tabs>
                  <w:rPr>
                    <w:rFonts w:asciiTheme="minorHAnsi" w:hAnsiTheme="minorHAnsi" w:cstheme="minorHAnsi"/>
                    <w:b/>
                    <w:bCs/>
                  </w:rPr>
                </w:pPr>
              </w:p>
            </w:tc>
          </w:sdtContent>
        </w:sdt>
      </w:tr>
    </w:tbl>
    <w:p w14:paraId="3FDE70DA" w14:textId="22B39BCA" w:rsidR="00CF02E6" w:rsidRPr="006C0CCD" w:rsidRDefault="00CF02E6" w:rsidP="00DD080C">
      <w:pPr>
        <w:pStyle w:val="Title"/>
        <w:jc w:val="left"/>
        <w:rPr>
          <w:rFonts w:asciiTheme="minorHAnsi" w:hAnsiTheme="minorHAnsi" w:cstheme="minorBidi"/>
        </w:rPr>
      </w:pPr>
    </w:p>
    <w:sectPr w:rsidR="00CF02E6" w:rsidRPr="006C0CCD" w:rsidSect="000636A0">
      <w:pgSz w:w="15840" w:h="12240" w:orient="landscape"/>
      <w:pgMar w:top="576" w:right="576" w:bottom="576" w:left="576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Black">
    <w:panose1 w:val="020B0A02040204020203"/>
    <w:charset w:val="00"/>
    <w:family w:val="swiss"/>
    <w:pitch w:val="variable"/>
    <w:sig w:usb0="E00002FF" w:usb1="4000E47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77D6E"/>
    <w:multiLevelType w:val="hybridMultilevel"/>
    <w:tmpl w:val="80BC2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D73A3B"/>
    <w:multiLevelType w:val="multilevel"/>
    <w:tmpl w:val="75829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B247043"/>
    <w:multiLevelType w:val="multilevel"/>
    <w:tmpl w:val="00F40C5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5D5234B"/>
    <w:multiLevelType w:val="hybridMultilevel"/>
    <w:tmpl w:val="411A0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D90172"/>
    <w:multiLevelType w:val="hybridMultilevel"/>
    <w:tmpl w:val="26E69CF4"/>
    <w:lvl w:ilvl="0" w:tplc="A3C2CB60">
      <w:start w:val="3"/>
      <w:numFmt w:val="decimal"/>
      <w:lvlText w:val="%1."/>
      <w:lvlJc w:val="left"/>
      <w:pPr>
        <w:ind w:left="676" w:hanging="360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ar-SA"/>
      </w:rPr>
    </w:lvl>
    <w:lvl w:ilvl="1" w:tplc="AA807538">
      <w:numFmt w:val="bullet"/>
      <w:lvlText w:val="•"/>
      <w:lvlJc w:val="left"/>
      <w:pPr>
        <w:ind w:left="1754" w:hanging="360"/>
      </w:pPr>
      <w:rPr>
        <w:rFonts w:hint="default"/>
        <w:lang w:val="en-US" w:eastAsia="en-US" w:bidi="ar-SA"/>
      </w:rPr>
    </w:lvl>
    <w:lvl w:ilvl="2" w:tplc="741CB6A6">
      <w:numFmt w:val="bullet"/>
      <w:lvlText w:val="•"/>
      <w:lvlJc w:val="left"/>
      <w:pPr>
        <w:ind w:left="2828" w:hanging="360"/>
      </w:pPr>
      <w:rPr>
        <w:rFonts w:hint="default"/>
        <w:lang w:val="en-US" w:eastAsia="en-US" w:bidi="ar-SA"/>
      </w:rPr>
    </w:lvl>
    <w:lvl w:ilvl="3" w:tplc="87EC035E">
      <w:numFmt w:val="bullet"/>
      <w:lvlText w:val="•"/>
      <w:lvlJc w:val="left"/>
      <w:pPr>
        <w:ind w:left="3903" w:hanging="360"/>
      </w:pPr>
      <w:rPr>
        <w:rFonts w:hint="default"/>
        <w:lang w:val="en-US" w:eastAsia="en-US" w:bidi="ar-SA"/>
      </w:rPr>
    </w:lvl>
    <w:lvl w:ilvl="4" w:tplc="AD005998">
      <w:numFmt w:val="bullet"/>
      <w:lvlText w:val="•"/>
      <w:lvlJc w:val="left"/>
      <w:pPr>
        <w:ind w:left="4977" w:hanging="360"/>
      </w:pPr>
      <w:rPr>
        <w:rFonts w:hint="default"/>
        <w:lang w:val="en-US" w:eastAsia="en-US" w:bidi="ar-SA"/>
      </w:rPr>
    </w:lvl>
    <w:lvl w:ilvl="5" w:tplc="8F06503E">
      <w:numFmt w:val="bullet"/>
      <w:lvlText w:val="•"/>
      <w:lvlJc w:val="left"/>
      <w:pPr>
        <w:ind w:left="6052" w:hanging="360"/>
      </w:pPr>
      <w:rPr>
        <w:rFonts w:hint="default"/>
        <w:lang w:val="en-US" w:eastAsia="en-US" w:bidi="ar-SA"/>
      </w:rPr>
    </w:lvl>
    <w:lvl w:ilvl="6" w:tplc="CD722B96">
      <w:numFmt w:val="bullet"/>
      <w:lvlText w:val="•"/>
      <w:lvlJc w:val="left"/>
      <w:pPr>
        <w:ind w:left="7126" w:hanging="360"/>
      </w:pPr>
      <w:rPr>
        <w:rFonts w:hint="default"/>
        <w:lang w:val="en-US" w:eastAsia="en-US" w:bidi="ar-SA"/>
      </w:rPr>
    </w:lvl>
    <w:lvl w:ilvl="7" w:tplc="8CA28D62">
      <w:numFmt w:val="bullet"/>
      <w:lvlText w:val="•"/>
      <w:lvlJc w:val="left"/>
      <w:pPr>
        <w:ind w:left="8200" w:hanging="360"/>
      </w:pPr>
      <w:rPr>
        <w:rFonts w:hint="default"/>
        <w:lang w:val="en-US" w:eastAsia="en-US" w:bidi="ar-SA"/>
      </w:rPr>
    </w:lvl>
    <w:lvl w:ilvl="8" w:tplc="86CCDF0C">
      <w:numFmt w:val="bullet"/>
      <w:lvlText w:val="•"/>
      <w:lvlJc w:val="left"/>
      <w:pPr>
        <w:ind w:left="9275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26FB324F"/>
    <w:multiLevelType w:val="multilevel"/>
    <w:tmpl w:val="98821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7DB36BB"/>
    <w:multiLevelType w:val="hybridMultilevel"/>
    <w:tmpl w:val="C90C7456"/>
    <w:lvl w:ilvl="0" w:tplc="61AEB266">
      <w:start w:val="1"/>
      <w:numFmt w:val="decimal"/>
      <w:lvlText w:val="%1."/>
      <w:lvlJc w:val="left"/>
      <w:pPr>
        <w:ind w:left="573" w:hanging="326"/>
      </w:pPr>
      <w:rPr>
        <w:rFonts w:ascii="Calibri" w:eastAsia="Calibri" w:hAnsi="Calibri" w:cs="Calibri" w:hint="default"/>
        <w:spacing w:val="-1"/>
        <w:w w:val="100"/>
        <w:sz w:val="18"/>
        <w:szCs w:val="18"/>
        <w:lang w:val="en-US" w:eastAsia="en-US" w:bidi="ar-SA"/>
      </w:rPr>
    </w:lvl>
    <w:lvl w:ilvl="1" w:tplc="6D921282">
      <w:numFmt w:val="bullet"/>
      <w:lvlText w:val=""/>
      <w:lvlJc w:val="left"/>
      <w:pPr>
        <w:ind w:left="1278" w:hanging="326"/>
      </w:pPr>
      <w:rPr>
        <w:rFonts w:ascii="Symbol" w:eastAsia="Symbol" w:hAnsi="Symbol" w:cs="Symbol" w:hint="default"/>
        <w:w w:val="100"/>
        <w:sz w:val="18"/>
        <w:szCs w:val="18"/>
        <w:lang w:val="en-US" w:eastAsia="en-US" w:bidi="ar-SA"/>
      </w:rPr>
    </w:lvl>
    <w:lvl w:ilvl="2" w:tplc="6076ECE4">
      <w:numFmt w:val="bullet"/>
      <w:lvlText w:val="•"/>
      <w:lvlJc w:val="left"/>
      <w:pPr>
        <w:ind w:left="2407" w:hanging="326"/>
      </w:pPr>
      <w:rPr>
        <w:rFonts w:hint="default"/>
        <w:lang w:val="en-US" w:eastAsia="en-US" w:bidi="ar-SA"/>
      </w:rPr>
    </w:lvl>
    <w:lvl w:ilvl="3" w:tplc="8AF08CD2">
      <w:numFmt w:val="bullet"/>
      <w:lvlText w:val="•"/>
      <w:lvlJc w:val="left"/>
      <w:pPr>
        <w:ind w:left="3535" w:hanging="326"/>
      </w:pPr>
      <w:rPr>
        <w:rFonts w:hint="default"/>
        <w:lang w:val="en-US" w:eastAsia="en-US" w:bidi="ar-SA"/>
      </w:rPr>
    </w:lvl>
    <w:lvl w:ilvl="4" w:tplc="B980156A">
      <w:numFmt w:val="bullet"/>
      <w:lvlText w:val="•"/>
      <w:lvlJc w:val="left"/>
      <w:pPr>
        <w:ind w:left="4663" w:hanging="326"/>
      </w:pPr>
      <w:rPr>
        <w:rFonts w:hint="default"/>
        <w:lang w:val="en-US" w:eastAsia="en-US" w:bidi="ar-SA"/>
      </w:rPr>
    </w:lvl>
    <w:lvl w:ilvl="5" w:tplc="EF5E9870">
      <w:numFmt w:val="bullet"/>
      <w:lvlText w:val="•"/>
      <w:lvlJc w:val="left"/>
      <w:pPr>
        <w:ind w:left="5790" w:hanging="326"/>
      </w:pPr>
      <w:rPr>
        <w:rFonts w:hint="default"/>
        <w:lang w:val="en-US" w:eastAsia="en-US" w:bidi="ar-SA"/>
      </w:rPr>
    </w:lvl>
    <w:lvl w:ilvl="6" w:tplc="6B8EBF66">
      <w:numFmt w:val="bullet"/>
      <w:lvlText w:val="•"/>
      <w:lvlJc w:val="left"/>
      <w:pPr>
        <w:ind w:left="6918" w:hanging="326"/>
      </w:pPr>
      <w:rPr>
        <w:rFonts w:hint="default"/>
        <w:lang w:val="en-US" w:eastAsia="en-US" w:bidi="ar-SA"/>
      </w:rPr>
    </w:lvl>
    <w:lvl w:ilvl="7" w:tplc="30661794">
      <w:numFmt w:val="bullet"/>
      <w:lvlText w:val="•"/>
      <w:lvlJc w:val="left"/>
      <w:pPr>
        <w:ind w:left="8046" w:hanging="326"/>
      </w:pPr>
      <w:rPr>
        <w:rFonts w:hint="default"/>
        <w:lang w:val="en-US" w:eastAsia="en-US" w:bidi="ar-SA"/>
      </w:rPr>
    </w:lvl>
    <w:lvl w:ilvl="8" w:tplc="EDB02C74">
      <w:numFmt w:val="bullet"/>
      <w:lvlText w:val="•"/>
      <w:lvlJc w:val="left"/>
      <w:pPr>
        <w:ind w:left="9173" w:hanging="326"/>
      </w:pPr>
      <w:rPr>
        <w:rFonts w:hint="default"/>
        <w:lang w:val="en-US" w:eastAsia="en-US" w:bidi="ar-SA"/>
      </w:rPr>
    </w:lvl>
  </w:abstractNum>
  <w:abstractNum w:abstractNumId="7" w15:restartNumberingAfterBreak="0">
    <w:nsid w:val="2AEE3221"/>
    <w:multiLevelType w:val="hybridMultilevel"/>
    <w:tmpl w:val="C3040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B33B4A"/>
    <w:multiLevelType w:val="hybridMultilevel"/>
    <w:tmpl w:val="667AB69E"/>
    <w:lvl w:ilvl="0" w:tplc="6CDEDAF2">
      <w:numFmt w:val="bullet"/>
      <w:lvlText w:val="☐"/>
      <w:lvlJc w:val="left"/>
      <w:pPr>
        <w:ind w:left="402" w:hanging="248"/>
      </w:pPr>
      <w:rPr>
        <w:rFonts w:ascii="MS Gothic" w:eastAsia="MS Gothic" w:hAnsi="MS Gothic" w:cs="MS Gothic" w:hint="default"/>
        <w:b/>
        <w:bCs/>
        <w:w w:val="99"/>
        <w:sz w:val="20"/>
        <w:szCs w:val="20"/>
        <w:lang w:val="en-US" w:eastAsia="en-US" w:bidi="ar-SA"/>
      </w:rPr>
    </w:lvl>
    <w:lvl w:ilvl="1" w:tplc="F480811C">
      <w:numFmt w:val="bullet"/>
      <w:lvlText w:val="•"/>
      <w:lvlJc w:val="left"/>
      <w:pPr>
        <w:ind w:left="690" w:hanging="248"/>
      </w:pPr>
      <w:rPr>
        <w:rFonts w:hint="default"/>
        <w:lang w:val="en-US" w:eastAsia="en-US" w:bidi="ar-SA"/>
      </w:rPr>
    </w:lvl>
    <w:lvl w:ilvl="2" w:tplc="AE30128C">
      <w:numFmt w:val="bullet"/>
      <w:lvlText w:val="•"/>
      <w:lvlJc w:val="left"/>
      <w:pPr>
        <w:ind w:left="980" w:hanging="248"/>
      </w:pPr>
      <w:rPr>
        <w:rFonts w:hint="default"/>
        <w:lang w:val="en-US" w:eastAsia="en-US" w:bidi="ar-SA"/>
      </w:rPr>
    </w:lvl>
    <w:lvl w:ilvl="3" w:tplc="FB5CB92A">
      <w:numFmt w:val="bullet"/>
      <w:lvlText w:val="•"/>
      <w:lvlJc w:val="left"/>
      <w:pPr>
        <w:ind w:left="1270" w:hanging="248"/>
      </w:pPr>
      <w:rPr>
        <w:rFonts w:hint="default"/>
        <w:lang w:val="en-US" w:eastAsia="en-US" w:bidi="ar-SA"/>
      </w:rPr>
    </w:lvl>
    <w:lvl w:ilvl="4" w:tplc="0BDEB744">
      <w:numFmt w:val="bullet"/>
      <w:lvlText w:val="•"/>
      <w:lvlJc w:val="left"/>
      <w:pPr>
        <w:ind w:left="1560" w:hanging="248"/>
      </w:pPr>
      <w:rPr>
        <w:rFonts w:hint="default"/>
        <w:lang w:val="en-US" w:eastAsia="en-US" w:bidi="ar-SA"/>
      </w:rPr>
    </w:lvl>
    <w:lvl w:ilvl="5" w:tplc="65004AC8">
      <w:numFmt w:val="bullet"/>
      <w:lvlText w:val="•"/>
      <w:lvlJc w:val="left"/>
      <w:pPr>
        <w:ind w:left="1850" w:hanging="248"/>
      </w:pPr>
      <w:rPr>
        <w:rFonts w:hint="default"/>
        <w:lang w:val="en-US" w:eastAsia="en-US" w:bidi="ar-SA"/>
      </w:rPr>
    </w:lvl>
    <w:lvl w:ilvl="6" w:tplc="5C06C738">
      <w:numFmt w:val="bullet"/>
      <w:lvlText w:val="•"/>
      <w:lvlJc w:val="left"/>
      <w:pPr>
        <w:ind w:left="2140" w:hanging="248"/>
      </w:pPr>
      <w:rPr>
        <w:rFonts w:hint="default"/>
        <w:lang w:val="en-US" w:eastAsia="en-US" w:bidi="ar-SA"/>
      </w:rPr>
    </w:lvl>
    <w:lvl w:ilvl="7" w:tplc="2EF27A22">
      <w:numFmt w:val="bullet"/>
      <w:lvlText w:val="•"/>
      <w:lvlJc w:val="left"/>
      <w:pPr>
        <w:ind w:left="2430" w:hanging="248"/>
      </w:pPr>
      <w:rPr>
        <w:rFonts w:hint="default"/>
        <w:lang w:val="en-US" w:eastAsia="en-US" w:bidi="ar-SA"/>
      </w:rPr>
    </w:lvl>
    <w:lvl w:ilvl="8" w:tplc="C93A6350">
      <w:numFmt w:val="bullet"/>
      <w:lvlText w:val="•"/>
      <w:lvlJc w:val="left"/>
      <w:pPr>
        <w:ind w:left="2720" w:hanging="248"/>
      </w:pPr>
      <w:rPr>
        <w:rFonts w:hint="default"/>
        <w:lang w:val="en-US" w:eastAsia="en-US" w:bidi="ar-SA"/>
      </w:rPr>
    </w:lvl>
  </w:abstractNum>
  <w:abstractNum w:abstractNumId="9" w15:restartNumberingAfterBreak="0">
    <w:nsid w:val="35B76EF1"/>
    <w:multiLevelType w:val="hybridMultilevel"/>
    <w:tmpl w:val="FFAAA30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CA7754"/>
    <w:multiLevelType w:val="hybridMultilevel"/>
    <w:tmpl w:val="B82E46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C747100"/>
    <w:multiLevelType w:val="hybridMultilevel"/>
    <w:tmpl w:val="BEB49F78"/>
    <w:lvl w:ilvl="0" w:tplc="59742476">
      <w:numFmt w:val="bullet"/>
      <w:lvlText w:val="☐"/>
      <w:lvlJc w:val="left"/>
      <w:pPr>
        <w:ind w:left="355" w:hanging="202"/>
      </w:pPr>
      <w:rPr>
        <w:rFonts w:ascii="MS Gothic" w:eastAsia="MS Gothic" w:hAnsi="MS Gothic" w:cs="MS Gothic" w:hint="default"/>
        <w:b/>
        <w:bCs/>
        <w:spacing w:val="2"/>
        <w:w w:val="99"/>
        <w:sz w:val="18"/>
        <w:szCs w:val="18"/>
        <w:lang w:val="en-US" w:eastAsia="en-US" w:bidi="ar-SA"/>
      </w:rPr>
    </w:lvl>
    <w:lvl w:ilvl="1" w:tplc="1298D04E">
      <w:numFmt w:val="bullet"/>
      <w:lvlText w:val="•"/>
      <w:lvlJc w:val="left"/>
      <w:pPr>
        <w:ind w:left="654" w:hanging="202"/>
      </w:pPr>
      <w:rPr>
        <w:rFonts w:hint="default"/>
        <w:lang w:val="en-US" w:eastAsia="en-US" w:bidi="ar-SA"/>
      </w:rPr>
    </w:lvl>
    <w:lvl w:ilvl="2" w:tplc="EFBEFF9A">
      <w:numFmt w:val="bullet"/>
      <w:lvlText w:val="•"/>
      <w:lvlJc w:val="left"/>
      <w:pPr>
        <w:ind w:left="948" w:hanging="202"/>
      </w:pPr>
      <w:rPr>
        <w:rFonts w:hint="default"/>
        <w:lang w:val="en-US" w:eastAsia="en-US" w:bidi="ar-SA"/>
      </w:rPr>
    </w:lvl>
    <w:lvl w:ilvl="3" w:tplc="7DB876D2">
      <w:numFmt w:val="bullet"/>
      <w:lvlText w:val="•"/>
      <w:lvlJc w:val="left"/>
      <w:pPr>
        <w:ind w:left="1242" w:hanging="202"/>
      </w:pPr>
      <w:rPr>
        <w:rFonts w:hint="default"/>
        <w:lang w:val="en-US" w:eastAsia="en-US" w:bidi="ar-SA"/>
      </w:rPr>
    </w:lvl>
    <w:lvl w:ilvl="4" w:tplc="F29AB59A">
      <w:numFmt w:val="bullet"/>
      <w:lvlText w:val="•"/>
      <w:lvlJc w:val="left"/>
      <w:pPr>
        <w:ind w:left="1536" w:hanging="202"/>
      </w:pPr>
      <w:rPr>
        <w:rFonts w:hint="default"/>
        <w:lang w:val="en-US" w:eastAsia="en-US" w:bidi="ar-SA"/>
      </w:rPr>
    </w:lvl>
    <w:lvl w:ilvl="5" w:tplc="4E4E5CA4">
      <w:numFmt w:val="bullet"/>
      <w:lvlText w:val="•"/>
      <w:lvlJc w:val="left"/>
      <w:pPr>
        <w:ind w:left="1830" w:hanging="202"/>
      </w:pPr>
      <w:rPr>
        <w:rFonts w:hint="default"/>
        <w:lang w:val="en-US" w:eastAsia="en-US" w:bidi="ar-SA"/>
      </w:rPr>
    </w:lvl>
    <w:lvl w:ilvl="6" w:tplc="72A49876">
      <w:numFmt w:val="bullet"/>
      <w:lvlText w:val="•"/>
      <w:lvlJc w:val="left"/>
      <w:pPr>
        <w:ind w:left="2124" w:hanging="202"/>
      </w:pPr>
      <w:rPr>
        <w:rFonts w:hint="default"/>
        <w:lang w:val="en-US" w:eastAsia="en-US" w:bidi="ar-SA"/>
      </w:rPr>
    </w:lvl>
    <w:lvl w:ilvl="7" w:tplc="7584B166">
      <w:numFmt w:val="bullet"/>
      <w:lvlText w:val="•"/>
      <w:lvlJc w:val="left"/>
      <w:pPr>
        <w:ind w:left="2418" w:hanging="202"/>
      </w:pPr>
      <w:rPr>
        <w:rFonts w:hint="default"/>
        <w:lang w:val="en-US" w:eastAsia="en-US" w:bidi="ar-SA"/>
      </w:rPr>
    </w:lvl>
    <w:lvl w:ilvl="8" w:tplc="4304601A">
      <w:numFmt w:val="bullet"/>
      <w:lvlText w:val="•"/>
      <w:lvlJc w:val="left"/>
      <w:pPr>
        <w:ind w:left="2712" w:hanging="202"/>
      </w:pPr>
      <w:rPr>
        <w:rFonts w:hint="default"/>
        <w:lang w:val="en-US" w:eastAsia="en-US" w:bidi="ar-SA"/>
      </w:rPr>
    </w:lvl>
  </w:abstractNum>
  <w:abstractNum w:abstractNumId="12" w15:restartNumberingAfterBreak="0">
    <w:nsid w:val="4C9407B1"/>
    <w:multiLevelType w:val="hybridMultilevel"/>
    <w:tmpl w:val="28F82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B564A4"/>
    <w:multiLevelType w:val="hybridMultilevel"/>
    <w:tmpl w:val="5B728CCE"/>
    <w:lvl w:ilvl="0" w:tplc="2E668B54">
      <w:numFmt w:val="bullet"/>
      <w:lvlText w:val="☐"/>
      <w:lvlJc w:val="left"/>
      <w:pPr>
        <w:ind w:left="338" w:hanging="231"/>
      </w:pPr>
      <w:rPr>
        <w:rFonts w:ascii="Segoe UI Symbol" w:eastAsia="Segoe UI Symbol" w:hAnsi="Segoe UI Symbol" w:cs="Segoe UI Symbol" w:hint="default"/>
        <w:b/>
        <w:bCs/>
        <w:w w:val="99"/>
        <w:sz w:val="20"/>
        <w:szCs w:val="20"/>
        <w:lang w:val="en-US" w:eastAsia="en-US" w:bidi="ar-SA"/>
      </w:rPr>
    </w:lvl>
    <w:lvl w:ilvl="1" w:tplc="C0284BEC">
      <w:numFmt w:val="bullet"/>
      <w:lvlText w:val="•"/>
      <w:lvlJc w:val="left"/>
      <w:pPr>
        <w:ind w:left="1448" w:hanging="231"/>
      </w:pPr>
      <w:rPr>
        <w:rFonts w:hint="default"/>
        <w:lang w:val="en-US" w:eastAsia="en-US" w:bidi="ar-SA"/>
      </w:rPr>
    </w:lvl>
    <w:lvl w:ilvl="2" w:tplc="1DCA51AA">
      <w:numFmt w:val="bullet"/>
      <w:lvlText w:val="•"/>
      <w:lvlJc w:val="left"/>
      <w:pPr>
        <w:ind w:left="2557" w:hanging="231"/>
      </w:pPr>
      <w:rPr>
        <w:rFonts w:hint="default"/>
        <w:lang w:val="en-US" w:eastAsia="en-US" w:bidi="ar-SA"/>
      </w:rPr>
    </w:lvl>
    <w:lvl w:ilvl="3" w:tplc="3DA8E3C2">
      <w:numFmt w:val="bullet"/>
      <w:lvlText w:val="•"/>
      <w:lvlJc w:val="left"/>
      <w:pPr>
        <w:ind w:left="3666" w:hanging="231"/>
      </w:pPr>
      <w:rPr>
        <w:rFonts w:hint="default"/>
        <w:lang w:val="en-US" w:eastAsia="en-US" w:bidi="ar-SA"/>
      </w:rPr>
    </w:lvl>
    <w:lvl w:ilvl="4" w:tplc="2C005B2C">
      <w:numFmt w:val="bullet"/>
      <w:lvlText w:val="•"/>
      <w:lvlJc w:val="left"/>
      <w:pPr>
        <w:ind w:left="4775" w:hanging="231"/>
      </w:pPr>
      <w:rPr>
        <w:rFonts w:hint="default"/>
        <w:lang w:val="en-US" w:eastAsia="en-US" w:bidi="ar-SA"/>
      </w:rPr>
    </w:lvl>
    <w:lvl w:ilvl="5" w:tplc="094AD034">
      <w:numFmt w:val="bullet"/>
      <w:lvlText w:val="•"/>
      <w:lvlJc w:val="left"/>
      <w:pPr>
        <w:ind w:left="5884" w:hanging="231"/>
      </w:pPr>
      <w:rPr>
        <w:rFonts w:hint="default"/>
        <w:lang w:val="en-US" w:eastAsia="en-US" w:bidi="ar-SA"/>
      </w:rPr>
    </w:lvl>
    <w:lvl w:ilvl="6" w:tplc="D68A264E">
      <w:numFmt w:val="bullet"/>
      <w:lvlText w:val="•"/>
      <w:lvlJc w:val="left"/>
      <w:pPr>
        <w:ind w:left="6993" w:hanging="231"/>
      </w:pPr>
      <w:rPr>
        <w:rFonts w:hint="default"/>
        <w:lang w:val="en-US" w:eastAsia="en-US" w:bidi="ar-SA"/>
      </w:rPr>
    </w:lvl>
    <w:lvl w:ilvl="7" w:tplc="FDD0AB72">
      <w:numFmt w:val="bullet"/>
      <w:lvlText w:val="•"/>
      <w:lvlJc w:val="left"/>
      <w:pPr>
        <w:ind w:left="8102" w:hanging="231"/>
      </w:pPr>
      <w:rPr>
        <w:rFonts w:hint="default"/>
        <w:lang w:val="en-US" w:eastAsia="en-US" w:bidi="ar-SA"/>
      </w:rPr>
    </w:lvl>
    <w:lvl w:ilvl="8" w:tplc="E82458B2">
      <w:numFmt w:val="bullet"/>
      <w:lvlText w:val="•"/>
      <w:lvlJc w:val="left"/>
      <w:pPr>
        <w:ind w:left="9211" w:hanging="231"/>
      </w:pPr>
      <w:rPr>
        <w:rFonts w:hint="default"/>
        <w:lang w:val="en-US" w:eastAsia="en-US" w:bidi="ar-SA"/>
      </w:rPr>
    </w:lvl>
  </w:abstractNum>
  <w:abstractNum w:abstractNumId="14" w15:restartNumberingAfterBreak="0">
    <w:nsid w:val="598643BC"/>
    <w:multiLevelType w:val="hybridMultilevel"/>
    <w:tmpl w:val="971EBFF6"/>
    <w:lvl w:ilvl="0" w:tplc="F24A9C06">
      <w:numFmt w:val="bullet"/>
      <w:lvlText w:val="☐"/>
      <w:lvlJc w:val="left"/>
      <w:pPr>
        <w:ind w:left="338" w:hanging="231"/>
      </w:pPr>
      <w:rPr>
        <w:rFonts w:ascii="Segoe UI Symbol" w:eastAsia="Segoe UI Symbol" w:hAnsi="Segoe UI Symbol" w:cs="Segoe UI Symbol" w:hint="default"/>
        <w:b/>
        <w:bCs/>
        <w:w w:val="99"/>
        <w:sz w:val="20"/>
        <w:szCs w:val="20"/>
        <w:lang w:val="en-US" w:eastAsia="en-US" w:bidi="ar-SA"/>
      </w:rPr>
    </w:lvl>
    <w:lvl w:ilvl="1" w:tplc="3E6E7424">
      <w:numFmt w:val="bullet"/>
      <w:lvlText w:val="•"/>
      <w:lvlJc w:val="left"/>
      <w:pPr>
        <w:ind w:left="636" w:hanging="231"/>
      </w:pPr>
      <w:rPr>
        <w:rFonts w:hint="default"/>
        <w:lang w:val="en-US" w:eastAsia="en-US" w:bidi="ar-SA"/>
      </w:rPr>
    </w:lvl>
    <w:lvl w:ilvl="2" w:tplc="0E843E2E">
      <w:numFmt w:val="bullet"/>
      <w:lvlText w:val="•"/>
      <w:lvlJc w:val="left"/>
      <w:pPr>
        <w:ind w:left="932" w:hanging="231"/>
      </w:pPr>
      <w:rPr>
        <w:rFonts w:hint="default"/>
        <w:lang w:val="en-US" w:eastAsia="en-US" w:bidi="ar-SA"/>
      </w:rPr>
    </w:lvl>
    <w:lvl w:ilvl="3" w:tplc="E85CD27E">
      <w:numFmt w:val="bullet"/>
      <w:lvlText w:val="•"/>
      <w:lvlJc w:val="left"/>
      <w:pPr>
        <w:ind w:left="1228" w:hanging="231"/>
      </w:pPr>
      <w:rPr>
        <w:rFonts w:hint="default"/>
        <w:lang w:val="en-US" w:eastAsia="en-US" w:bidi="ar-SA"/>
      </w:rPr>
    </w:lvl>
    <w:lvl w:ilvl="4" w:tplc="C74087D6">
      <w:numFmt w:val="bullet"/>
      <w:lvlText w:val="•"/>
      <w:lvlJc w:val="left"/>
      <w:pPr>
        <w:ind w:left="1524" w:hanging="231"/>
      </w:pPr>
      <w:rPr>
        <w:rFonts w:hint="default"/>
        <w:lang w:val="en-US" w:eastAsia="en-US" w:bidi="ar-SA"/>
      </w:rPr>
    </w:lvl>
    <w:lvl w:ilvl="5" w:tplc="80141692">
      <w:numFmt w:val="bullet"/>
      <w:lvlText w:val="•"/>
      <w:lvlJc w:val="left"/>
      <w:pPr>
        <w:ind w:left="1820" w:hanging="231"/>
      </w:pPr>
      <w:rPr>
        <w:rFonts w:hint="default"/>
        <w:lang w:val="en-US" w:eastAsia="en-US" w:bidi="ar-SA"/>
      </w:rPr>
    </w:lvl>
    <w:lvl w:ilvl="6" w:tplc="480691B8">
      <w:numFmt w:val="bullet"/>
      <w:lvlText w:val="•"/>
      <w:lvlJc w:val="left"/>
      <w:pPr>
        <w:ind w:left="2116" w:hanging="231"/>
      </w:pPr>
      <w:rPr>
        <w:rFonts w:hint="default"/>
        <w:lang w:val="en-US" w:eastAsia="en-US" w:bidi="ar-SA"/>
      </w:rPr>
    </w:lvl>
    <w:lvl w:ilvl="7" w:tplc="BFD8450A">
      <w:numFmt w:val="bullet"/>
      <w:lvlText w:val="•"/>
      <w:lvlJc w:val="left"/>
      <w:pPr>
        <w:ind w:left="2412" w:hanging="231"/>
      </w:pPr>
      <w:rPr>
        <w:rFonts w:hint="default"/>
        <w:lang w:val="en-US" w:eastAsia="en-US" w:bidi="ar-SA"/>
      </w:rPr>
    </w:lvl>
    <w:lvl w:ilvl="8" w:tplc="0E1CC448">
      <w:numFmt w:val="bullet"/>
      <w:lvlText w:val="•"/>
      <w:lvlJc w:val="left"/>
      <w:pPr>
        <w:ind w:left="2708" w:hanging="231"/>
      </w:pPr>
      <w:rPr>
        <w:rFonts w:hint="default"/>
        <w:lang w:val="en-US" w:eastAsia="en-US" w:bidi="ar-SA"/>
      </w:rPr>
    </w:lvl>
  </w:abstractNum>
  <w:abstractNum w:abstractNumId="15" w15:restartNumberingAfterBreak="0">
    <w:nsid w:val="5E3C7D85"/>
    <w:multiLevelType w:val="hybridMultilevel"/>
    <w:tmpl w:val="61AEC0A2"/>
    <w:lvl w:ilvl="0" w:tplc="0409000B">
      <w:start w:val="1"/>
      <w:numFmt w:val="bullet"/>
      <w:lvlText w:val=""/>
      <w:lvlJc w:val="left"/>
      <w:pPr>
        <w:ind w:left="82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6" w15:restartNumberingAfterBreak="0">
    <w:nsid w:val="75ED4F27"/>
    <w:multiLevelType w:val="hybridMultilevel"/>
    <w:tmpl w:val="ACC8EE4E"/>
    <w:lvl w:ilvl="0" w:tplc="E0C6ACB6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A322123"/>
    <w:multiLevelType w:val="hybridMultilevel"/>
    <w:tmpl w:val="D592F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6"/>
  </w:num>
  <w:num w:numId="5">
    <w:abstractNumId w:val="14"/>
  </w:num>
  <w:num w:numId="6">
    <w:abstractNumId w:val="13"/>
  </w:num>
  <w:num w:numId="7">
    <w:abstractNumId w:val="7"/>
  </w:num>
  <w:num w:numId="8">
    <w:abstractNumId w:val="12"/>
  </w:num>
  <w:num w:numId="9">
    <w:abstractNumId w:val="17"/>
  </w:num>
  <w:num w:numId="10">
    <w:abstractNumId w:val="15"/>
  </w:num>
  <w:num w:numId="11">
    <w:abstractNumId w:val="16"/>
  </w:num>
  <w:num w:numId="12">
    <w:abstractNumId w:val="10"/>
  </w:num>
  <w:num w:numId="13">
    <w:abstractNumId w:val="2"/>
  </w:num>
  <w:num w:numId="14">
    <w:abstractNumId w:val="3"/>
  </w:num>
  <w:num w:numId="15">
    <w:abstractNumId w:val="0"/>
  </w:num>
  <w:num w:numId="16">
    <w:abstractNumId w:val="1"/>
  </w:num>
  <w:num w:numId="17">
    <w:abstractNumId w:val="5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ocumentProtection w:edit="forms" w:formatting="1" w:enforcement="1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Nze0sDC0NDKxtDRV0lEKTi0uzszPAykwrAUA7d8WuSwAAAA="/>
  </w:docVars>
  <w:rsids>
    <w:rsidRoot w:val="1466AE4F"/>
    <w:rsid w:val="00000C56"/>
    <w:rsid w:val="0000158B"/>
    <w:rsid w:val="000029FA"/>
    <w:rsid w:val="00004843"/>
    <w:rsid w:val="0000596F"/>
    <w:rsid w:val="00006E6B"/>
    <w:rsid w:val="00007C6D"/>
    <w:rsid w:val="00012F58"/>
    <w:rsid w:val="00013C41"/>
    <w:rsid w:val="00014717"/>
    <w:rsid w:val="00014BFC"/>
    <w:rsid w:val="00021B95"/>
    <w:rsid w:val="00024889"/>
    <w:rsid w:val="00026677"/>
    <w:rsid w:val="00030ADC"/>
    <w:rsid w:val="000311AD"/>
    <w:rsid w:val="00034EFD"/>
    <w:rsid w:val="0004249C"/>
    <w:rsid w:val="00051253"/>
    <w:rsid w:val="000522B7"/>
    <w:rsid w:val="00054CF7"/>
    <w:rsid w:val="0006084D"/>
    <w:rsid w:val="000636A0"/>
    <w:rsid w:val="000654C8"/>
    <w:rsid w:val="00065EAE"/>
    <w:rsid w:val="00072FAD"/>
    <w:rsid w:val="0007686D"/>
    <w:rsid w:val="000778DC"/>
    <w:rsid w:val="000811FD"/>
    <w:rsid w:val="000841B0"/>
    <w:rsid w:val="000930FB"/>
    <w:rsid w:val="000A709E"/>
    <w:rsid w:val="000B007E"/>
    <w:rsid w:val="000B1BE9"/>
    <w:rsid w:val="000B332F"/>
    <w:rsid w:val="000B692C"/>
    <w:rsid w:val="000C5EEF"/>
    <w:rsid w:val="000C7906"/>
    <w:rsid w:val="000D0209"/>
    <w:rsid w:val="000D33E7"/>
    <w:rsid w:val="000D681B"/>
    <w:rsid w:val="000E1BCA"/>
    <w:rsid w:val="000E316C"/>
    <w:rsid w:val="000E4742"/>
    <w:rsid w:val="000E53D7"/>
    <w:rsid w:val="000E5557"/>
    <w:rsid w:val="000E6255"/>
    <w:rsid w:val="000F135F"/>
    <w:rsid w:val="000F1D96"/>
    <w:rsid w:val="000F4328"/>
    <w:rsid w:val="00100BA1"/>
    <w:rsid w:val="00101EF3"/>
    <w:rsid w:val="00105ADD"/>
    <w:rsid w:val="00112605"/>
    <w:rsid w:val="001139B8"/>
    <w:rsid w:val="00120C89"/>
    <w:rsid w:val="00121B2F"/>
    <w:rsid w:val="001237CE"/>
    <w:rsid w:val="001302F5"/>
    <w:rsid w:val="00135AF3"/>
    <w:rsid w:val="00146A70"/>
    <w:rsid w:val="0014773C"/>
    <w:rsid w:val="00160174"/>
    <w:rsid w:val="001611BC"/>
    <w:rsid w:val="0016463D"/>
    <w:rsid w:val="0016543F"/>
    <w:rsid w:val="00165E87"/>
    <w:rsid w:val="001716AF"/>
    <w:rsid w:val="00172FF4"/>
    <w:rsid w:val="0018162E"/>
    <w:rsid w:val="00185ABA"/>
    <w:rsid w:val="0019021B"/>
    <w:rsid w:val="00193E68"/>
    <w:rsid w:val="0019516D"/>
    <w:rsid w:val="001A0525"/>
    <w:rsid w:val="001B107B"/>
    <w:rsid w:val="001B1B7A"/>
    <w:rsid w:val="001B229E"/>
    <w:rsid w:val="001C3BCC"/>
    <w:rsid w:val="001C4004"/>
    <w:rsid w:val="001C5844"/>
    <w:rsid w:val="001D0584"/>
    <w:rsid w:val="001E71D7"/>
    <w:rsid w:val="001F01C4"/>
    <w:rsid w:val="001F4FB7"/>
    <w:rsid w:val="001F55D1"/>
    <w:rsid w:val="001F62AA"/>
    <w:rsid w:val="001F695F"/>
    <w:rsid w:val="00213459"/>
    <w:rsid w:val="00214A38"/>
    <w:rsid w:val="002151EF"/>
    <w:rsid w:val="00216813"/>
    <w:rsid w:val="002239FD"/>
    <w:rsid w:val="002321C4"/>
    <w:rsid w:val="00233DD9"/>
    <w:rsid w:val="00236A7B"/>
    <w:rsid w:val="00237BCB"/>
    <w:rsid w:val="00237D3D"/>
    <w:rsid w:val="0024352D"/>
    <w:rsid w:val="00244285"/>
    <w:rsid w:val="00245EC7"/>
    <w:rsid w:val="00247BB6"/>
    <w:rsid w:val="0025238D"/>
    <w:rsid w:val="00252E60"/>
    <w:rsid w:val="0025550A"/>
    <w:rsid w:val="00261C12"/>
    <w:rsid w:val="002629C6"/>
    <w:rsid w:val="00264702"/>
    <w:rsid w:val="00265428"/>
    <w:rsid w:val="00265F47"/>
    <w:rsid w:val="0026762E"/>
    <w:rsid w:val="00270075"/>
    <w:rsid w:val="00271C3A"/>
    <w:rsid w:val="00272AF3"/>
    <w:rsid w:val="0027407C"/>
    <w:rsid w:val="0028029E"/>
    <w:rsid w:val="00297E6D"/>
    <w:rsid w:val="002B1A10"/>
    <w:rsid w:val="002B2F52"/>
    <w:rsid w:val="002B5847"/>
    <w:rsid w:val="002C08FD"/>
    <w:rsid w:val="002E29C5"/>
    <w:rsid w:val="002E7FC0"/>
    <w:rsid w:val="002F0F9D"/>
    <w:rsid w:val="002F170D"/>
    <w:rsid w:val="002F3AC8"/>
    <w:rsid w:val="002F70CD"/>
    <w:rsid w:val="003017D9"/>
    <w:rsid w:val="00310E92"/>
    <w:rsid w:val="00312A46"/>
    <w:rsid w:val="00313965"/>
    <w:rsid w:val="00317E3C"/>
    <w:rsid w:val="0032306A"/>
    <w:rsid w:val="00331CB3"/>
    <w:rsid w:val="00335646"/>
    <w:rsid w:val="00342608"/>
    <w:rsid w:val="003428C8"/>
    <w:rsid w:val="00343C44"/>
    <w:rsid w:val="00344DC6"/>
    <w:rsid w:val="00352F4C"/>
    <w:rsid w:val="00353767"/>
    <w:rsid w:val="00362C37"/>
    <w:rsid w:val="00372D1F"/>
    <w:rsid w:val="00377FCA"/>
    <w:rsid w:val="00381623"/>
    <w:rsid w:val="003861FB"/>
    <w:rsid w:val="00387457"/>
    <w:rsid w:val="00392719"/>
    <w:rsid w:val="00396308"/>
    <w:rsid w:val="003A17BF"/>
    <w:rsid w:val="003A72BE"/>
    <w:rsid w:val="003B13A2"/>
    <w:rsid w:val="003B7446"/>
    <w:rsid w:val="003B7BC8"/>
    <w:rsid w:val="003C0155"/>
    <w:rsid w:val="003C54B1"/>
    <w:rsid w:val="003C6EA8"/>
    <w:rsid w:val="003D6CE3"/>
    <w:rsid w:val="003E56E1"/>
    <w:rsid w:val="003E680C"/>
    <w:rsid w:val="003F005C"/>
    <w:rsid w:val="003F0A37"/>
    <w:rsid w:val="003F2DAA"/>
    <w:rsid w:val="003F4729"/>
    <w:rsid w:val="00413C02"/>
    <w:rsid w:val="00424600"/>
    <w:rsid w:val="004257E5"/>
    <w:rsid w:val="00431D63"/>
    <w:rsid w:val="00432932"/>
    <w:rsid w:val="00435F6F"/>
    <w:rsid w:val="0044090D"/>
    <w:rsid w:val="00441925"/>
    <w:rsid w:val="0044380E"/>
    <w:rsid w:val="0044619D"/>
    <w:rsid w:val="004503BC"/>
    <w:rsid w:val="004570CA"/>
    <w:rsid w:val="00473169"/>
    <w:rsid w:val="0047450A"/>
    <w:rsid w:val="00482A4A"/>
    <w:rsid w:val="0048526B"/>
    <w:rsid w:val="00493282"/>
    <w:rsid w:val="00493336"/>
    <w:rsid w:val="004A1529"/>
    <w:rsid w:val="004A2A73"/>
    <w:rsid w:val="004A5112"/>
    <w:rsid w:val="004A6273"/>
    <w:rsid w:val="004B0A12"/>
    <w:rsid w:val="004B2C9A"/>
    <w:rsid w:val="004C11BE"/>
    <w:rsid w:val="004C3E48"/>
    <w:rsid w:val="004C4720"/>
    <w:rsid w:val="004C6D95"/>
    <w:rsid w:val="004D18A9"/>
    <w:rsid w:val="004D27EA"/>
    <w:rsid w:val="004D40E0"/>
    <w:rsid w:val="004D4901"/>
    <w:rsid w:val="004E1D1D"/>
    <w:rsid w:val="004E341E"/>
    <w:rsid w:val="004E409A"/>
    <w:rsid w:val="004F069A"/>
    <w:rsid w:val="004F0D18"/>
    <w:rsid w:val="004F7CBB"/>
    <w:rsid w:val="005006ED"/>
    <w:rsid w:val="005049E0"/>
    <w:rsid w:val="0050578A"/>
    <w:rsid w:val="0051404F"/>
    <w:rsid w:val="0052444C"/>
    <w:rsid w:val="00524FD5"/>
    <w:rsid w:val="00525429"/>
    <w:rsid w:val="0055073F"/>
    <w:rsid w:val="00551166"/>
    <w:rsid w:val="0056177A"/>
    <w:rsid w:val="00563D5C"/>
    <w:rsid w:val="005706FE"/>
    <w:rsid w:val="0058138D"/>
    <w:rsid w:val="0059007B"/>
    <w:rsid w:val="00590B1F"/>
    <w:rsid w:val="0059273F"/>
    <w:rsid w:val="00593312"/>
    <w:rsid w:val="005937BB"/>
    <w:rsid w:val="00593CA1"/>
    <w:rsid w:val="00597E92"/>
    <w:rsid w:val="005A23A5"/>
    <w:rsid w:val="005B067E"/>
    <w:rsid w:val="005B446E"/>
    <w:rsid w:val="005B6A38"/>
    <w:rsid w:val="005B7D60"/>
    <w:rsid w:val="005C408F"/>
    <w:rsid w:val="005D27BA"/>
    <w:rsid w:val="005D4D5B"/>
    <w:rsid w:val="005D55D7"/>
    <w:rsid w:val="005F0A89"/>
    <w:rsid w:val="005F1623"/>
    <w:rsid w:val="00620EA5"/>
    <w:rsid w:val="0062204D"/>
    <w:rsid w:val="006222D0"/>
    <w:rsid w:val="006232C6"/>
    <w:rsid w:val="0062627B"/>
    <w:rsid w:val="00630EE9"/>
    <w:rsid w:val="006365F1"/>
    <w:rsid w:val="0063696F"/>
    <w:rsid w:val="00637B9E"/>
    <w:rsid w:val="00642632"/>
    <w:rsid w:val="00651245"/>
    <w:rsid w:val="006539DB"/>
    <w:rsid w:val="006569EA"/>
    <w:rsid w:val="00657EE2"/>
    <w:rsid w:val="0066040D"/>
    <w:rsid w:val="006618F2"/>
    <w:rsid w:val="00662DE8"/>
    <w:rsid w:val="00664647"/>
    <w:rsid w:val="00664772"/>
    <w:rsid w:val="0067005C"/>
    <w:rsid w:val="00670A05"/>
    <w:rsid w:val="00672D37"/>
    <w:rsid w:val="006753EB"/>
    <w:rsid w:val="0067590F"/>
    <w:rsid w:val="00690A37"/>
    <w:rsid w:val="006966A1"/>
    <w:rsid w:val="006A0272"/>
    <w:rsid w:val="006A0544"/>
    <w:rsid w:val="006A5808"/>
    <w:rsid w:val="006B5802"/>
    <w:rsid w:val="006C0CCD"/>
    <w:rsid w:val="006D1EB1"/>
    <w:rsid w:val="006D3C3A"/>
    <w:rsid w:val="006D53E3"/>
    <w:rsid w:val="006D6E65"/>
    <w:rsid w:val="006D70E6"/>
    <w:rsid w:val="006E56F3"/>
    <w:rsid w:val="006E743A"/>
    <w:rsid w:val="006F1F29"/>
    <w:rsid w:val="006F3265"/>
    <w:rsid w:val="006F52C4"/>
    <w:rsid w:val="006F54F8"/>
    <w:rsid w:val="00700BFC"/>
    <w:rsid w:val="007020B0"/>
    <w:rsid w:val="00711D6D"/>
    <w:rsid w:val="00712FC0"/>
    <w:rsid w:val="0071347B"/>
    <w:rsid w:val="00717BA0"/>
    <w:rsid w:val="00721F47"/>
    <w:rsid w:val="007301CE"/>
    <w:rsid w:val="007319DD"/>
    <w:rsid w:val="00732C2A"/>
    <w:rsid w:val="00735928"/>
    <w:rsid w:val="007452AB"/>
    <w:rsid w:val="00747C4C"/>
    <w:rsid w:val="00752FDA"/>
    <w:rsid w:val="00766391"/>
    <w:rsid w:val="007665D1"/>
    <w:rsid w:val="00766DBB"/>
    <w:rsid w:val="007716FE"/>
    <w:rsid w:val="007746C8"/>
    <w:rsid w:val="00774E44"/>
    <w:rsid w:val="00774F08"/>
    <w:rsid w:val="0078122D"/>
    <w:rsid w:val="0079211E"/>
    <w:rsid w:val="00793177"/>
    <w:rsid w:val="00797205"/>
    <w:rsid w:val="007A1399"/>
    <w:rsid w:val="007A6BC1"/>
    <w:rsid w:val="007B3C85"/>
    <w:rsid w:val="007C0ADB"/>
    <w:rsid w:val="007C596B"/>
    <w:rsid w:val="007D7F8D"/>
    <w:rsid w:val="007E34E4"/>
    <w:rsid w:val="007E54B2"/>
    <w:rsid w:val="007F01CC"/>
    <w:rsid w:val="007F09F5"/>
    <w:rsid w:val="007F1911"/>
    <w:rsid w:val="007F4C01"/>
    <w:rsid w:val="007F7264"/>
    <w:rsid w:val="0080064E"/>
    <w:rsid w:val="0080633D"/>
    <w:rsid w:val="0081424D"/>
    <w:rsid w:val="00821A58"/>
    <w:rsid w:val="00821BB9"/>
    <w:rsid w:val="0082221C"/>
    <w:rsid w:val="008341E3"/>
    <w:rsid w:val="00842D3C"/>
    <w:rsid w:val="00847811"/>
    <w:rsid w:val="00862A38"/>
    <w:rsid w:val="008645DF"/>
    <w:rsid w:val="008671DF"/>
    <w:rsid w:val="0087274C"/>
    <w:rsid w:val="008727CA"/>
    <w:rsid w:val="00873E41"/>
    <w:rsid w:val="00877A3E"/>
    <w:rsid w:val="00880577"/>
    <w:rsid w:val="008829EF"/>
    <w:rsid w:val="0088410F"/>
    <w:rsid w:val="0088524C"/>
    <w:rsid w:val="0088718A"/>
    <w:rsid w:val="008918EB"/>
    <w:rsid w:val="00891D6C"/>
    <w:rsid w:val="00892FF5"/>
    <w:rsid w:val="0089333E"/>
    <w:rsid w:val="008956D1"/>
    <w:rsid w:val="008970E6"/>
    <w:rsid w:val="00897368"/>
    <w:rsid w:val="008A3E54"/>
    <w:rsid w:val="008A6B8F"/>
    <w:rsid w:val="008B3301"/>
    <w:rsid w:val="008B3895"/>
    <w:rsid w:val="008C08D1"/>
    <w:rsid w:val="008C4CCE"/>
    <w:rsid w:val="008D7ABC"/>
    <w:rsid w:val="008E5D3F"/>
    <w:rsid w:val="008E6FD2"/>
    <w:rsid w:val="008F27C0"/>
    <w:rsid w:val="008F4144"/>
    <w:rsid w:val="008F5DCF"/>
    <w:rsid w:val="008F7055"/>
    <w:rsid w:val="009010F0"/>
    <w:rsid w:val="0090374E"/>
    <w:rsid w:val="00903D86"/>
    <w:rsid w:val="0090401B"/>
    <w:rsid w:val="00906AB5"/>
    <w:rsid w:val="009111FB"/>
    <w:rsid w:val="00915AC8"/>
    <w:rsid w:val="009233BE"/>
    <w:rsid w:val="009267AE"/>
    <w:rsid w:val="00931348"/>
    <w:rsid w:val="00936693"/>
    <w:rsid w:val="0093753C"/>
    <w:rsid w:val="00944A36"/>
    <w:rsid w:val="009476F5"/>
    <w:rsid w:val="009514C4"/>
    <w:rsid w:val="009520C2"/>
    <w:rsid w:val="00954569"/>
    <w:rsid w:val="00955328"/>
    <w:rsid w:val="0095539C"/>
    <w:rsid w:val="0096230A"/>
    <w:rsid w:val="0096433E"/>
    <w:rsid w:val="00967DD0"/>
    <w:rsid w:val="009732E1"/>
    <w:rsid w:val="00976CAD"/>
    <w:rsid w:val="009838C5"/>
    <w:rsid w:val="00983939"/>
    <w:rsid w:val="00986B2F"/>
    <w:rsid w:val="009873AE"/>
    <w:rsid w:val="00990E81"/>
    <w:rsid w:val="00992823"/>
    <w:rsid w:val="00995288"/>
    <w:rsid w:val="009A4C56"/>
    <w:rsid w:val="009A5825"/>
    <w:rsid w:val="009B2F1A"/>
    <w:rsid w:val="009B561E"/>
    <w:rsid w:val="009B5C2C"/>
    <w:rsid w:val="009C1554"/>
    <w:rsid w:val="009C4094"/>
    <w:rsid w:val="009C52EE"/>
    <w:rsid w:val="009D1877"/>
    <w:rsid w:val="009D21CA"/>
    <w:rsid w:val="009D384F"/>
    <w:rsid w:val="009D49AC"/>
    <w:rsid w:val="009E039A"/>
    <w:rsid w:val="009E1BD4"/>
    <w:rsid w:val="009E5DD5"/>
    <w:rsid w:val="009F43F6"/>
    <w:rsid w:val="009F4AF0"/>
    <w:rsid w:val="009F533A"/>
    <w:rsid w:val="009F55C9"/>
    <w:rsid w:val="009F6F59"/>
    <w:rsid w:val="00A020F0"/>
    <w:rsid w:val="00A035F0"/>
    <w:rsid w:val="00A06217"/>
    <w:rsid w:val="00A15364"/>
    <w:rsid w:val="00A17671"/>
    <w:rsid w:val="00A24F03"/>
    <w:rsid w:val="00A328A2"/>
    <w:rsid w:val="00A3372B"/>
    <w:rsid w:val="00A367F2"/>
    <w:rsid w:val="00A40451"/>
    <w:rsid w:val="00A416F3"/>
    <w:rsid w:val="00A42611"/>
    <w:rsid w:val="00A531C8"/>
    <w:rsid w:val="00A5594C"/>
    <w:rsid w:val="00A57AA3"/>
    <w:rsid w:val="00A607BD"/>
    <w:rsid w:val="00A665FC"/>
    <w:rsid w:val="00A66864"/>
    <w:rsid w:val="00A6722D"/>
    <w:rsid w:val="00A714E6"/>
    <w:rsid w:val="00A728C0"/>
    <w:rsid w:val="00A728F3"/>
    <w:rsid w:val="00A74C65"/>
    <w:rsid w:val="00A7514B"/>
    <w:rsid w:val="00A759A9"/>
    <w:rsid w:val="00A87695"/>
    <w:rsid w:val="00A93620"/>
    <w:rsid w:val="00A93E0D"/>
    <w:rsid w:val="00A94B75"/>
    <w:rsid w:val="00A965E0"/>
    <w:rsid w:val="00A97343"/>
    <w:rsid w:val="00A973A8"/>
    <w:rsid w:val="00A97D6E"/>
    <w:rsid w:val="00AA2968"/>
    <w:rsid w:val="00AB112D"/>
    <w:rsid w:val="00AB4D01"/>
    <w:rsid w:val="00AB58EF"/>
    <w:rsid w:val="00AC2C5C"/>
    <w:rsid w:val="00AD0255"/>
    <w:rsid w:val="00AE169D"/>
    <w:rsid w:val="00AE4D71"/>
    <w:rsid w:val="00AE6587"/>
    <w:rsid w:val="00AF301A"/>
    <w:rsid w:val="00AF332D"/>
    <w:rsid w:val="00B00A23"/>
    <w:rsid w:val="00B01298"/>
    <w:rsid w:val="00B061BF"/>
    <w:rsid w:val="00B154F9"/>
    <w:rsid w:val="00B15C91"/>
    <w:rsid w:val="00B17EA2"/>
    <w:rsid w:val="00B20E6A"/>
    <w:rsid w:val="00B22EC0"/>
    <w:rsid w:val="00B241DE"/>
    <w:rsid w:val="00B27A91"/>
    <w:rsid w:val="00B511FA"/>
    <w:rsid w:val="00B55745"/>
    <w:rsid w:val="00B56B88"/>
    <w:rsid w:val="00B57A02"/>
    <w:rsid w:val="00B656C8"/>
    <w:rsid w:val="00B7174A"/>
    <w:rsid w:val="00B75F4E"/>
    <w:rsid w:val="00B766A5"/>
    <w:rsid w:val="00B80AE0"/>
    <w:rsid w:val="00B8239D"/>
    <w:rsid w:val="00B839F0"/>
    <w:rsid w:val="00B90C47"/>
    <w:rsid w:val="00B947A6"/>
    <w:rsid w:val="00B95935"/>
    <w:rsid w:val="00BA6D54"/>
    <w:rsid w:val="00BA777F"/>
    <w:rsid w:val="00BB375B"/>
    <w:rsid w:val="00BB4616"/>
    <w:rsid w:val="00BC0837"/>
    <w:rsid w:val="00BC43EE"/>
    <w:rsid w:val="00BD0595"/>
    <w:rsid w:val="00BD4184"/>
    <w:rsid w:val="00BD6AF6"/>
    <w:rsid w:val="00BD744C"/>
    <w:rsid w:val="00BE16B5"/>
    <w:rsid w:val="00BE2AAA"/>
    <w:rsid w:val="00BE542B"/>
    <w:rsid w:val="00BE59C8"/>
    <w:rsid w:val="00BE604C"/>
    <w:rsid w:val="00BF1DC1"/>
    <w:rsid w:val="00BF208C"/>
    <w:rsid w:val="00C00D52"/>
    <w:rsid w:val="00C01405"/>
    <w:rsid w:val="00C06405"/>
    <w:rsid w:val="00C1106F"/>
    <w:rsid w:val="00C11719"/>
    <w:rsid w:val="00C132A6"/>
    <w:rsid w:val="00C219CA"/>
    <w:rsid w:val="00C24089"/>
    <w:rsid w:val="00C24CDC"/>
    <w:rsid w:val="00C27259"/>
    <w:rsid w:val="00C30173"/>
    <w:rsid w:val="00C33DCF"/>
    <w:rsid w:val="00C37D6D"/>
    <w:rsid w:val="00C44FA3"/>
    <w:rsid w:val="00C52643"/>
    <w:rsid w:val="00C57855"/>
    <w:rsid w:val="00C60A5E"/>
    <w:rsid w:val="00C61C43"/>
    <w:rsid w:val="00C71D3B"/>
    <w:rsid w:val="00C71E12"/>
    <w:rsid w:val="00C71F88"/>
    <w:rsid w:val="00C739C7"/>
    <w:rsid w:val="00C8740D"/>
    <w:rsid w:val="00C87541"/>
    <w:rsid w:val="00C92A64"/>
    <w:rsid w:val="00C93B2E"/>
    <w:rsid w:val="00C9431A"/>
    <w:rsid w:val="00CA1677"/>
    <w:rsid w:val="00CA172D"/>
    <w:rsid w:val="00CA3C06"/>
    <w:rsid w:val="00CA7B8D"/>
    <w:rsid w:val="00CB1009"/>
    <w:rsid w:val="00CB4A51"/>
    <w:rsid w:val="00CB4EC6"/>
    <w:rsid w:val="00CB6D7D"/>
    <w:rsid w:val="00CB7536"/>
    <w:rsid w:val="00CB7FE7"/>
    <w:rsid w:val="00CC3FD5"/>
    <w:rsid w:val="00CC5A3F"/>
    <w:rsid w:val="00CE7EE2"/>
    <w:rsid w:val="00CF02E6"/>
    <w:rsid w:val="00CF2F74"/>
    <w:rsid w:val="00CF39B7"/>
    <w:rsid w:val="00D00C47"/>
    <w:rsid w:val="00D01505"/>
    <w:rsid w:val="00D03825"/>
    <w:rsid w:val="00D05AB6"/>
    <w:rsid w:val="00D22AD7"/>
    <w:rsid w:val="00D331F2"/>
    <w:rsid w:val="00D412A2"/>
    <w:rsid w:val="00D4151A"/>
    <w:rsid w:val="00D43822"/>
    <w:rsid w:val="00D44C61"/>
    <w:rsid w:val="00D45074"/>
    <w:rsid w:val="00D47EE7"/>
    <w:rsid w:val="00D53BA3"/>
    <w:rsid w:val="00D6587C"/>
    <w:rsid w:val="00D73EB8"/>
    <w:rsid w:val="00D764A0"/>
    <w:rsid w:val="00D81C61"/>
    <w:rsid w:val="00D85730"/>
    <w:rsid w:val="00D866D1"/>
    <w:rsid w:val="00D92B95"/>
    <w:rsid w:val="00D938CB"/>
    <w:rsid w:val="00DA0ED0"/>
    <w:rsid w:val="00DA2CDF"/>
    <w:rsid w:val="00DB23BE"/>
    <w:rsid w:val="00DB73C4"/>
    <w:rsid w:val="00DC06D9"/>
    <w:rsid w:val="00DC19C4"/>
    <w:rsid w:val="00DD080C"/>
    <w:rsid w:val="00DD1B6A"/>
    <w:rsid w:val="00DE7057"/>
    <w:rsid w:val="00DF674F"/>
    <w:rsid w:val="00E0392C"/>
    <w:rsid w:val="00E13AEE"/>
    <w:rsid w:val="00E21C92"/>
    <w:rsid w:val="00E256BF"/>
    <w:rsid w:val="00E316D3"/>
    <w:rsid w:val="00E32550"/>
    <w:rsid w:val="00E3555A"/>
    <w:rsid w:val="00E36670"/>
    <w:rsid w:val="00E41A31"/>
    <w:rsid w:val="00E445D0"/>
    <w:rsid w:val="00E465D6"/>
    <w:rsid w:val="00E56653"/>
    <w:rsid w:val="00E60C32"/>
    <w:rsid w:val="00E6171F"/>
    <w:rsid w:val="00E65AD5"/>
    <w:rsid w:val="00E6726A"/>
    <w:rsid w:val="00E73424"/>
    <w:rsid w:val="00E74CC6"/>
    <w:rsid w:val="00E74EA4"/>
    <w:rsid w:val="00E753D3"/>
    <w:rsid w:val="00E76C25"/>
    <w:rsid w:val="00E773DA"/>
    <w:rsid w:val="00E8002D"/>
    <w:rsid w:val="00E8433A"/>
    <w:rsid w:val="00E859D7"/>
    <w:rsid w:val="00E86487"/>
    <w:rsid w:val="00E866D7"/>
    <w:rsid w:val="00E87859"/>
    <w:rsid w:val="00E92B60"/>
    <w:rsid w:val="00E95BFE"/>
    <w:rsid w:val="00EA63AB"/>
    <w:rsid w:val="00EA6FC4"/>
    <w:rsid w:val="00EB2C0C"/>
    <w:rsid w:val="00EB2CCC"/>
    <w:rsid w:val="00EB5713"/>
    <w:rsid w:val="00EB7D3D"/>
    <w:rsid w:val="00EC05F2"/>
    <w:rsid w:val="00EC3428"/>
    <w:rsid w:val="00EC5699"/>
    <w:rsid w:val="00EC76F8"/>
    <w:rsid w:val="00ED1DDB"/>
    <w:rsid w:val="00ED2B7C"/>
    <w:rsid w:val="00ED51E9"/>
    <w:rsid w:val="00EE0BB5"/>
    <w:rsid w:val="00EE0CB7"/>
    <w:rsid w:val="00EE171B"/>
    <w:rsid w:val="00EF1416"/>
    <w:rsid w:val="00EF2323"/>
    <w:rsid w:val="00EF5EC2"/>
    <w:rsid w:val="00EF6686"/>
    <w:rsid w:val="00F01EA5"/>
    <w:rsid w:val="00F02039"/>
    <w:rsid w:val="00F05513"/>
    <w:rsid w:val="00F058DB"/>
    <w:rsid w:val="00F13D1C"/>
    <w:rsid w:val="00F164D0"/>
    <w:rsid w:val="00F26923"/>
    <w:rsid w:val="00F3050F"/>
    <w:rsid w:val="00F30AF3"/>
    <w:rsid w:val="00F32EC1"/>
    <w:rsid w:val="00F32F31"/>
    <w:rsid w:val="00F41258"/>
    <w:rsid w:val="00F41B08"/>
    <w:rsid w:val="00F53FD9"/>
    <w:rsid w:val="00F67008"/>
    <w:rsid w:val="00F67572"/>
    <w:rsid w:val="00F7021F"/>
    <w:rsid w:val="00F71719"/>
    <w:rsid w:val="00F74841"/>
    <w:rsid w:val="00F75DDC"/>
    <w:rsid w:val="00F86F6F"/>
    <w:rsid w:val="00F94E76"/>
    <w:rsid w:val="00F95064"/>
    <w:rsid w:val="00FA0256"/>
    <w:rsid w:val="00FA09D9"/>
    <w:rsid w:val="00FA459A"/>
    <w:rsid w:val="00FA5D0C"/>
    <w:rsid w:val="00FA72ED"/>
    <w:rsid w:val="00FB022D"/>
    <w:rsid w:val="00FB14E2"/>
    <w:rsid w:val="00FB1C5B"/>
    <w:rsid w:val="00FD19AA"/>
    <w:rsid w:val="00FE02EE"/>
    <w:rsid w:val="00FE319B"/>
    <w:rsid w:val="00FE37D2"/>
    <w:rsid w:val="00FF2ADF"/>
    <w:rsid w:val="00FF3898"/>
    <w:rsid w:val="00FF4512"/>
    <w:rsid w:val="0190FD1D"/>
    <w:rsid w:val="020FA376"/>
    <w:rsid w:val="02CC0FDA"/>
    <w:rsid w:val="02D1BFD4"/>
    <w:rsid w:val="05AC703A"/>
    <w:rsid w:val="09E75EE5"/>
    <w:rsid w:val="0E08B32C"/>
    <w:rsid w:val="10ABB6C6"/>
    <w:rsid w:val="1466AE4F"/>
    <w:rsid w:val="1A66C04C"/>
    <w:rsid w:val="1F226AD3"/>
    <w:rsid w:val="20A55F3B"/>
    <w:rsid w:val="2431E940"/>
    <w:rsid w:val="2588C2B2"/>
    <w:rsid w:val="25D54185"/>
    <w:rsid w:val="261A3874"/>
    <w:rsid w:val="2DBD2620"/>
    <w:rsid w:val="3B9A0880"/>
    <w:rsid w:val="42F75266"/>
    <w:rsid w:val="43D88211"/>
    <w:rsid w:val="4927578C"/>
    <w:rsid w:val="4CCAC69C"/>
    <w:rsid w:val="4DE30213"/>
    <w:rsid w:val="4EA17557"/>
    <w:rsid w:val="4FB486CA"/>
    <w:rsid w:val="53A312EC"/>
    <w:rsid w:val="568F9990"/>
    <w:rsid w:val="56DAB3AE"/>
    <w:rsid w:val="5AC3DA28"/>
    <w:rsid w:val="5D000DFB"/>
    <w:rsid w:val="5D085627"/>
    <w:rsid w:val="5E43995F"/>
    <w:rsid w:val="64227453"/>
    <w:rsid w:val="64B54F17"/>
    <w:rsid w:val="6753BC21"/>
    <w:rsid w:val="686FAF5E"/>
    <w:rsid w:val="6D207EE2"/>
    <w:rsid w:val="6E0B7589"/>
    <w:rsid w:val="701CDCA3"/>
    <w:rsid w:val="72F27AB9"/>
    <w:rsid w:val="7368B731"/>
    <w:rsid w:val="75812C10"/>
    <w:rsid w:val="7830DF18"/>
    <w:rsid w:val="7B8B5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6BCA69"/>
  <w15:docId w15:val="{1C55B1C8-9C10-42A1-BB92-A7B5C1246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D0209"/>
    <w:pPr>
      <w:keepNext/>
      <w:keepLines/>
      <w:widowControl/>
      <w:autoSpaceDE/>
      <w:autoSpaceDN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"/>
    </w:pPr>
    <w:rPr>
      <w:rFonts w:ascii="Calibri Light" w:eastAsia="Calibri Light" w:hAnsi="Calibri Light" w:cs="Calibri Light"/>
      <w:sz w:val="20"/>
      <w:szCs w:val="20"/>
    </w:rPr>
  </w:style>
  <w:style w:type="paragraph" w:styleId="Title">
    <w:name w:val="Title"/>
    <w:basedOn w:val="Normal"/>
    <w:uiPriority w:val="10"/>
    <w:qFormat/>
    <w:pPr>
      <w:spacing w:before="56"/>
      <w:ind w:right="1116"/>
      <w:jc w:val="right"/>
    </w:pPr>
    <w:rPr>
      <w:rFonts w:ascii="Calibri Light" w:eastAsia="Calibri Light" w:hAnsi="Calibri Light" w:cs="Calibri Light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rsid w:val="00EC76F8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01471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471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75DDC"/>
    <w:rPr>
      <w:color w:val="800080" w:themeColor="followedHyperlink"/>
      <w:u w:val="single"/>
    </w:rPr>
  </w:style>
  <w:style w:type="character" w:styleId="BookTitle">
    <w:name w:val="Book Title"/>
    <w:basedOn w:val="DefaultParagraphFont"/>
    <w:uiPriority w:val="33"/>
    <w:qFormat/>
    <w:rsid w:val="00261C12"/>
    <w:rPr>
      <w:b/>
      <w:bCs/>
      <w:i/>
      <w:iCs/>
      <w:spacing w:val="5"/>
    </w:rPr>
  </w:style>
  <w:style w:type="character" w:styleId="Strong">
    <w:name w:val="Strong"/>
    <w:basedOn w:val="DefaultParagraphFont"/>
    <w:uiPriority w:val="22"/>
    <w:qFormat/>
    <w:rsid w:val="00593CA1"/>
    <w:rPr>
      <w:b/>
      <w:bCs/>
    </w:rPr>
  </w:style>
  <w:style w:type="character" w:styleId="Emphasis">
    <w:name w:val="Emphasis"/>
    <w:basedOn w:val="DefaultParagraphFont"/>
    <w:uiPriority w:val="20"/>
    <w:qFormat/>
    <w:rsid w:val="00593CA1"/>
    <w:rPr>
      <w:i/>
      <w:iCs/>
    </w:rPr>
  </w:style>
  <w:style w:type="paragraph" w:customStyle="1" w:styleId="CD14A1095DB042B3B1405070030B5599">
    <w:name w:val="CD14A1095DB042B3B1405070030B5599"/>
    <w:rsid w:val="00413C02"/>
    <w:rPr>
      <w:rFonts w:ascii="Calibri" w:eastAsia="Calibri" w:hAnsi="Calibri" w:cs="Calibri"/>
    </w:rPr>
  </w:style>
  <w:style w:type="table" w:customStyle="1" w:styleId="TableGrid1">
    <w:name w:val="Table Grid1"/>
    <w:basedOn w:val="TableNormal"/>
    <w:next w:val="TableGrid"/>
    <w:uiPriority w:val="39"/>
    <w:rsid w:val="00931348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9313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1D058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D0209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16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3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6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OHRMRecruitment@co.pg.md.us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governmentjobs.com/careers/pgc/classspec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hyperlink" Target="https://www.governmentjobs.com/careers/pgc/classspecs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hyperlink" Target="https://www.governmentjobs.com/careers/pgc/classspec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91707A1213D449086F95AAF42E9D8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6F3415-BF46-4E4D-9BD1-5C18FB62B01F}"/>
      </w:docPartPr>
      <w:docPartBody>
        <w:p w:rsidR="005A149D" w:rsidRDefault="00FC5D1B" w:rsidP="00FC5D1B">
          <w:pPr>
            <w:pStyle w:val="191707A1213D449086F95AAF42E9D8112"/>
          </w:pPr>
          <w:r w:rsidRPr="001716AF">
            <w:rPr>
              <w:rStyle w:val="PlaceholderText"/>
              <w:rFonts w:ascii="Segoe UI" w:hAnsi="Segoe UI" w:cs="Segoe UI"/>
              <w:sz w:val="20"/>
              <w:szCs w:val="20"/>
            </w:rPr>
            <w:t>Choose an item.</w:t>
          </w:r>
        </w:p>
      </w:docPartBody>
    </w:docPart>
    <w:docPart>
      <w:docPartPr>
        <w:name w:val="5386DE2B5C21423BB0BCD5AD23CCFD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071B1-43B2-4DDB-B5BC-671C7EB96468}"/>
      </w:docPartPr>
      <w:docPartBody>
        <w:p w:rsidR="005A149D" w:rsidRDefault="00FC5D1B" w:rsidP="00FC5D1B">
          <w:pPr>
            <w:pStyle w:val="5386DE2B5C21423BB0BCD5AD23CCFD722"/>
          </w:pPr>
          <w:r w:rsidRPr="001716AF">
            <w:rPr>
              <w:rStyle w:val="PlaceholderText"/>
              <w:rFonts w:ascii="Segoe UI" w:hAnsi="Segoe UI" w:cs="Segoe U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AF91FF2059A44EA8DE061B3B99529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C0777-B050-47BF-A07C-9C1504E3C3D6}"/>
      </w:docPartPr>
      <w:docPartBody>
        <w:p w:rsidR="005A149D" w:rsidRDefault="00FC5D1B" w:rsidP="00FC5D1B">
          <w:pPr>
            <w:pStyle w:val="1AF91FF2059A44EA8DE061B3B99529D52"/>
          </w:pPr>
          <w:r w:rsidRPr="001716AF">
            <w:rPr>
              <w:rStyle w:val="PlaceholderText"/>
              <w:rFonts w:ascii="Segoe UI" w:hAnsi="Segoe UI" w:cs="Segoe U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56ED021AFEA47AF98B658C720C1A4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BD659A-8922-4C86-B728-9C74286ACE14}"/>
      </w:docPartPr>
      <w:docPartBody>
        <w:p w:rsidR="005A149D" w:rsidRDefault="00FC5D1B" w:rsidP="00FC5D1B">
          <w:pPr>
            <w:pStyle w:val="856ED021AFEA47AF98B658C720C1A42E2"/>
          </w:pPr>
          <w:r w:rsidRPr="001716AF">
            <w:rPr>
              <w:rStyle w:val="PlaceholderText"/>
              <w:rFonts w:ascii="Segoe UI" w:hAnsi="Segoe UI" w:cs="Segoe UI"/>
              <w:sz w:val="20"/>
              <w:szCs w:val="20"/>
            </w:rPr>
            <w:t>Choose an item.</w:t>
          </w:r>
        </w:p>
      </w:docPartBody>
    </w:docPart>
    <w:docPart>
      <w:docPartPr>
        <w:name w:val="64F219DEA0C041B08BA25E0383913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AB2DAA-22FD-4E2F-9ADE-D09C10ED6C0D}"/>
      </w:docPartPr>
      <w:docPartBody>
        <w:p w:rsidR="005A149D" w:rsidRDefault="00FC5D1B" w:rsidP="00FC5D1B">
          <w:pPr>
            <w:pStyle w:val="64F219DEA0C041B08BA25E038391325B2"/>
          </w:pPr>
          <w:r w:rsidRPr="00CF2F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4C77533C524EF8ADB78058431A53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335340-B7D3-4FE2-823B-68E9E9001FAC}"/>
      </w:docPartPr>
      <w:docPartBody>
        <w:p w:rsidR="005A149D" w:rsidRDefault="00FC5D1B" w:rsidP="00FC5D1B">
          <w:pPr>
            <w:pStyle w:val="B24C77533C524EF8ADB78058431A53E02"/>
          </w:pPr>
          <w:r w:rsidRPr="001716AF">
            <w:rPr>
              <w:rStyle w:val="PlaceholderText"/>
              <w:rFonts w:ascii="Segoe UI" w:hAnsi="Segoe UI" w:cs="Segoe UI"/>
              <w:sz w:val="20"/>
              <w:szCs w:val="20"/>
            </w:rPr>
            <w:t>Choose an item.</w:t>
          </w:r>
        </w:p>
      </w:docPartBody>
    </w:docPart>
    <w:docPart>
      <w:docPartPr>
        <w:name w:val="7A38DDA7BE66476D9962556246E4B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B983E5-6F9F-4C45-8699-7D8CA84C7214}"/>
      </w:docPartPr>
      <w:docPartBody>
        <w:p w:rsidR="005A149D" w:rsidRDefault="00FC5D1B" w:rsidP="00FC5D1B">
          <w:pPr>
            <w:pStyle w:val="7A38DDA7BE66476D9962556246E4B1E62"/>
          </w:pPr>
          <w:r w:rsidRPr="001716AF">
            <w:rPr>
              <w:rStyle w:val="PlaceholderText"/>
              <w:rFonts w:ascii="Segoe UI" w:hAnsi="Segoe UI" w:cs="Segoe UI"/>
              <w:sz w:val="20"/>
              <w:szCs w:val="20"/>
            </w:rPr>
            <w:t>Choose an item.</w:t>
          </w:r>
        </w:p>
      </w:docPartBody>
    </w:docPart>
    <w:docPart>
      <w:docPartPr>
        <w:name w:val="EDD17C0A01E8448BA8AFE6757AEF39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517824-6B67-4FE0-85E7-6EF731169D28}"/>
      </w:docPartPr>
      <w:docPartBody>
        <w:p w:rsidR="005A149D" w:rsidRDefault="00FC5D1B" w:rsidP="00FC5D1B">
          <w:pPr>
            <w:pStyle w:val="EDD17C0A01E8448BA8AFE6757AEF39512"/>
          </w:pPr>
          <w:r w:rsidRPr="001716AF">
            <w:rPr>
              <w:rStyle w:val="PlaceholderText"/>
              <w:rFonts w:ascii="Segoe UI" w:hAnsi="Segoe UI" w:cs="Segoe UI"/>
              <w:sz w:val="20"/>
              <w:szCs w:val="20"/>
            </w:rPr>
            <w:t>Enter Text</w:t>
          </w:r>
        </w:p>
      </w:docPartBody>
    </w:docPart>
    <w:docPart>
      <w:docPartPr>
        <w:name w:val="AAA1E390CD3C40F1947C0D67F018FD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3397D4-64A0-4E37-BC3A-2B26E23851DA}"/>
      </w:docPartPr>
      <w:docPartBody>
        <w:p w:rsidR="005A149D" w:rsidRDefault="00FC5D1B" w:rsidP="00FC5D1B">
          <w:pPr>
            <w:pStyle w:val="AAA1E390CD3C40F1947C0D67F018FDA82"/>
          </w:pPr>
          <w:r w:rsidRPr="001716AF">
            <w:rPr>
              <w:rStyle w:val="PlaceholderText"/>
              <w:rFonts w:ascii="Segoe UI" w:hAnsi="Segoe UI" w:cs="Segoe UI"/>
              <w:sz w:val="20"/>
              <w:szCs w:val="20"/>
            </w:rPr>
            <w:t>Enter Text</w:t>
          </w:r>
        </w:p>
      </w:docPartBody>
    </w:docPart>
    <w:docPart>
      <w:docPartPr>
        <w:name w:val="CD14A1095DB042B3B1405070030B5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6EAA0-47D0-4133-8C89-BCCE73E30101}"/>
      </w:docPartPr>
      <w:docPartBody>
        <w:p w:rsidR="005A149D" w:rsidRDefault="00FC5D1B" w:rsidP="00FC5D1B">
          <w:pPr>
            <w:pStyle w:val="CD14A1095DB042B3B1405070030B55992"/>
          </w:pPr>
          <w:r w:rsidRPr="001716AF">
            <w:rPr>
              <w:rStyle w:val="PlaceholderText"/>
              <w:rFonts w:ascii="Segoe UI" w:hAnsi="Segoe UI" w:cs="Segoe UI"/>
              <w:sz w:val="20"/>
              <w:szCs w:val="20"/>
            </w:rPr>
            <w:t>Enter Text</w:t>
          </w:r>
        </w:p>
      </w:docPartBody>
    </w:docPart>
    <w:docPart>
      <w:docPartPr>
        <w:name w:val="24C892057B004718A0638973986964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FC6EA5-586E-496F-A987-728FC488F3D4}"/>
      </w:docPartPr>
      <w:docPartBody>
        <w:p w:rsidR="005A149D" w:rsidRDefault="00FC5D1B" w:rsidP="00FC5D1B">
          <w:pPr>
            <w:pStyle w:val="24C892057B004718A0638973986964C02"/>
          </w:pPr>
          <w:r w:rsidRPr="001716AF">
            <w:rPr>
              <w:rStyle w:val="PlaceholderText"/>
              <w:rFonts w:ascii="Segoe UI" w:hAnsi="Segoe UI" w:cs="Segoe UI"/>
              <w:sz w:val="20"/>
              <w:szCs w:val="20"/>
            </w:rPr>
            <w:t xml:space="preserve">Enter Text          </w:t>
          </w:r>
        </w:p>
      </w:docPartBody>
    </w:docPart>
    <w:docPart>
      <w:docPartPr>
        <w:name w:val="E526C6FDF62C48A594FF24ED4430D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D0FD7-F504-43AB-8282-955D8FCBB27C}"/>
      </w:docPartPr>
      <w:docPartBody>
        <w:p w:rsidR="005A149D" w:rsidRDefault="00FC5D1B" w:rsidP="00FC5D1B">
          <w:pPr>
            <w:pStyle w:val="E526C6FDF62C48A594FF24ED4430D7B22"/>
          </w:pPr>
          <w:r w:rsidRPr="001716AF">
            <w:rPr>
              <w:rStyle w:val="PlaceholderText"/>
              <w:rFonts w:ascii="Segoe UI" w:hAnsi="Segoe UI" w:cs="Segoe UI"/>
              <w:sz w:val="20"/>
              <w:szCs w:val="20"/>
            </w:rPr>
            <w:t xml:space="preserve">Enter Text          </w:t>
          </w:r>
        </w:p>
      </w:docPartBody>
    </w:docPart>
    <w:docPart>
      <w:docPartPr>
        <w:name w:val="BB1CEB48CE474DD5AAF5138517BEF2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1BB94B-1DA5-4C5A-A1FA-3CE1296FEDA5}"/>
      </w:docPartPr>
      <w:docPartBody>
        <w:p w:rsidR="005A149D" w:rsidRDefault="00FC5D1B" w:rsidP="00FC5D1B">
          <w:pPr>
            <w:pStyle w:val="BB1CEB48CE474DD5AAF5138517BEF2C72"/>
          </w:pPr>
          <w:r w:rsidRPr="001716AF">
            <w:rPr>
              <w:rStyle w:val="PlaceholderText"/>
              <w:rFonts w:ascii="Segoe UI" w:hAnsi="Segoe UI" w:cs="Segoe UI"/>
              <w:sz w:val="20"/>
              <w:szCs w:val="20"/>
            </w:rPr>
            <w:t>Choose an item.</w:t>
          </w:r>
        </w:p>
      </w:docPartBody>
    </w:docPart>
    <w:docPart>
      <w:docPartPr>
        <w:name w:val="4F4A97A2A07A45FEAF0186FEA14D2E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E3735B-B67C-4652-A1BF-08C8E086031C}"/>
      </w:docPartPr>
      <w:docPartBody>
        <w:p w:rsidR="005A149D" w:rsidRDefault="00FC5D1B" w:rsidP="00FC5D1B">
          <w:pPr>
            <w:pStyle w:val="4F4A97A2A07A45FEAF0186FEA14D2EF62"/>
          </w:pPr>
          <w:r w:rsidRPr="001716AF">
            <w:rPr>
              <w:rStyle w:val="PlaceholderText"/>
              <w:rFonts w:ascii="Segoe UI" w:hAnsi="Segoe UI" w:cs="Segoe UI"/>
              <w:sz w:val="20"/>
              <w:szCs w:val="20"/>
            </w:rPr>
            <w:t>Choose an item.</w:t>
          </w:r>
        </w:p>
      </w:docPartBody>
    </w:docPart>
    <w:docPart>
      <w:docPartPr>
        <w:name w:val="C8888FFBDFE54845829D0A061F592D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BE31AF-3EA8-4282-A273-7B630C27610A}"/>
      </w:docPartPr>
      <w:docPartBody>
        <w:p w:rsidR="00FC5D1B" w:rsidRDefault="00FC5D1B" w:rsidP="004E3EE4">
          <w:pPr>
            <w:pStyle w:val="TableParagraph"/>
            <w:spacing w:before="1" w:line="249" w:lineRule="exact"/>
            <w:ind w:right="1345"/>
            <w:rPr>
              <w:rStyle w:val="PlaceholderText"/>
            </w:rPr>
          </w:pPr>
          <w:r w:rsidRPr="008A0752">
            <w:rPr>
              <w:rStyle w:val="PlaceholderText"/>
            </w:rPr>
            <w:t>Click or tap here to enter text.</w:t>
          </w:r>
        </w:p>
        <w:p w:rsidR="00FC5D1B" w:rsidRDefault="00FC5D1B" w:rsidP="004E3EE4">
          <w:pPr>
            <w:pStyle w:val="TableParagraph"/>
            <w:spacing w:before="1" w:line="249" w:lineRule="exact"/>
            <w:ind w:right="1345"/>
            <w:rPr>
              <w:rStyle w:val="PlaceholderText"/>
            </w:rPr>
          </w:pPr>
        </w:p>
        <w:p w:rsidR="00FC5D1B" w:rsidRDefault="00FC5D1B" w:rsidP="004E3EE4">
          <w:pPr>
            <w:pStyle w:val="TableParagraph"/>
            <w:spacing w:before="1" w:line="249" w:lineRule="exact"/>
            <w:ind w:right="1345"/>
            <w:rPr>
              <w:rStyle w:val="PlaceholderText"/>
            </w:rPr>
          </w:pPr>
        </w:p>
        <w:p w:rsidR="00FC5D1B" w:rsidRDefault="00FC5D1B" w:rsidP="004E3EE4">
          <w:pPr>
            <w:pStyle w:val="TableParagraph"/>
            <w:spacing w:before="1" w:line="249" w:lineRule="exact"/>
            <w:ind w:right="1345"/>
            <w:rPr>
              <w:rStyle w:val="PlaceholderText"/>
            </w:rPr>
          </w:pPr>
        </w:p>
        <w:p w:rsidR="00FC5D1B" w:rsidRDefault="00FC5D1B" w:rsidP="004E3EE4">
          <w:pPr>
            <w:pStyle w:val="TableParagraph"/>
            <w:spacing w:before="1" w:line="249" w:lineRule="exact"/>
            <w:ind w:right="1345"/>
            <w:rPr>
              <w:rStyle w:val="PlaceholderText"/>
            </w:rPr>
          </w:pPr>
        </w:p>
        <w:p w:rsidR="00FC5D1B" w:rsidRDefault="00FC5D1B" w:rsidP="004E3EE4">
          <w:pPr>
            <w:pStyle w:val="TableParagraph"/>
            <w:spacing w:before="1" w:line="249" w:lineRule="exact"/>
            <w:ind w:right="1345"/>
            <w:rPr>
              <w:rStyle w:val="PlaceholderText"/>
            </w:rPr>
          </w:pPr>
        </w:p>
        <w:p w:rsidR="00FC5D1B" w:rsidRDefault="00FC5D1B" w:rsidP="004E3EE4">
          <w:pPr>
            <w:pStyle w:val="TableParagraph"/>
            <w:spacing w:before="1" w:line="249" w:lineRule="exact"/>
            <w:ind w:right="1345"/>
            <w:rPr>
              <w:rStyle w:val="PlaceholderText"/>
            </w:rPr>
          </w:pPr>
        </w:p>
        <w:p w:rsidR="004370C4" w:rsidRDefault="004370C4"/>
      </w:docPartBody>
    </w:docPart>
    <w:docPart>
      <w:docPartPr>
        <w:name w:val="7B0ABAEBA086494C850057470F9B77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2848D-C23A-4EA3-85F8-6228C58BE00A}"/>
      </w:docPartPr>
      <w:docPartBody>
        <w:p w:rsidR="004370C4" w:rsidRDefault="00FC5D1B" w:rsidP="00FC5D1B">
          <w:pPr>
            <w:pStyle w:val="7B0ABAEBA086494C850057470F9B77011"/>
          </w:pPr>
          <w:r w:rsidRPr="008A07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9126C561A04496B0B5F1745DC530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11C9BE-50D3-4C5B-AE3B-D578AB10267D}"/>
      </w:docPartPr>
      <w:docPartBody>
        <w:p w:rsidR="00CF57F4" w:rsidRDefault="00FC5D1B" w:rsidP="00FC5D1B">
          <w:pPr>
            <w:pStyle w:val="2B9126C561A04496B0B5F1745DC530BF2"/>
          </w:pPr>
          <w:r w:rsidRPr="008A0752">
            <w:rPr>
              <w:rStyle w:val="PlaceholderText"/>
            </w:rPr>
            <w:t>Click or tap here to enter text.</w:t>
          </w:r>
          <w:r>
            <w:rPr>
              <w:rStyle w:val="PlaceholderText"/>
            </w:rPr>
            <w:t xml:space="preserve">      </w:t>
          </w:r>
        </w:p>
      </w:docPartBody>
    </w:docPart>
    <w:docPart>
      <w:docPartPr>
        <w:name w:val="D984F27DF6E1441D8DEC559D96143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9292CF-0A58-4DE0-A6A2-64A14AB7FFEA}"/>
      </w:docPartPr>
      <w:docPartBody>
        <w:p w:rsidR="000428C4" w:rsidRDefault="00FC5D1B" w:rsidP="00FC5D1B">
          <w:pPr>
            <w:pStyle w:val="D984F27DF6E1441D8DEC559D961439592"/>
          </w:pPr>
          <w:r w:rsidRPr="008A07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E006B53B60439991B13F21F5C8A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BD763C-6A3A-4E3F-9A3E-D076A1E2FF44}"/>
      </w:docPartPr>
      <w:docPartBody>
        <w:p w:rsidR="000428C4" w:rsidRDefault="00FC5D1B" w:rsidP="00FC5D1B">
          <w:pPr>
            <w:pStyle w:val="85E006B53B60439991B13F21F5C8A5A02"/>
          </w:pPr>
          <w:r w:rsidRPr="001716AF">
            <w:rPr>
              <w:rStyle w:val="PlaceholderText"/>
              <w:rFonts w:ascii="Segoe UI" w:hAnsi="Segoe UI" w:cs="Segoe UI"/>
              <w:sz w:val="20"/>
              <w:szCs w:val="20"/>
            </w:rPr>
            <w:t xml:space="preserve">Enter Min Salary </w:t>
          </w:r>
        </w:p>
      </w:docPartBody>
    </w:docPart>
    <w:docPart>
      <w:docPartPr>
        <w:name w:val="1EEDEE3C8EB24E75A8F6E1EA8A7BE9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E2D9B6-629B-4F6C-9E9F-8D6DB206BB5B}"/>
      </w:docPartPr>
      <w:docPartBody>
        <w:p w:rsidR="000428C4" w:rsidRDefault="00FC5D1B" w:rsidP="00FC5D1B">
          <w:pPr>
            <w:pStyle w:val="1EEDEE3C8EB24E75A8F6E1EA8A7BE9512"/>
          </w:pPr>
          <w:r w:rsidRPr="001716AF">
            <w:rPr>
              <w:rStyle w:val="PlaceholderText"/>
              <w:rFonts w:ascii="Segoe UI" w:hAnsi="Segoe UI" w:cs="Segoe UI"/>
              <w:sz w:val="20"/>
              <w:szCs w:val="20"/>
            </w:rPr>
            <w:t xml:space="preserve">Enter Max Salary </w:t>
          </w:r>
        </w:p>
      </w:docPartBody>
    </w:docPart>
    <w:docPart>
      <w:docPartPr>
        <w:name w:val="A3303EE0F3634CFC936FB7C17D6256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1ED5A4-9E60-4286-9F2C-6E830ABEAE38}"/>
      </w:docPartPr>
      <w:docPartBody>
        <w:p w:rsidR="000428C4" w:rsidRDefault="00FC5D1B" w:rsidP="00FC5D1B">
          <w:pPr>
            <w:pStyle w:val="A3303EE0F3634CFC936FB7C17D62560D2"/>
          </w:pPr>
          <w:r w:rsidRPr="001716AF">
            <w:rPr>
              <w:rStyle w:val="PlaceholderText"/>
              <w:rFonts w:ascii="Segoe UI" w:hAnsi="Segoe UI" w:cs="Segoe UI"/>
              <w:sz w:val="20"/>
              <w:szCs w:val="20"/>
            </w:rPr>
            <w:t>Enter desired time in days</w:t>
          </w:r>
        </w:p>
      </w:docPartBody>
    </w:docPart>
    <w:docPart>
      <w:docPartPr>
        <w:name w:val="B5EA58E562B743B5B3DA961EED443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02B6A0-F562-4FB7-B08A-F81754FF8BBD}"/>
      </w:docPartPr>
      <w:docPartBody>
        <w:p w:rsidR="00FC5D1B" w:rsidRDefault="00FC5D1B" w:rsidP="00FC5D1B">
          <w:pPr>
            <w:pStyle w:val="B5EA58E562B743B5B3DA961EED4435B92"/>
          </w:pPr>
          <w:r w:rsidRPr="00E571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C60C47EB854675A32909F8926031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EC20C1-6011-4586-9C7A-32C855B61AE9}"/>
      </w:docPartPr>
      <w:docPartBody>
        <w:p w:rsidR="00451283" w:rsidRDefault="00FC5D1B" w:rsidP="00FC5D1B">
          <w:pPr>
            <w:pStyle w:val="82C60C47EB854675A32909F8926031EF2"/>
          </w:pPr>
          <w:r w:rsidRPr="001716AF">
            <w:rPr>
              <w:rStyle w:val="PlaceholderText"/>
              <w:rFonts w:ascii="Segoe UI" w:hAnsi="Segoe UI" w:cs="Segoe UI"/>
              <w:sz w:val="20"/>
              <w:szCs w:val="20"/>
            </w:rPr>
            <w:t>Choose an item.</w:t>
          </w:r>
        </w:p>
      </w:docPartBody>
    </w:docPart>
    <w:docPart>
      <w:docPartPr>
        <w:name w:val="920B7FD72D7447BD885CB4E5A680A3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80E295-C045-4183-B7DB-2F8EC21BAC95}"/>
      </w:docPartPr>
      <w:docPartBody>
        <w:p w:rsidR="00451283" w:rsidRDefault="00FC5D1B" w:rsidP="00FC5D1B">
          <w:pPr>
            <w:pStyle w:val="920B7FD72D7447BD885CB4E5A680A37E2"/>
          </w:pPr>
          <w:r w:rsidRPr="001716AF">
            <w:rPr>
              <w:rStyle w:val="PlaceholderText"/>
              <w:rFonts w:ascii="Segoe UI" w:hAnsi="Segoe UI" w:cs="Segoe UI"/>
              <w:sz w:val="20"/>
              <w:szCs w:val="20"/>
            </w:rPr>
            <w:t xml:space="preserve">Enter Text          </w:t>
          </w:r>
        </w:p>
      </w:docPartBody>
    </w:docPart>
    <w:docPart>
      <w:docPartPr>
        <w:name w:val="84AD4250C946435FAE12A3C62544B2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929308-8B52-4420-8B6D-6BA536EAE460}"/>
      </w:docPartPr>
      <w:docPartBody>
        <w:p w:rsidR="00451283" w:rsidRDefault="00FC5D1B" w:rsidP="00FC5D1B">
          <w:pPr>
            <w:pStyle w:val="84AD4250C946435FAE12A3C62544B2F2"/>
          </w:pPr>
          <w:r w:rsidRPr="008A07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C88AD6F8034B14ACBA37EF185C9A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B3FCAA-D0B7-438F-A952-5720B395E576}"/>
      </w:docPartPr>
      <w:docPartBody>
        <w:p w:rsidR="00D20896" w:rsidRDefault="0015770D">
          <w:pPr>
            <w:pStyle w:val="64C88AD6F8034B14ACBA37EF185C9A99"/>
          </w:pPr>
          <w:r w:rsidRPr="00CF2F8B">
            <w:rPr>
              <w:rStyle w:val="PlaceholderText"/>
            </w:rPr>
            <w:t>Click or tap to enter a date.</w:t>
          </w:r>
        </w:p>
      </w:docPartBody>
    </w:docPart>
    <w:docPart>
      <w:docPartPr>
        <w:name w:val="B7030A8BDD464498B7FCBD4A2AB406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2D54BC-84BF-4563-8A96-750A6FC70F70}"/>
      </w:docPartPr>
      <w:docPartBody>
        <w:p w:rsidR="00D20896" w:rsidRDefault="0015770D">
          <w:pPr>
            <w:pStyle w:val="B7030A8BDD464498B7FCBD4A2AB406DA"/>
          </w:pPr>
          <w:r w:rsidRPr="00A759A9">
            <w:rPr>
              <w:rStyle w:val="PlaceholderText"/>
              <w:spacing w:val="-6"/>
            </w:rPr>
            <w:t>Select desired posting start date.</w:t>
          </w:r>
        </w:p>
      </w:docPartBody>
    </w:docPart>
    <w:docPart>
      <w:docPartPr>
        <w:name w:val="9537E826948046DE9F30DADE2DA570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55F24-304C-4B94-994B-7B1BF5F7F167}"/>
      </w:docPartPr>
      <w:docPartBody>
        <w:p w:rsidR="00D20896" w:rsidRDefault="0015770D">
          <w:pPr>
            <w:pStyle w:val="9537E826948046DE9F30DADE2DA57055"/>
          </w:pPr>
          <w:r w:rsidRPr="00CF2F8B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Black">
    <w:panose1 w:val="020B0A02040204020203"/>
    <w:charset w:val="00"/>
    <w:family w:val="swiss"/>
    <w:pitch w:val="variable"/>
    <w:sig w:usb0="E00002FF" w:usb1="4000E47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1C5B"/>
    <w:rsid w:val="000428C4"/>
    <w:rsid w:val="000850EF"/>
    <w:rsid w:val="0015770D"/>
    <w:rsid w:val="001B2781"/>
    <w:rsid w:val="004370C4"/>
    <w:rsid w:val="00451283"/>
    <w:rsid w:val="00462D13"/>
    <w:rsid w:val="004E3EE4"/>
    <w:rsid w:val="005A149D"/>
    <w:rsid w:val="0084198C"/>
    <w:rsid w:val="00930ADE"/>
    <w:rsid w:val="00A13279"/>
    <w:rsid w:val="00BC4A8D"/>
    <w:rsid w:val="00BE20D4"/>
    <w:rsid w:val="00CF57F4"/>
    <w:rsid w:val="00D20896"/>
    <w:rsid w:val="00E12757"/>
    <w:rsid w:val="00ED27A1"/>
    <w:rsid w:val="00FB1B34"/>
    <w:rsid w:val="00FB1C5B"/>
    <w:rsid w:val="00FC5D1B"/>
    <w:rsid w:val="00FC6777"/>
    <w:rsid w:val="00FD1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0D6FF5A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FC5D1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customStyle="1" w:styleId="191707A1213D449086F95AAF42E9D8112">
    <w:name w:val="191707A1213D449086F95AAF42E9D8112"/>
    <w:rsid w:val="00FC5D1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customStyle="1" w:styleId="5386DE2B5C21423BB0BCD5AD23CCFD722">
    <w:name w:val="5386DE2B5C21423BB0BCD5AD23CCFD722"/>
    <w:rsid w:val="00FC5D1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customStyle="1" w:styleId="CD14A1095DB042B3B1405070030B55992">
    <w:name w:val="CD14A1095DB042B3B1405070030B55992"/>
    <w:rsid w:val="00FC5D1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customStyle="1" w:styleId="1AF91FF2059A44EA8DE061B3B99529D52">
    <w:name w:val="1AF91FF2059A44EA8DE061B3B99529D52"/>
    <w:rsid w:val="00FC5D1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customStyle="1" w:styleId="EDD17C0A01E8448BA8AFE6757AEF39512">
    <w:name w:val="EDD17C0A01E8448BA8AFE6757AEF39512"/>
    <w:rsid w:val="00FC5D1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customStyle="1" w:styleId="AAA1E390CD3C40F1947C0D67F018FDA82">
    <w:name w:val="AAA1E390CD3C40F1947C0D67F018FDA82"/>
    <w:rsid w:val="00FC5D1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customStyle="1" w:styleId="856ED021AFEA47AF98B658C720C1A42E2">
    <w:name w:val="856ED021AFEA47AF98B658C720C1A42E2"/>
    <w:rsid w:val="00FC5D1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customStyle="1" w:styleId="BB1CEB48CE474DD5AAF5138517BEF2C72">
    <w:name w:val="BB1CEB48CE474DD5AAF5138517BEF2C72"/>
    <w:rsid w:val="00FC5D1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customStyle="1" w:styleId="4F4A97A2A07A45FEAF0186FEA14D2EF62">
    <w:name w:val="4F4A97A2A07A45FEAF0186FEA14D2EF62"/>
    <w:rsid w:val="00FC5D1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customStyle="1" w:styleId="B24C77533C524EF8ADB78058431A53E02">
    <w:name w:val="B24C77533C524EF8ADB78058431A53E02"/>
    <w:rsid w:val="00FC5D1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customStyle="1" w:styleId="24C892057B004718A0638973986964C02">
    <w:name w:val="24C892057B004718A0638973986964C02"/>
    <w:rsid w:val="00FC5D1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customStyle="1" w:styleId="7A38DDA7BE66476D9962556246E4B1E62">
    <w:name w:val="7A38DDA7BE66476D9962556246E4B1E62"/>
    <w:rsid w:val="00FC5D1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customStyle="1" w:styleId="E526C6FDF62C48A594FF24ED4430D7B22">
    <w:name w:val="E526C6FDF62C48A594FF24ED4430D7B22"/>
    <w:rsid w:val="00FC5D1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customStyle="1" w:styleId="82C60C47EB854675A32909F8926031EF2">
    <w:name w:val="82C60C47EB854675A32909F8926031EF2"/>
    <w:rsid w:val="00FC5D1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customStyle="1" w:styleId="920B7FD72D7447BD885CB4E5A680A37E2">
    <w:name w:val="920B7FD72D7447BD885CB4E5A680A37E2"/>
    <w:rsid w:val="00FC5D1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customStyle="1" w:styleId="85E006B53B60439991B13F21F5C8A5A02">
    <w:name w:val="85E006B53B60439991B13F21F5C8A5A02"/>
    <w:rsid w:val="00FC5D1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customStyle="1" w:styleId="1EEDEE3C8EB24E75A8F6E1EA8A7BE9512">
    <w:name w:val="1EEDEE3C8EB24E75A8F6E1EA8A7BE9512"/>
    <w:rsid w:val="00FC5D1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customStyle="1" w:styleId="A3303EE0F3634CFC936FB7C17D62560D2">
    <w:name w:val="A3303EE0F3634CFC936FB7C17D62560D2"/>
    <w:rsid w:val="00FC5D1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customStyle="1" w:styleId="2B9126C561A04496B0B5F1745DC530BF2">
    <w:name w:val="2B9126C561A04496B0B5F1745DC530BF2"/>
    <w:rsid w:val="00FC5D1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customStyle="1" w:styleId="B5EA58E562B743B5B3DA961EED4435B92">
    <w:name w:val="B5EA58E562B743B5B3DA961EED4435B92"/>
    <w:rsid w:val="00FC5D1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customStyle="1" w:styleId="7B0ABAEBA086494C850057470F9B77011">
    <w:name w:val="7B0ABAEBA086494C850057470F9B77011"/>
    <w:rsid w:val="00FC5D1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customStyle="1" w:styleId="D984F27DF6E1441D8DEC559D961439592">
    <w:name w:val="D984F27DF6E1441D8DEC559D961439592"/>
    <w:rsid w:val="00FC5D1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customStyle="1" w:styleId="64F219DEA0C041B08BA25E038391325B2">
    <w:name w:val="64F219DEA0C041B08BA25E038391325B2"/>
    <w:rsid w:val="00FC5D1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customStyle="1" w:styleId="84AD4250C946435FAE12A3C62544B2F2">
    <w:name w:val="84AD4250C946435FAE12A3C62544B2F2"/>
    <w:rsid w:val="00FC5D1B"/>
  </w:style>
  <w:style w:type="paragraph" w:customStyle="1" w:styleId="64C88AD6F8034B14ACBA37EF185C9A99">
    <w:name w:val="64C88AD6F8034B14ACBA37EF185C9A99"/>
  </w:style>
  <w:style w:type="paragraph" w:customStyle="1" w:styleId="B7030A8BDD464498B7FCBD4A2AB406DA">
    <w:name w:val="B7030A8BDD464498B7FCBD4A2AB406DA"/>
  </w:style>
  <w:style w:type="paragraph" w:customStyle="1" w:styleId="9537E826948046DE9F30DADE2DA57055">
    <w:name w:val="9537E826948046DE9F30DADE2DA5705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8EFD5456927B4A95DA5169235A31B0" ma:contentTypeVersion="2" ma:contentTypeDescription="Create a new document." ma:contentTypeScope="" ma:versionID="424b6baedb17da8dc7c64ace4940af29">
  <xsd:schema xmlns:xsd="http://www.w3.org/2001/XMLSchema" xmlns:xs="http://www.w3.org/2001/XMLSchema" xmlns:p="http://schemas.microsoft.com/office/2006/metadata/properties" xmlns:ns2="2a62e841-95c9-446e-a4e0-ac8926f1109f" targetNamespace="http://schemas.microsoft.com/office/2006/metadata/properties" ma:root="true" ma:fieldsID="0b821ef14176e795807c2fdc57e150e3" ns2:_="">
    <xsd:import namespace="2a62e841-95c9-446e-a4e0-ac8926f110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62e841-95c9-446e-a4e0-ac8926f110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363616-6EE1-4B0E-B604-8A1378B908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8CF522-9239-4A27-AFDD-DB2E0B84424E}"/>
</file>

<file path=customXml/itemProps3.xml><?xml version="1.0" encoding="utf-8"?>
<ds:datastoreItem xmlns:ds="http://schemas.openxmlformats.org/officeDocument/2006/customXml" ds:itemID="{F1F826A7-B696-4127-A0B2-254F5BF3D603}">
  <ds:schemaRefs>
    <ds:schemaRef ds:uri="http://purl.org/dc/dcmitype/"/>
    <ds:schemaRef ds:uri="2c79ca76-6b6a-44f9-9e1c-e7ff28a4d95d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99e34bc8-f6ab-4500-9770-43df040d3967"/>
    <ds:schemaRef ds:uri="http://purl.org/dc/terms/"/>
    <ds:schemaRef ds:uri="http://schemas.microsoft.com/office/2006/metadata/properties"/>
    <ds:schemaRef ds:uri="http://www.w3.org/XML/1998/namespace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8640BE2-B51B-4510-97D4-9DD44AD069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37</Words>
  <Characters>2476</Characters>
  <Application>Microsoft Office Word</Application>
  <DocSecurity>0</DocSecurity>
  <Lines>7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ince Georges County</Company>
  <LinksUpToDate>false</LinksUpToDate>
  <CharactersWithSpaces>2873</CharactersWithSpaces>
  <SharedDoc>false</SharedDoc>
  <HLinks>
    <vt:vector size="24" baseType="variant">
      <vt:variant>
        <vt:i4>5832798</vt:i4>
      </vt:variant>
      <vt:variant>
        <vt:i4>9</vt:i4>
      </vt:variant>
      <vt:variant>
        <vt:i4>0</vt:i4>
      </vt:variant>
      <vt:variant>
        <vt:i4>5</vt:i4>
      </vt:variant>
      <vt:variant>
        <vt:lpwstr>https://www.governmentjobs.com/careers/pgc/classspecs</vt:lpwstr>
      </vt:variant>
      <vt:variant>
        <vt:lpwstr/>
      </vt:variant>
      <vt:variant>
        <vt:i4>5832798</vt:i4>
      </vt:variant>
      <vt:variant>
        <vt:i4>6</vt:i4>
      </vt:variant>
      <vt:variant>
        <vt:i4>0</vt:i4>
      </vt:variant>
      <vt:variant>
        <vt:i4>5</vt:i4>
      </vt:variant>
      <vt:variant>
        <vt:lpwstr>https://www.governmentjobs.com/careers/pgc/classspecs</vt:lpwstr>
      </vt:variant>
      <vt:variant>
        <vt:lpwstr/>
      </vt:variant>
      <vt:variant>
        <vt:i4>5832798</vt:i4>
      </vt:variant>
      <vt:variant>
        <vt:i4>3</vt:i4>
      </vt:variant>
      <vt:variant>
        <vt:i4>0</vt:i4>
      </vt:variant>
      <vt:variant>
        <vt:i4>5</vt:i4>
      </vt:variant>
      <vt:variant>
        <vt:lpwstr>https://www.governmentjobs.com/careers/pgc/classspecs</vt:lpwstr>
      </vt:variant>
      <vt:variant>
        <vt:lpwstr/>
      </vt:variant>
      <vt:variant>
        <vt:i4>6553682</vt:i4>
      </vt:variant>
      <vt:variant>
        <vt:i4>0</vt:i4>
      </vt:variant>
      <vt:variant>
        <vt:i4>0</vt:i4>
      </vt:variant>
      <vt:variant>
        <vt:i4>5</vt:i4>
      </vt:variant>
      <vt:variant>
        <vt:lpwstr>mailto:OHRMRecruitment@co.pg.md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Jelinek@co.pg.md.us</dc:creator>
  <cp:keywords/>
  <cp:lastModifiedBy>Crist, Christi</cp:lastModifiedBy>
  <cp:revision>2</cp:revision>
  <cp:lastPrinted>2022-07-29T19:03:00Z</cp:lastPrinted>
  <dcterms:created xsi:type="dcterms:W3CDTF">2022-09-08T13:38:00Z</dcterms:created>
  <dcterms:modified xsi:type="dcterms:W3CDTF">2022-09-08T13:38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15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1-04-13T00:00:00Z</vt:filetime>
  </property>
  <property fmtid="{D5CDD505-2E9C-101B-9397-08002B2CF9AE}" pid="5" name="ContentTypeId">
    <vt:lpwstr>0x010100088EFD5456927B4A95DA5169235A31B0</vt:lpwstr>
  </property>
</Properties>
</file>